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7D0A70" w:rsidRDefault="00CE6A19" w:rsidP="00FC2ABF">
      <w:pPr>
        <w:tabs>
          <w:tab w:val="left" w:pos="10080"/>
        </w:tabs>
        <w:spacing w:after="0"/>
        <w:ind w:left="360" w:right="720"/>
        <w:jc w:val="center"/>
        <w:rPr>
          <w:rFonts w:ascii="Arial" w:hAnsi="Arial" w:cs="Arial"/>
          <w:b/>
        </w:rPr>
      </w:pPr>
    </w:p>
    <w:p w14:paraId="51ACE10D" w14:textId="48F42F6B" w:rsidR="000F5EDE" w:rsidRPr="007D0A70" w:rsidRDefault="006E705D" w:rsidP="00FC2ABF">
      <w:pPr>
        <w:tabs>
          <w:tab w:val="left" w:pos="10080"/>
        </w:tabs>
        <w:spacing w:after="0"/>
        <w:ind w:left="360" w:right="720"/>
        <w:jc w:val="center"/>
        <w:rPr>
          <w:rFonts w:ascii="Arial" w:hAnsi="Arial" w:cs="Arial"/>
          <w:b/>
        </w:rPr>
      </w:pPr>
      <w:r w:rsidRPr="007D0A70">
        <w:rPr>
          <w:rFonts w:ascii="Arial" w:hAnsi="Arial" w:cs="Arial"/>
          <w:b/>
        </w:rPr>
        <w:t xml:space="preserve">  </w:t>
      </w:r>
      <w:r w:rsidR="0083015B" w:rsidRPr="007D0A70">
        <w:rPr>
          <w:rFonts w:ascii="Arial" w:hAnsi="Arial" w:cs="Arial"/>
          <w:b/>
        </w:rPr>
        <w:t xml:space="preserve"> </w:t>
      </w:r>
      <w:r w:rsidR="005D65CE" w:rsidRPr="007D0A70">
        <w:rPr>
          <w:rFonts w:ascii="Arial" w:hAnsi="Arial" w:cs="Arial"/>
          <w:b/>
        </w:rPr>
        <w:t>TOWN OF GROTON PLANNING BOARD</w:t>
      </w:r>
    </w:p>
    <w:p w14:paraId="5362B597" w14:textId="0C7C2EE0" w:rsidR="00F21886" w:rsidRPr="007D0A70" w:rsidRDefault="005D65CE" w:rsidP="00FC2ABF">
      <w:pPr>
        <w:tabs>
          <w:tab w:val="center" w:pos="5400"/>
          <w:tab w:val="left" w:pos="6720"/>
          <w:tab w:val="left" w:pos="10080"/>
        </w:tabs>
        <w:spacing w:after="0"/>
        <w:ind w:left="360" w:right="720"/>
        <w:rPr>
          <w:rFonts w:ascii="Arial" w:hAnsi="Arial" w:cs="Arial"/>
          <w:b/>
        </w:rPr>
      </w:pPr>
      <w:r w:rsidRPr="007D0A70">
        <w:rPr>
          <w:rFonts w:ascii="Arial" w:hAnsi="Arial" w:cs="Arial"/>
          <w:b/>
        </w:rPr>
        <w:tab/>
      </w:r>
      <w:r w:rsidR="00B64F3F" w:rsidRPr="007D0A70">
        <w:rPr>
          <w:rFonts w:ascii="Arial" w:hAnsi="Arial" w:cs="Arial"/>
          <w:b/>
        </w:rPr>
        <w:t>Thursday</w:t>
      </w:r>
      <w:r w:rsidR="002B1981" w:rsidRPr="007D0A70">
        <w:rPr>
          <w:rFonts w:ascii="Arial" w:hAnsi="Arial" w:cs="Arial"/>
          <w:b/>
        </w:rPr>
        <w:t>,</w:t>
      </w:r>
      <w:r w:rsidR="006F4BF2" w:rsidRPr="007D0A70">
        <w:rPr>
          <w:rFonts w:ascii="Arial" w:hAnsi="Arial" w:cs="Arial"/>
          <w:b/>
        </w:rPr>
        <w:t xml:space="preserve"> </w:t>
      </w:r>
      <w:r w:rsidR="00912030">
        <w:rPr>
          <w:rFonts w:ascii="Arial" w:hAnsi="Arial" w:cs="Arial"/>
          <w:b/>
        </w:rPr>
        <w:t>January 13</w:t>
      </w:r>
      <w:r w:rsidR="005D0F89" w:rsidRPr="007D0A70">
        <w:rPr>
          <w:rFonts w:ascii="Arial" w:hAnsi="Arial" w:cs="Arial"/>
          <w:b/>
        </w:rPr>
        <w:t xml:space="preserve">, </w:t>
      </w:r>
      <w:r w:rsidR="00AB04CA" w:rsidRPr="007D0A70">
        <w:rPr>
          <w:rFonts w:ascii="Arial" w:hAnsi="Arial" w:cs="Arial"/>
          <w:b/>
        </w:rPr>
        <w:t>20</w:t>
      </w:r>
      <w:r w:rsidR="00E955A7" w:rsidRPr="007D0A70">
        <w:rPr>
          <w:rFonts w:ascii="Arial" w:hAnsi="Arial" w:cs="Arial"/>
          <w:b/>
        </w:rPr>
        <w:t>2</w:t>
      </w:r>
      <w:r w:rsidR="00912030">
        <w:rPr>
          <w:rFonts w:ascii="Arial" w:hAnsi="Arial" w:cs="Arial"/>
          <w:b/>
        </w:rPr>
        <w:t>2</w:t>
      </w:r>
    </w:p>
    <w:p w14:paraId="11A4D7D5" w14:textId="0FC4D185" w:rsidR="000C073A" w:rsidRPr="007D0A70" w:rsidRDefault="001E442E" w:rsidP="001E442E">
      <w:pPr>
        <w:tabs>
          <w:tab w:val="left" w:pos="10080"/>
        </w:tabs>
        <w:spacing w:after="0"/>
        <w:ind w:left="360" w:right="720"/>
        <w:jc w:val="center"/>
        <w:rPr>
          <w:rFonts w:ascii="Arial" w:hAnsi="Arial" w:cs="Arial"/>
          <w:b/>
        </w:rPr>
      </w:pPr>
      <w:r w:rsidRPr="007D0A70">
        <w:rPr>
          <w:rFonts w:ascii="Arial" w:hAnsi="Arial" w:cs="Arial"/>
          <w:b/>
        </w:rPr>
        <w:t xml:space="preserve">Meeting </w:t>
      </w:r>
      <w:r w:rsidR="000C073A" w:rsidRPr="007D0A70">
        <w:rPr>
          <w:rFonts w:ascii="Arial" w:hAnsi="Arial" w:cs="Arial"/>
          <w:b/>
        </w:rPr>
        <w:t>Minutes</w:t>
      </w:r>
    </w:p>
    <w:p w14:paraId="426AD350" w14:textId="77777777" w:rsidR="00E56752" w:rsidRPr="007D0A70" w:rsidRDefault="00E56752" w:rsidP="005D0F89">
      <w:pPr>
        <w:tabs>
          <w:tab w:val="left" w:pos="10080"/>
        </w:tabs>
        <w:spacing w:after="0"/>
        <w:ind w:right="720"/>
        <w:rPr>
          <w:rFonts w:ascii="Arial" w:hAnsi="Arial" w:cs="Arial"/>
          <w:bCs/>
        </w:rPr>
      </w:pPr>
    </w:p>
    <w:p w14:paraId="098D6693" w14:textId="40A5AD1F" w:rsidR="005D65CE" w:rsidRPr="007D0A70" w:rsidRDefault="009D54FF" w:rsidP="008C017B">
      <w:pPr>
        <w:tabs>
          <w:tab w:val="left" w:pos="10080"/>
        </w:tabs>
        <w:spacing w:after="0"/>
        <w:ind w:left="360" w:right="720"/>
        <w:jc w:val="both"/>
        <w:rPr>
          <w:rFonts w:ascii="Arial" w:hAnsi="Arial" w:cs="Arial"/>
          <w:bCs/>
        </w:rPr>
      </w:pPr>
      <w:r w:rsidRPr="007D0A70">
        <w:rPr>
          <w:rFonts w:ascii="Arial" w:hAnsi="Arial" w:cs="Arial"/>
          <w:bCs/>
        </w:rPr>
        <w:t>A</w:t>
      </w:r>
      <w:r w:rsidR="000B06D9" w:rsidRPr="007D0A70">
        <w:rPr>
          <w:rFonts w:ascii="Arial" w:hAnsi="Arial" w:cs="Arial"/>
          <w:bCs/>
        </w:rPr>
        <w:t xml:space="preserve"> </w:t>
      </w:r>
      <w:r w:rsidR="001F5BA2" w:rsidRPr="007D0A70">
        <w:rPr>
          <w:rFonts w:ascii="Arial" w:hAnsi="Arial" w:cs="Arial"/>
          <w:bCs/>
        </w:rPr>
        <w:t>virtual</w:t>
      </w:r>
      <w:r w:rsidR="005D0F89" w:rsidRPr="007D0A70">
        <w:rPr>
          <w:rFonts w:ascii="Arial" w:hAnsi="Arial" w:cs="Arial"/>
          <w:bCs/>
        </w:rPr>
        <w:t xml:space="preserve"> </w:t>
      </w:r>
      <w:r w:rsidR="00B64F3F" w:rsidRPr="007D0A70">
        <w:rPr>
          <w:rFonts w:ascii="Arial" w:hAnsi="Arial" w:cs="Arial"/>
          <w:bCs/>
        </w:rPr>
        <w:t>meeting</w:t>
      </w:r>
      <w:r w:rsidRPr="007D0A70">
        <w:rPr>
          <w:rFonts w:ascii="Arial" w:hAnsi="Arial" w:cs="Arial"/>
          <w:bCs/>
        </w:rPr>
        <w:t xml:space="preserve"> of the Planning Board was held on</w:t>
      </w:r>
      <w:r w:rsidR="008218CA" w:rsidRPr="007D0A70">
        <w:rPr>
          <w:rFonts w:ascii="Arial" w:hAnsi="Arial" w:cs="Arial"/>
          <w:bCs/>
        </w:rPr>
        <w:t xml:space="preserve"> Thursday</w:t>
      </w:r>
      <w:r w:rsidR="000B3BAB" w:rsidRPr="007D0A70">
        <w:rPr>
          <w:rFonts w:ascii="Arial" w:hAnsi="Arial" w:cs="Arial"/>
          <w:bCs/>
        </w:rPr>
        <w:t>,</w:t>
      </w:r>
      <w:r w:rsidR="00334C6F" w:rsidRPr="007D0A70">
        <w:rPr>
          <w:rFonts w:ascii="Arial" w:hAnsi="Arial" w:cs="Arial"/>
          <w:bCs/>
        </w:rPr>
        <w:t xml:space="preserve"> </w:t>
      </w:r>
      <w:r w:rsidR="00912030">
        <w:rPr>
          <w:rFonts w:ascii="Arial" w:hAnsi="Arial" w:cs="Arial"/>
          <w:bCs/>
        </w:rPr>
        <w:t>January 13</w:t>
      </w:r>
      <w:r w:rsidR="00F21886" w:rsidRPr="007D0A70">
        <w:rPr>
          <w:rFonts w:ascii="Arial" w:hAnsi="Arial" w:cs="Arial"/>
          <w:bCs/>
        </w:rPr>
        <w:t xml:space="preserve">, </w:t>
      </w:r>
      <w:r w:rsidR="00AB04CA" w:rsidRPr="007D0A70">
        <w:rPr>
          <w:rFonts w:ascii="Arial" w:hAnsi="Arial" w:cs="Arial"/>
          <w:bCs/>
        </w:rPr>
        <w:t>20</w:t>
      </w:r>
      <w:r w:rsidR="00E955A7" w:rsidRPr="007D0A70">
        <w:rPr>
          <w:rFonts w:ascii="Arial" w:hAnsi="Arial" w:cs="Arial"/>
          <w:bCs/>
        </w:rPr>
        <w:t>2</w:t>
      </w:r>
      <w:r w:rsidR="00912030">
        <w:rPr>
          <w:rFonts w:ascii="Arial" w:hAnsi="Arial" w:cs="Arial"/>
          <w:bCs/>
        </w:rPr>
        <w:t>2</w:t>
      </w:r>
      <w:r w:rsidR="00AB04CA" w:rsidRPr="007D0A70">
        <w:rPr>
          <w:rFonts w:ascii="Arial" w:hAnsi="Arial" w:cs="Arial"/>
          <w:bCs/>
        </w:rPr>
        <w:t>,</w:t>
      </w:r>
      <w:r w:rsidR="00AD4766" w:rsidRPr="007D0A70">
        <w:rPr>
          <w:rFonts w:ascii="Arial" w:hAnsi="Arial" w:cs="Arial"/>
          <w:bCs/>
        </w:rPr>
        <w:t xml:space="preserve"> </w:t>
      </w:r>
      <w:r w:rsidRPr="007D0A70">
        <w:rPr>
          <w:rFonts w:ascii="Arial" w:hAnsi="Arial" w:cs="Arial"/>
          <w:bCs/>
        </w:rPr>
        <w:t>at</w:t>
      </w:r>
      <w:r w:rsidR="00836808" w:rsidRPr="007D0A70">
        <w:rPr>
          <w:rFonts w:ascii="Arial" w:hAnsi="Arial" w:cs="Arial"/>
          <w:bCs/>
        </w:rPr>
        <w:t xml:space="preserve"> </w:t>
      </w:r>
      <w:r w:rsidR="009E6E3A" w:rsidRPr="007D0A70">
        <w:rPr>
          <w:rFonts w:ascii="Arial" w:hAnsi="Arial" w:cs="Arial"/>
          <w:bCs/>
        </w:rPr>
        <w:t xml:space="preserve">approximately </w:t>
      </w:r>
      <w:r w:rsidR="005D0F89" w:rsidRPr="007D0A70">
        <w:rPr>
          <w:rFonts w:ascii="Arial" w:hAnsi="Arial" w:cs="Arial"/>
          <w:bCs/>
        </w:rPr>
        <w:t>7</w:t>
      </w:r>
      <w:r w:rsidR="001A24AD" w:rsidRPr="007D0A70">
        <w:rPr>
          <w:rFonts w:ascii="Arial" w:hAnsi="Arial" w:cs="Arial"/>
          <w:bCs/>
        </w:rPr>
        <w:t>:</w:t>
      </w:r>
      <w:r w:rsidR="00F21886" w:rsidRPr="007D0A70">
        <w:rPr>
          <w:rFonts w:ascii="Arial" w:hAnsi="Arial" w:cs="Arial"/>
          <w:bCs/>
        </w:rPr>
        <w:t>00</w:t>
      </w:r>
      <w:r w:rsidR="001A24AD" w:rsidRPr="007D0A70">
        <w:rPr>
          <w:rFonts w:ascii="Arial" w:hAnsi="Arial" w:cs="Arial"/>
          <w:bCs/>
        </w:rPr>
        <w:t xml:space="preserve"> p.m.</w:t>
      </w:r>
      <w:r w:rsidR="008741E4" w:rsidRPr="007D0A70">
        <w:rPr>
          <w:rFonts w:ascii="Arial" w:hAnsi="Arial" w:cs="Arial"/>
          <w:bCs/>
        </w:rPr>
        <w:t xml:space="preserve">  All votes</w:t>
      </w:r>
      <w:r w:rsidR="00FC6138">
        <w:rPr>
          <w:rFonts w:ascii="Arial" w:hAnsi="Arial" w:cs="Arial"/>
          <w:bCs/>
        </w:rPr>
        <w:t xml:space="preserve"> to </w:t>
      </w:r>
      <w:r w:rsidR="008741E4" w:rsidRPr="007D0A70">
        <w:rPr>
          <w:rFonts w:ascii="Arial" w:hAnsi="Arial" w:cs="Arial"/>
          <w:bCs/>
        </w:rPr>
        <w:t>be taken by roll call due to the fact that the meeting was held virtually.</w:t>
      </w:r>
    </w:p>
    <w:p w14:paraId="499ADB77" w14:textId="1DE743B4" w:rsidR="000F5EDE" w:rsidRPr="007D0A70" w:rsidRDefault="0000263E" w:rsidP="002536E9">
      <w:pPr>
        <w:tabs>
          <w:tab w:val="left" w:pos="7239"/>
        </w:tabs>
        <w:spacing w:after="0"/>
        <w:ind w:right="720"/>
        <w:jc w:val="both"/>
        <w:rPr>
          <w:rFonts w:ascii="Arial" w:hAnsi="Arial" w:cs="Arial"/>
          <w:bCs/>
          <w:color w:val="FF0000"/>
        </w:rPr>
      </w:pPr>
      <w:r w:rsidRPr="007D0A70">
        <w:rPr>
          <w:rFonts w:ascii="Arial" w:hAnsi="Arial" w:cs="Arial"/>
          <w:bCs/>
          <w:color w:val="FF0000"/>
        </w:rPr>
        <w:tab/>
      </w:r>
    </w:p>
    <w:p w14:paraId="1C34177E" w14:textId="77777777" w:rsidR="006A2D13" w:rsidRPr="007D0A70" w:rsidRDefault="005D65CE" w:rsidP="00FC2ABF">
      <w:pPr>
        <w:tabs>
          <w:tab w:val="left" w:pos="10080"/>
        </w:tabs>
        <w:spacing w:after="0"/>
        <w:ind w:left="360" w:right="720"/>
        <w:jc w:val="both"/>
        <w:rPr>
          <w:rFonts w:ascii="Arial" w:hAnsi="Arial" w:cs="Arial"/>
          <w:b/>
          <w:spacing w:val="-1"/>
          <w:u w:color="000000"/>
        </w:rPr>
      </w:pPr>
      <w:r w:rsidRPr="007D0A70">
        <w:rPr>
          <w:rFonts w:ascii="Arial" w:hAnsi="Arial" w:cs="Arial"/>
          <w:b/>
          <w:u w:val="single" w:color="000000"/>
        </w:rPr>
        <w:t>M</w:t>
      </w:r>
      <w:r w:rsidRPr="007D0A70">
        <w:rPr>
          <w:rFonts w:ascii="Arial" w:hAnsi="Arial" w:cs="Arial"/>
          <w:b/>
          <w:spacing w:val="-1"/>
          <w:u w:val="single" w:color="000000"/>
        </w:rPr>
        <w:t>e</w:t>
      </w:r>
      <w:r w:rsidRPr="007D0A70">
        <w:rPr>
          <w:rFonts w:ascii="Arial" w:hAnsi="Arial" w:cs="Arial"/>
          <w:b/>
          <w:u w:val="single" w:color="000000"/>
        </w:rPr>
        <w:t>mb</w:t>
      </w:r>
      <w:r w:rsidRPr="007D0A70">
        <w:rPr>
          <w:rFonts w:ascii="Arial" w:hAnsi="Arial" w:cs="Arial"/>
          <w:b/>
          <w:spacing w:val="-1"/>
          <w:u w:val="single" w:color="000000"/>
        </w:rPr>
        <w:t>ers Present</w:t>
      </w:r>
      <w:r w:rsidRPr="007D0A70">
        <w:rPr>
          <w:rFonts w:ascii="Arial" w:hAnsi="Arial" w:cs="Arial"/>
          <w:b/>
          <w:spacing w:val="-1"/>
          <w:u w:color="000000"/>
        </w:rPr>
        <w:t xml:space="preserve">: </w:t>
      </w:r>
    </w:p>
    <w:p w14:paraId="7EB483AC" w14:textId="3BF6CE82" w:rsidR="001F756D" w:rsidRPr="007D0A70" w:rsidRDefault="005D65CE" w:rsidP="00FC2ABF">
      <w:pPr>
        <w:tabs>
          <w:tab w:val="left" w:pos="10080"/>
        </w:tabs>
        <w:spacing w:after="0"/>
        <w:ind w:left="360" w:right="720"/>
        <w:jc w:val="both"/>
        <w:rPr>
          <w:rFonts w:ascii="Arial" w:hAnsi="Arial" w:cs="Arial"/>
          <w:bCs/>
          <w:spacing w:val="-1"/>
          <w:u w:color="000000"/>
        </w:rPr>
      </w:pPr>
      <w:r w:rsidRPr="007D0A70">
        <w:rPr>
          <w:rFonts w:ascii="Arial" w:hAnsi="Arial" w:cs="Arial"/>
          <w:bCs/>
          <w:spacing w:val="-1"/>
          <w:u w:color="000000"/>
        </w:rPr>
        <w:tab/>
      </w:r>
    </w:p>
    <w:p w14:paraId="70C74B0B" w14:textId="1541C14A" w:rsidR="004922F4" w:rsidRPr="007D0A70" w:rsidRDefault="004922F4" w:rsidP="00FC2ABF">
      <w:pPr>
        <w:tabs>
          <w:tab w:val="left" w:pos="10080"/>
        </w:tabs>
        <w:spacing w:after="0" w:line="260" w:lineRule="exact"/>
        <w:ind w:left="360" w:right="720"/>
        <w:jc w:val="both"/>
        <w:rPr>
          <w:rFonts w:ascii="Arial" w:hAnsi="Arial" w:cs="Arial"/>
          <w:bCs/>
          <w:spacing w:val="-1"/>
          <w:u w:color="000000"/>
        </w:rPr>
      </w:pPr>
      <w:r w:rsidRPr="007D0A70">
        <w:rPr>
          <w:rFonts w:ascii="Arial" w:hAnsi="Arial" w:cs="Arial"/>
          <w:bCs/>
          <w:spacing w:val="-1"/>
          <w:u w:color="000000"/>
        </w:rPr>
        <w:t xml:space="preserve">Mr. </w:t>
      </w:r>
      <w:r w:rsidR="005D56D1" w:rsidRPr="007D0A70">
        <w:rPr>
          <w:rFonts w:ascii="Arial" w:hAnsi="Arial" w:cs="Arial"/>
          <w:bCs/>
          <w:spacing w:val="-1"/>
          <w:u w:color="000000"/>
        </w:rPr>
        <w:t>Scott Wilson</w:t>
      </w:r>
      <w:r w:rsidRPr="007D0A70">
        <w:rPr>
          <w:rFonts w:ascii="Arial" w:hAnsi="Arial" w:cs="Arial"/>
          <w:bCs/>
          <w:spacing w:val="-1"/>
          <w:u w:color="000000"/>
        </w:rPr>
        <w:t>, Chair</w:t>
      </w:r>
    </w:p>
    <w:p w14:paraId="3BBB0B24" w14:textId="7E801409" w:rsidR="00F64485" w:rsidRPr="007D0A70" w:rsidRDefault="005D56D1" w:rsidP="00FC2ABF">
      <w:pPr>
        <w:tabs>
          <w:tab w:val="left" w:pos="10080"/>
        </w:tabs>
        <w:spacing w:after="0" w:line="260" w:lineRule="exact"/>
        <w:ind w:left="360" w:right="720"/>
        <w:jc w:val="both"/>
        <w:rPr>
          <w:rFonts w:ascii="Arial" w:hAnsi="Arial" w:cs="Arial"/>
          <w:bCs/>
          <w:spacing w:val="-1"/>
          <w:u w:color="000000"/>
        </w:rPr>
      </w:pPr>
      <w:r w:rsidRPr="007D0A70">
        <w:rPr>
          <w:rFonts w:ascii="Arial" w:hAnsi="Arial" w:cs="Arial"/>
          <w:bCs/>
          <w:spacing w:val="-1"/>
          <w:u w:color="000000"/>
        </w:rPr>
        <w:t>Ms. Annika Nilsson Ripps</w:t>
      </w:r>
      <w:r w:rsidR="00F95D6C" w:rsidRPr="007D0A70">
        <w:rPr>
          <w:rFonts w:ascii="Arial" w:hAnsi="Arial" w:cs="Arial"/>
          <w:bCs/>
          <w:spacing w:val="-1"/>
          <w:u w:color="000000"/>
        </w:rPr>
        <w:t>, Vice Chair</w:t>
      </w:r>
    </w:p>
    <w:p w14:paraId="4DB3958E" w14:textId="77777777" w:rsidR="00F16DA6" w:rsidRPr="007D0A70" w:rsidRDefault="005811D0" w:rsidP="005811D0">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 xml:space="preserve">Ms. </w:t>
      </w:r>
      <w:r w:rsidR="005D56D1" w:rsidRPr="007D0A70">
        <w:rPr>
          <w:rFonts w:ascii="Arial" w:hAnsi="Arial" w:cs="Arial"/>
          <w:bCs/>
          <w:spacing w:val="1"/>
        </w:rPr>
        <w:t>Alyson Bedard</w:t>
      </w:r>
      <w:r w:rsidRPr="007D0A70">
        <w:rPr>
          <w:rFonts w:ascii="Arial" w:hAnsi="Arial" w:cs="Arial"/>
          <w:bCs/>
          <w:spacing w:val="1"/>
        </w:rPr>
        <w:t>, Clerk</w:t>
      </w:r>
    </w:p>
    <w:p w14:paraId="1624F457" w14:textId="4E8AD069" w:rsidR="005811D0" w:rsidRPr="007D0A70" w:rsidRDefault="00F16DA6" w:rsidP="005811D0">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r. George Barringer, Board Member</w:t>
      </w:r>
      <w:r w:rsidR="00C22324" w:rsidRPr="007D0A70">
        <w:rPr>
          <w:rFonts w:ascii="Arial" w:hAnsi="Arial" w:cs="Arial"/>
          <w:bCs/>
          <w:spacing w:val="1"/>
        </w:rPr>
        <w:t xml:space="preserve"> </w:t>
      </w:r>
    </w:p>
    <w:p w14:paraId="4C3AA114" w14:textId="2A667E63" w:rsidR="00C22324" w:rsidRPr="007D0A70" w:rsidRDefault="005D56D1" w:rsidP="001F29DF">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r. Russell Burke, Board Member</w:t>
      </w:r>
    </w:p>
    <w:p w14:paraId="495A824F" w14:textId="77777777" w:rsidR="00F16DA6" w:rsidRPr="007D0A70" w:rsidRDefault="00F16DA6" w:rsidP="00F16DA6">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s. Lorayne Black, Board Member</w:t>
      </w:r>
    </w:p>
    <w:p w14:paraId="3045F52E" w14:textId="77777777" w:rsidR="00F16DA6" w:rsidRPr="007D0A70" w:rsidRDefault="00F16DA6" w:rsidP="00F16DA6">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r. David Bonnett, Board Member</w:t>
      </w:r>
    </w:p>
    <w:p w14:paraId="49ED0562" w14:textId="00C512E1" w:rsidR="00281EFA" w:rsidRPr="007D0A70" w:rsidRDefault="00281EFA" w:rsidP="00AB6FC8">
      <w:pPr>
        <w:tabs>
          <w:tab w:val="left" w:pos="10080"/>
        </w:tabs>
        <w:spacing w:after="0" w:line="260" w:lineRule="exact"/>
        <w:ind w:right="720"/>
        <w:jc w:val="both"/>
        <w:rPr>
          <w:rFonts w:ascii="Arial" w:hAnsi="Arial" w:cs="Arial"/>
          <w:bCs/>
          <w:spacing w:val="1"/>
        </w:rPr>
      </w:pPr>
    </w:p>
    <w:p w14:paraId="6678D00D" w14:textId="07F2BCDF" w:rsidR="005D65CE" w:rsidRPr="007D0A70" w:rsidRDefault="00136129" w:rsidP="00FC2ABF">
      <w:pPr>
        <w:tabs>
          <w:tab w:val="left" w:pos="10080"/>
        </w:tabs>
        <w:spacing w:after="0" w:line="260" w:lineRule="exact"/>
        <w:ind w:left="360" w:right="720"/>
        <w:jc w:val="both"/>
        <w:rPr>
          <w:rFonts w:ascii="Arial" w:hAnsi="Arial" w:cs="Arial"/>
          <w:b/>
          <w:u w:val="single"/>
        </w:rPr>
      </w:pPr>
      <w:r w:rsidRPr="007D0A70">
        <w:rPr>
          <w:rFonts w:ascii="Arial" w:hAnsi="Arial" w:cs="Arial"/>
          <w:b/>
          <w:u w:val="single"/>
        </w:rPr>
        <w:t xml:space="preserve">Also </w:t>
      </w:r>
      <w:r w:rsidR="005D65CE" w:rsidRPr="007D0A70">
        <w:rPr>
          <w:rFonts w:ascii="Arial" w:hAnsi="Arial" w:cs="Arial"/>
          <w:b/>
          <w:u w:val="single"/>
        </w:rPr>
        <w:t>Present:</w:t>
      </w:r>
    </w:p>
    <w:p w14:paraId="43D27D3B" w14:textId="77777777" w:rsidR="00E07F22" w:rsidRPr="007D0A70" w:rsidRDefault="00E07F22" w:rsidP="00FC2ABF">
      <w:pPr>
        <w:tabs>
          <w:tab w:val="left" w:pos="10080"/>
        </w:tabs>
        <w:spacing w:after="0" w:line="260" w:lineRule="exact"/>
        <w:ind w:left="360" w:right="720"/>
        <w:jc w:val="both"/>
        <w:rPr>
          <w:rFonts w:ascii="Arial" w:hAnsi="Arial" w:cs="Arial"/>
          <w:bCs/>
          <w:u w:val="single"/>
        </w:rPr>
      </w:pPr>
    </w:p>
    <w:p w14:paraId="2F7A4DBA" w14:textId="51217A85" w:rsidR="00BF6B99" w:rsidRPr="007D0A70" w:rsidRDefault="00CA5302" w:rsidP="005811D0">
      <w:pPr>
        <w:pStyle w:val="ListParagraph"/>
        <w:tabs>
          <w:tab w:val="left" w:pos="10080"/>
        </w:tabs>
        <w:ind w:left="360" w:right="720"/>
        <w:jc w:val="both"/>
        <w:rPr>
          <w:rFonts w:ascii="Arial" w:hAnsi="Arial" w:cs="Arial"/>
          <w:bCs/>
          <w:sz w:val="22"/>
          <w:szCs w:val="22"/>
        </w:rPr>
      </w:pPr>
      <w:r w:rsidRPr="007D0A70">
        <w:rPr>
          <w:rFonts w:ascii="Arial" w:hAnsi="Arial" w:cs="Arial"/>
          <w:bCs/>
          <w:sz w:val="22"/>
          <w:szCs w:val="22"/>
        </w:rPr>
        <w:t>Mr. Takashi Tada, Land Use Director/Town Planner</w:t>
      </w:r>
    </w:p>
    <w:p w14:paraId="0C66160A" w14:textId="60790420" w:rsidR="005811D0" w:rsidRPr="007D0A70" w:rsidRDefault="005811D0" w:rsidP="005811D0">
      <w:pPr>
        <w:pStyle w:val="ListParagraph"/>
        <w:tabs>
          <w:tab w:val="left" w:pos="10080"/>
        </w:tabs>
        <w:ind w:left="360" w:right="720"/>
        <w:jc w:val="both"/>
        <w:rPr>
          <w:rFonts w:ascii="Arial" w:hAnsi="Arial" w:cs="Arial"/>
          <w:bCs/>
          <w:sz w:val="22"/>
          <w:szCs w:val="22"/>
        </w:rPr>
      </w:pPr>
    </w:p>
    <w:p w14:paraId="1DA0284D" w14:textId="53943159" w:rsidR="00B34722" w:rsidRPr="007D0A70" w:rsidRDefault="00B34722" w:rsidP="005811D0">
      <w:pPr>
        <w:pStyle w:val="ListParagraph"/>
        <w:tabs>
          <w:tab w:val="left" w:pos="10080"/>
        </w:tabs>
        <w:ind w:left="360" w:right="720"/>
        <w:jc w:val="both"/>
        <w:rPr>
          <w:rFonts w:ascii="Arial" w:hAnsi="Arial" w:cs="Arial"/>
          <w:bCs/>
          <w:sz w:val="22"/>
          <w:szCs w:val="22"/>
        </w:rPr>
      </w:pPr>
      <w:r w:rsidRPr="007D0A70">
        <w:rPr>
          <w:rFonts w:ascii="Arial" w:hAnsi="Arial" w:cs="Arial"/>
          <w:bCs/>
          <w:sz w:val="22"/>
          <w:szCs w:val="22"/>
        </w:rPr>
        <w:t>Mr. Wilson opened the public hearing</w:t>
      </w:r>
      <w:r w:rsidR="00F4591F">
        <w:rPr>
          <w:rFonts w:ascii="Arial" w:hAnsi="Arial" w:cs="Arial"/>
          <w:bCs/>
          <w:sz w:val="22"/>
          <w:szCs w:val="22"/>
        </w:rPr>
        <w:t>.</w:t>
      </w:r>
    </w:p>
    <w:p w14:paraId="13C2951F" w14:textId="77777777" w:rsidR="00B34722" w:rsidRPr="007D0A70" w:rsidRDefault="00B34722" w:rsidP="005811D0">
      <w:pPr>
        <w:pStyle w:val="ListParagraph"/>
        <w:tabs>
          <w:tab w:val="left" w:pos="10080"/>
        </w:tabs>
        <w:ind w:left="360" w:right="720"/>
        <w:jc w:val="both"/>
        <w:rPr>
          <w:rFonts w:ascii="Arial" w:hAnsi="Arial" w:cs="Arial"/>
          <w:bCs/>
          <w:sz w:val="22"/>
          <w:szCs w:val="22"/>
        </w:rPr>
      </w:pPr>
    </w:p>
    <w:p w14:paraId="74E4B3CB" w14:textId="01A28E7B" w:rsidR="00AB6FC8" w:rsidRPr="00F4591F" w:rsidRDefault="00FE2326" w:rsidP="00912030">
      <w:pPr>
        <w:pStyle w:val="ListParagraph"/>
        <w:tabs>
          <w:tab w:val="left" w:pos="10080"/>
        </w:tabs>
        <w:ind w:left="360" w:right="720"/>
        <w:jc w:val="both"/>
        <w:rPr>
          <w:rFonts w:ascii="Arial" w:eastAsiaTheme="minorHAnsi" w:hAnsi="Arial" w:cs="Arial"/>
          <w:b/>
          <w:i/>
          <w:iCs/>
          <w:sz w:val="22"/>
          <w:szCs w:val="22"/>
          <w:u w:val="single"/>
        </w:rPr>
      </w:pPr>
      <w:r w:rsidRPr="007D0A70">
        <w:rPr>
          <w:rFonts w:ascii="Arial" w:eastAsiaTheme="minorHAnsi" w:hAnsi="Arial" w:cs="Arial"/>
          <w:b/>
          <w:i/>
          <w:iCs/>
          <w:sz w:val="22"/>
          <w:szCs w:val="22"/>
        </w:rPr>
        <w:t>P</w:t>
      </w:r>
      <w:r w:rsidR="00645A5C" w:rsidRPr="007D0A70">
        <w:rPr>
          <w:rFonts w:ascii="Arial" w:eastAsiaTheme="minorHAnsi" w:hAnsi="Arial" w:cs="Arial"/>
          <w:b/>
          <w:i/>
          <w:iCs/>
          <w:sz w:val="22"/>
          <w:szCs w:val="22"/>
        </w:rPr>
        <w:t>ublic Hearing</w:t>
      </w:r>
      <w:r w:rsidR="0050387E" w:rsidRPr="007D0A70">
        <w:rPr>
          <w:rFonts w:ascii="Arial" w:eastAsiaTheme="minorHAnsi" w:hAnsi="Arial" w:cs="Arial"/>
          <w:b/>
          <w:i/>
          <w:iCs/>
          <w:sz w:val="22"/>
          <w:szCs w:val="22"/>
        </w:rPr>
        <w:t xml:space="preserve"> – </w:t>
      </w:r>
      <w:r w:rsidR="00645A5C" w:rsidRPr="007D0A70">
        <w:rPr>
          <w:rFonts w:ascii="Arial" w:eastAsiaTheme="minorHAnsi" w:hAnsi="Arial" w:cs="Arial"/>
          <w:b/>
          <w:i/>
          <w:iCs/>
          <w:sz w:val="22"/>
          <w:szCs w:val="22"/>
        </w:rPr>
        <w:t xml:space="preserve">Special Permit </w:t>
      </w:r>
      <w:r w:rsidR="00912030">
        <w:rPr>
          <w:rFonts w:ascii="Arial" w:eastAsiaTheme="minorHAnsi" w:hAnsi="Arial" w:cs="Arial"/>
          <w:b/>
          <w:i/>
          <w:iCs/>
          <w:sz w:val="22"/>
          <w:szCs w:val="22"/>
        </w:rPr>
        <w:t>&amp; Site Plan Modification for Medical Office use in V</w:t>
      </w:r>
      <w:r w:rsidR="00F4591F">
        <w:rPr>
          <w:rFonts w:ascii="Arial" w:eastAsiaTheme="minorHAnsi" w:hAnsi="Arial" w:cs="Arial"/>
          <w:b/>
          <w:i/>
          <w:iCs/>
          <w:sz w:val="22"/>
          <w:szCs w:val="22"/>
        </w:rPr>
        <w:t>i</w:t>
      </w:r>
      <w:r w:rsidR="00912030">
        <w:rPr>
          <w:rFonts w:ascii="Arial" w:eastAsiaTheme="minorHAnsi" w:hAnsi="Arial" w:cs="Arial"/>
          <w:b/>
          <w:i/>
          <w:iCs/>
          <w:sz w:val="22"/>
          <w:szCs w:val="22"/>
        </w:rPr>
        <w:t xml:space="preserve">llage </w:t>
      </w:r>
      <w:r w:rsidR="00912030" w:rsidRPr="00F4591F">
        <w:rPr>
          <w:rFonts w:ascii="Arial" w:eastAsiaTheme="minorHAnsi" w:hAnsi="Arial" w:cs="Arial"/>
          <w:b/>
          <w:i/>
          <w:iCs/>
          <w:sz w:val="22"/>
          <w:szCs w:val="22"/>
          <w:u w:val="single"/>
        </w:rPr>
        <w:t>Center Business District – 240 Main Street (Kilbourn Place LLC – Gus Widmayer, Manager)</w:t>
      </w:r>
    </w:p>
    <w:p w14:paraId="7F10331F" w14:textId="77777777" w:rsidR="00896676" w:rsidRPr="007D0A70" w:rsidRDefault="00896676" w:rsidP="00FE2326">
      <w:pPr>
        <w:pStyle w:val="ListParagraph"/>
        <w:tabs>
          <w:tab w:val="left" w:pos="10080"/>
        </w:tabs>
        <w:ind w:left="360" w:right="720"/>
        <w:jc w:val="both"/>
        <w:rPr>
          <w:rFonts w:ascii="Arial" w:eastAsiaTheme="minorHAnsi" w:hAnsi="Arial" w:cs="Arial"/>
          <w:bCs/>
          <w:sz w:val="22"/>
          <w:szCs w:val="22"/>
        </w:rPr>
      </w:pPr>
    </w:p>
    <w:p w14:paraId="3367447E" w14:textId="5B4321FF" w:rsidR="008B6C4A" w:rsidRDefault="00F4591F"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Attorney Bob Collins, representing the applicant, addressed the Board and said he was requesting a</w:t>
      </w:r>
      <w:r w:rsidR="00F621D6">
        <w:rPr>
          <w:rFonts w:ascii="Arial" w:eastAsiaTheme="minorHAnsi" w:hAnsi="Arial" w:cs="Arial"/>
          <w:bCs/>
          <w:sz w:val="22"/>
          <w:szCs w:val="22"/>
        </w:rPr>
        <w:t>pproval for a</w:t>
      </w:r>
      <w:r>
        <w:rPr>
          <w:rFonts w:ascii="Arial" w:eastAsiaTheme="minorHAnsi" w:hAnsi="Arial" w:cs="Arial"/>
          <w:bCs/>
          <w:sz w:val="22"/>
          <w:szCs w:val="22"/>
        </w:rPr>
        <w:t xml:space="preserve"> change of use and </w:t>
      </w:r>
      <w:r w:rsidR="00F621D6">
        <w:rPr>
          <w:rFonts w:ascii="Arial" w:eastAsiaTheme="minorHAnsi" w:hAnsi="Arial" w:cs="Arial"/>
          <w:bCs/>
          <w:sz w:val="22"/>
          <w:szCs w:val="22"/>
        </w:rPr>
        <w:t>a waiver</w:t>
      </w:r>
      <w:r>
        <w:rPr>
          <w:rFonts w:ascii="Arial" w:eastAsiaTheme="minorHAnsi" w:hAnsi="Arial" w:cs="Arial"/>
          <w:bCs/>
          <w:sz w:val="22"/>
          <w:szCs w:val="22"/>
        </w:rPr>
        <w:t xml:space="preserve"> </w:t>
      </w:r>
      <w:r w:rsidR="00F621D6">
        <w:rPr>
          <w:rFonts w:ascii="Arial" w:eastAsiaTheme="minorHAnsi" w:hAnsi="Arial" w:cs="Arial"/>
          <w:bCs/>
          <w:sz w:val="22"/>
          <w:szCs w:val="22"/>
        </w:rPr>
        <w:t>to evaluate</w:t>
      </w:r>
      <w:r>
        <w:rPr>
          <w:rFonts w:ascii="Arial" w:eastAsiaTheme="minorHAnsi" w:hAnsi="Arial" w:cs="Arial"/>
          <w:bCs/>
          <w:sz w:val="22"/>
          <w:szCs w:val="22"/>
        </w:rPr>
        <w:t xml:space="preserve"> if the parking on the site was sufficient for the </w:t>
      </w:r>
      <w:r w:rsidR="00F621D6">
        <w:rPr>
          <w:rFonts w:ascii="Arial" w:eastAsiaTheme="minorHAnsi" w:hAnsi="Arial" w:cs="Arial"/>
          <w:bCs/>
          <w:sz w:val="22"/>
          <w:szCs w:val="22"/>
        </w:rPr>
        <w:t xml:space="preserve">proposed </w:t>
      </w:r>
      <w:r>
        <w:rPr>
          <w:rFonts w:ascii="Arial" w:eastAsiaTheme="minorHAnsi" w:hAnsi="Arial" w:cs="Arial"/>
          <w:bCs/>
          <w:sz w:val="22"/>
          <w:szCs w:val="22"/>
        </w:rPr>
        <w:t xml:space="preserve">use.  </w:t>
      </w:r>
      <w:r w:rsidR="00782A81">
        <w:rPr>
          <w:rFonts w:ascii="Arial" w:eastAsiaTheme="minorHAnsi" w:hAnsi="Arial" w:cs="Arial"/>
          <w:bCs/>
          <w:sz w:val="22"/>
          <w:szCs w:val="22"/>
        </w:rPr>
        <w:t>He said a medical group associated with Emerson Hospital expressed interest in siting a medical office facility with a radiology clinic on the property.  He noted there were no changes to either the site design or building design previously approved by the Board with the exception of one door that needed to be six inches wider to be ADA compliant.</w:t>
      </w:r>
    </w:p>
    <w:p w14:paraId="0994D2F5" w14:textId="285EEF10" w:rsidR="00782A81" w:rsidRDefault="00782A81" w:rsidP="00FE2326">
      <w:pPr>
        <w:pStyle w:val="ListParagraph"/>
        <w:tabs>
          <w:tab w:val="left" w:pos="10080"/>
        </w:tabs>
        <w:ind w:left="360" w:right="720"/>
        <w:jc w:val="both"/>
        <w:rPr>
          <w:rFonts w:ascii="Arial" w:eastAsiaTheme="minorHAnsi" w:hAnsi="Arial" w:cs="Arial"/>
          <w:bCs/>
          <w:sz w:val="22"/>
          <w:szCs w:val="22"/>
        </w:rPr>
      </w:pPr>
    </w:p>
    <w:p w14:paraId="5D0604F0" w14:textId="74C00517" w:rsidR="00782A81" w:rsidRDefault="00782A81"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Attorney Collins stated the</w:t>
      </w:r>
      <w:r w:rsidR="002E18E3">
        <w:rPr>
          <w:rFonts w:ascii="Arial" w:eastAsiaTheme="minorHAnsi" w:hAnsi="Arial" w:cs="Arial"/>
          <w:bCs/>
          <w:sz w:val="22"/>
          <w:szCs w:val="22"/>
        </w:rPr>
        <w:t xml:space="preserve"> current </w:t>
      </w:r>
      <w:r w:rsidR="00F621D6">
        <w:rPr>
          <w:rFonts w:ascii="Arial" w:eastAsiaTheme="minorHAnsi" w:hAnsi="Arial" w:cs="Arial"/>
          <w:bCs/>
          <w:sz w:val="22"/>
          <w:szCs w:val="22"/>
        </w:rPr>
        <w:t>site plan</w:t>
      </w:r>
      <w:r w:rsidR="002E18E3">
        <w:rPr>
          <w:rFonts w:ascii="Arial" w:eastAsiaTheme="minorHAnsi" w:hAnsi="Arial" w:cs="Arial"/>
          <w:bCs/>
          <w:sz w:val="22"/>
          <w:szCs w:val="22"/>
        </w:rPr>
        <w:t xml:space="preserve"> </w:t>
      </w:r>
      <w:r w:rsidR="00F621D6">
        <w:rPr>
          <w:rFonts w:ascii="Arial" w:eastAsiaTheme="minorHAnsi" w:hAnsi="Arial" w:cs="Arial"/>
          <w:bCs/>
          <w:sz w:val="22"/>
          <w:szCs w:val="22"/>
        </w:rPr>
        <w:t>includes a total of</w:t>
      </w:r>
      <w:r>
        <w:rPr>
          <w:rFonts w:ascii="Arial" w:eastAsiaTheme="minorHAnsi" w:hAnsi="Arial" w:cs="Arial"/>
          <w:bCs/>
          <w:sz w:val="22"/>
          <w:szCs w:val="22"/>
        </w:rPr>
        <w:t xml:space="preserve"> 46 parking spaces </w:t>
      </w:r>
      <w:r w:rsidR="00F621D6">
        <w:rPr>
          <w:rFonts w:ascii="Arial" w:eastAsiaTheme="minorHAnsi" w:hAnsi="Arial" w:cs="Arial"/>
          <w:bCs/>
          <w:sz w:val="22"/>
          <w:szCs w:val="22"/>
        </w:rPr>
        <w:t>(including 5 on-street spaces).  The site plan was</w:t>
      </w:r>
      <w:r>
        <w:rPr>
          <w:rFonts w:ascii="Arial" w:eastAsiaTheme="minorHAnsi" w:hAnsi="Arial" w:cs="Arial"/>
          <w:bCs/>
          <w:sz w:val="22"/>
          <w:szCs w:val="22"/>
        </w:rPr>
        <w:t xml:space="preserve"> approved in 2019</w:t>
      </w:r>
      <w:r w:rsidR="00F621D6">
        <w:rPr>
          <w:rFonts w:ascii="Arial" w:eastAsiaTheme="minorHAnsi" w:hAnsi="Arial" w:cs="Arial"/>
          <w:bCs/>
          <w:sz w:val="22"/>
          <w:szCs w:val="22"/>
        </w:rPr>
        <w:t xml:space="preserve"> when the proposed use was retail/offices</w:t>
      </w:r>
      <w:r>
        <w:rPr>
          <w:rFonts w:ascii="Arial" w:eastAsiaTheme="minorHAnsi" w:hAnsi="Arial" w:cs="Arial"/>
          <w:bCs/>
          <w:sz w:val="22"/>
          <w:szCs w:val="22"/>
        </w:rPr>
        <w:t>.</w:t>
      </w:r>
      <w:r w:rsidR="004D269A">
        <w:rPr>
          <w:rFonts w:ascii="Arial" w:eastAsiaTheme="minorHAnsi" w:hAnsi="Arial" w:cs="Arial"/>
          <w:bCs/>
          <w:sz w:val="22"/>
          <w:szCs w:val="22"/>
        </w:rPr>
        <w:t xml:space="preserve">  Mr. Collins said the ration of parking spaces to square footage of building area was comparable to Emerson Hospital’s existing facility at 100 Boston Road. </w:t>
      </w:r>
    </w:p>
    <w:p w14:paraId="104D0918" w14:textId="21AB304D" w:rsidR="001138EF" w:rsidRDefault="001138EF" w:rsidP="00FE2326">
      <w:pPr>
        <w:pStyle w:val="ListParagraph"/>
        <w:tabs>
          <w:tab w:val="left" w:pos="10080"/>
        </w:tabs>
        <w:ind w:left="360" w:right="720"/>
        <w:jc w:val="both"/>
        <w:rPr>
          <w:rFonts w:ascii="Arial" w:eastAsiaTheme="minorHAnsi" w:hAnsi="Arial" w:cs="Arial"/>
          <w:bCs/>
          <w:sz w:val="22"/>
          <w:szCs w:val="22"/>
        </w:rPr>
      </w:pPr>
    </w:p>
    <w:p w14:paraId="3F68C427" w14:textId="5E4A3195" w:rsidR="001138EF" w:rsidRDefault="001138EF"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Barringer stated that he felt a medical use was</w:t>
      </w:r>
      <w:r w:rsidR="002E18E3">
        <w:rPr>
          <w:rFonts w:ascii="Arial" w:eastAsiaTheme="minorHAnsi" w:hAnsi="Arial" w:cs="Arial"/>
          <w:bCs/>
          <w:sz w:val="22"/>
          <w:szCs w:val="22"/>
        </w:rPr>
        <w:t xml:space="preserve"> </w:t>
      </w:r>
      <w:r>
        <w:rPr>
          <w:rFonts w:ascii="Arial" w:eastAsiaTheme="minorHAnsi" w:hAnsi="Arial" w:cs="Arial"/>
          <w:bCs/>
          <w:sz w:val="22"/>
          <w:szCs w:val="22"/>
        </w:rPr>
        <w:t xml:space="preserve">acceptable for the site but asked where the emergency exits were in the building.  </w:t>
      </w:r>
      <w:r w:rsidR="002F17D4">
        <w:rPr>
          <w:rFonts w:ascii="Arial" w:eastAsiaTheme="minorHAnsi" w:hAnsi="Arial" w:cs="Arial"/>
          <w:bCs/>
          <w:sz w:val="22"/>
          <w:szCs w:val="22"/>
        </w:rPr>
        <w:t>He said the exit doors that would be used in the case of an emergency would empty directly onto traveled pavement.  Attorney Collins replied he felt that could be addressed with appropriate signage.</w:t>
      </w:r>
    </w:p>
    <w:p w14:paraId="5F5D09F4" w14:textId="6A043CCD" w:rsidR="00947B25" w:rsidRDefault="00947B25" w:rsidP="00FE2326">
      <w:pPr>
        <w:pStyle w:val="ListParagraph"/>
        <w:tabs>
          <w:tab w:val="left" w:pos="10080"/>
        </w:tabs>
        <w:ind w:left="360" w:right="720"/>
        <w:jc w:val="both"/>
        <w:rPr>
          <w:rFonts w:ascii="Arial" w:eastAsiaTheme="minorHAnsi" w:hAnsi="Arial" w:cs="Arial"/>
          <w:bCs/>
          <w:sz w:val="22"/>
          <w:szCs w:val="22"/>
        </w:rPr>
      </w:pPr>
    </w:p>
    <w:p w14:paraId="3F9D79BC" w14:textId="09B6CFAF" w:rsidR="00947B25" w:rsidRDefault="00947B25" w:rsidP="00FE2326">
      <w:pPr>
        <w:pStyle w:val="ListParagraph"/>
        <w:tabs>
          <w:tab w:val="left" w:pos="10080"/>
        </w:tabs>
        <w:ind w:left="360" w:right="720"/>
        <w:jc w:val="both"/>
        <w:rPr>
          <w:rFonts w:ascii="Arial" w:eastAsiaTheme="minorHAnsi" w:hAnsi="Arial" w:cs="Arial"/>
          <w:bCs/>
          <w:sz w:val="22"/>
          <w:szCs w:val="22"/>
        </w:rPr>
      </w:pPr>
      <w:r w:rsidRPr="00AB295C">
        <w:rPr>
          <w:rFonts w:ascii="Arial" w:eastAsiaTheme="minorHAnsi" w:hAnsi="Arial" w:cs="Arial"/>
          <w:bCs/>
          <w:sz w:val="22"/>
          <w:szCs w:val="22"/>
        </w:rPr>
        <w:t>Mr. Barringer asked what type of lighting would be in the back of the building.  Attorney Collins replied it would not change</w:t>
      </w:r>
      <w:r>
        <w:rPr>
          <w:rFonts w:ascii="Arial" w:eastAsiaTheme="minorHAnsi" w:hAnsi="Arial" w:cs="Arial"/>
          <w:bCs/>
          <w:sz w:val="22"/>
          <w:szCs w:val="22"/>
        </w:rPr>
        <w:t xml:space="preserve"> from what was approved in 2019.  </w:t>
      </w:r>
    </w:p>
    <w:p w14:paraId="454A2D63" w14:textId="48F6C1DB" w:rsidR="00947B25" w:rsidRDefault="00947B25" w:rsidP="00FE2326">
      <w:pPr>
        <w:pStyle w:val="ListParagraph"/>
        <w:tabs>
          <w:tab w:val="left" w:pos="10080"/>
        </w:tabs>
        <w:ind w:left="360" w:right="720"/>
        <w:jc w:val="both"/>
        <w:rPr>
          <w:rFonts w:ascii="Arial" w:eastAsiaTheme="minorHAnsi" w:hAnsi="Arial" w:cs="Arial"/>
          <w:bCs/>
          <w:sz w:val="22"/>
          <w:szCs w:val="22"/>
        </w:rPr>
      </w:pPr>
    </w:p>
    <w:p w14:paraId="3D77BE0F" w14:textId="2BB84E6A" w:rsidR="00947B25" w:rsidRDefault="00947B25"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 xml:space="preserve">Mr. Bonnett suggested that there be markings behind the building so </w:t>
      </w:r>
      <w:r w:rsidR="00AB295C">
        <w:rPr>
          <w:rFonts w:ascii="Arial" w:eastAsiaTheme="minorHAnsi" w:hAnsi="Arial" w:cs="Arial"/>
          <w:bCs/>
          <w:sz w:val="22"/>
          <w:szCs w:val="22"/>
        </w:rPr>
        <w:t>drivers</w:t>
      </w:r>
      <w:r>
        <w:rPr>
          <w:rFonts w:ascii="Arial" w:eastAsiaTheme="minorHAnsi" w:hAnsi="Arial" w:cs="Arial"/>
          <w:bCs/>
          <w:sz w:val="22"/>
          <w:szCs w:val="22"/>
        </w:rPr>
        <w:t xml:space="preserve"> would notice that they should not go too close to the building.  Attorney Collins replied that could be a stipulation to approval.</w:t>
      </w:r>
    </w:p>
    <w:p w14:paraId="4BA01E91" w14:textId="39D6E1DA" w:rsidR="00947B25" w:rsidRDefault="00947B25" w:rsidP="00FE2326">
      <w:pPr>
        <w:pStyle w:val="ListParagraph"/>
        <w:tabs>
          <w:tab w:val="left" w:pos="10080"/>
        </w:tabs>
        <w:ind w:left="360" w:right="720"/>
        <w:jc w:val="both"/>
        <w:rPr>
          <w:rFonts w:ascii="Arial" w:eastAsiaTheme="minorHAnsi" w:hAnsi="Arial" w:cs="Arial"/>
          <w:bCs/>
          <w:sz w:val="22"/>
          <w:szCs w:val="22"/>
        </w:rPr>
      </w:pPr>
    </w:p>
    <w:p w14:paraId="03A33633" w14:textId="507005C4" w:rsidR="00947B25" w:rsidRDefault="00947B25"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 xml:space="preserve">Mr. Bonnet asked if two ADA accessible parking spaces would be enough.  </w:t>
      </w:r>
      <w:r w:rsidR="00433461">
        <w:rPr>
          <w:rFonts w:ascii="Arial" w:eastAsiaTheme="minorHAnsi" w:hAnsi="Arial" w:cs="Arial"/>
          <w:bCs/>
          <w:sz w:val="22"/>
          <w:szCs w:val="22"/>
        </w:rPr>
        <w:t>Attorney Collins replied he would consult with the prospective tenant but would come back to the Board if more were required.</w:t>
      </w:r>
    </w:p>
    <w:p w14:paraId="749A0611" w14:textId="7E108A35" w:rsidR="00433461" w:rsidRDefault="00433461" w:rsidP="00FE2326">
      <w:pPr>
        <w:pStyle w:val="ListParagraph"/>
        <w:tabs>
          <w:tab w:val="left" w:pos="10080"/>
        </w:tabs>
        <w:ind w:left="360" w:right="720"/>
        <w:jc w:val="both"/>
        <w:rPr>
          <w:rFonts w:ascii="Arial" w:eastAsiaTheme="minorHAnsi" w:hAnsi="Arial" w:cs="Arial"/>
          <w:bCs/>
          <w:sz w:val="22"/>
          <w:szCs w:val="22"/>
        </w:rPr>
      </w:pPr>
    </w:p>
    <w:p w14:paraId="5B931BD9" w14:textId="4A984AB6" w:rsidR="00433461" w:rsidRDefault="00433461"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s. Black, referring to the handicap accessible entrance asked if it</w:t>
      </w:r>
      <w:r w:rsidR="00AB295C">
        <w:rPr>
          <w:rFonts w:ascii="Arial" w:eastAsiaTheme="minorHAnsi" w:hAnsi="Arial" w:cs="Arial"/>
          <w:bCs/>
          <w:sz w:val="22"/>
          <w:szCs w:val="22"/>
        </w:rPr>
        <w:t xml:space="preserve"> transitioned from</w:t>
      </w:r>
      <w:r>
        <w:rPr>
          <w:rFonts w:ascii="Arial" w:eastAsiaTheme="minorHAnsi" w:hAnsi="Arial" w:cs="Arial"/>
          <w:bCs/>
          <w:sz w:val="22"/>
          <w:szCs w:val="22"/>
        </w:rPr>
        <w:t xml:space="preserve"> asphalt to concrete with no curbing.  Attorney Collins replied in the affirmative. </w:t>
      </w:r>
    </w:p>
    <w:p w14:paraId="56D68039" w14:textId="649CB311" w:rsidR="002927D9" w:rsidRDefault="002927D9" w:rsidP="00FE2326">
      <w:pPr>
        <w:pStyle w:val="ListParagraph"/>
        <w:tabs>
          <w:tab w:val="left" w:pos="10080"/>
        </w:tabs>
        <w:ind w:left="360" w:right="720"/>
        <w:jc w:val="both"/>
        <w:rPr>
          <w:rFonts w:ascii="Arial" w:eastAsiaTheme="minorHAnsi" w:hAnsi="Arial" w:cs="Arial"/>
          <w:bCs/>
          <w:sz w:val="22"/>
          <w:szCs w:val="22"/>
        </w:rPr>
      </w:pPr>
    </w:p>
    <w:p w14:paraId="7B3D397F" w14:textId="7EA5DB0F" w:rsidR="00DE59A3" w:rsidRDefault="00DE59A3" w:rsidP="00FE2326">
      <w:pPr>
        <w:pStyle w:val="ListParagraph"/>
        <w:tabs>
          <w:tab w:val="left" w:pos="10080"/>
        </w:tabs>
        <w:ind w:left="360" w:right="720"/>
        <w:jc w:val="both"/>
        <w:rPr>
          <w:rFonts w:ascii="Arial" w:eastAsiaTheme="minorHAnsi" w:hAnsi="Arial" w:cs="Arial"/>
          <w:bCs/>
          <w:sz w:val="22"/>
          <w:szCs w:val="22"/>
        </w:rPr>
      </w:pPr>
    </w:p>
    <w:p w14:paraId="3BD1BFD1" w14:textId="606D7193" w:rsidR="00DE59A3" w:rsidRDefault="00DE59A3"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 xml:space="preserve">Ms. Black asked where the snow storage was located on the property.  Attorney Collins replied it was on the right side of the building and snow would be removed from the parking lot so there was never an enormous mound of snow because there was limited space.  </w:t>
      </w:r>
    </w:p>
    <w:p w14:paraId="61AAFBA7" w14:textId="78DFB17E" w:rsidR="002927D9" w:rsidRDefault="002927D9" w:rsidP="00FE2326">
      <w:pPr>
        <w:pStyle w:val="ListParagraph"/>
        <w:tabs>
          <w:tab w:val="left" w:pos="10080"/>
        </w:tabs>
        <w:ind w:left="360" w:right="720"/>
        <w:jc w:val="both"/>
        <w:rPr>
          <w:rFonts w:ascii="Arial" w:eastAsiaTheme="minorHAnsi" w:hAnsi="Arial" w:cs="Arial"/>
          <w:bCs/>
          <w:sz w:val="22"/>
          <w:szCs w:val="22"/>
        </w:rPr>
      </w:pPr>
    </w:p>
    <w:p w14:paraId="38A93712" w14:textId="5A7F5D22" w:rsidR="002927D9" w:rsidRDefault="002927D9"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Tada commented that condition #9 o</w:t>
      </w:r>
      <w:r w:rsidR="00AB295C">
        <w:rPr>
          <w:rFonts w:ascii="Arial" w:eastAsiaTheme="minorHAnsi" w:hAnsi="Arial" w:cs="Arial"/>
          <w:bCs/>
          <w:sz w:val="22"/>
          <w:szCs w:val="22"/>
        </w:rPr>
        <w:t>f the 2019 Site Plan Approval</w:t>
      </w:r>
      <w:r>
        <w:rPr>
          <w:rFonts w:ascii="Arial" w:eastAsiaTheme="minorHAnsi" w:hAnsi="Arial" w:cs="Arial"/>
          <w:bCs/>
          <w:sz w:val="22"/>
          <w:szCs w:val="22"/>
        </w:rPr>
        <w:t xml:space="preserve"> stated that “snow banks and snow piles shall not exceed a height of 3-feet at any time, and excess snow shall be removed from the site within 72 hours of the conclusion of a storm event.”</w:t>
      </w:r>
    </w:p>
    <w:p w14:paraId="32160247" w14:textId="5D2B7B0F" w:rsidR="005410E4" w:rsidRDefault="005410E4" w:rsidP="00FE2326">
      <w:pPr>
        <w:pStyle w:val="ListParagraph"/>
        <w:tabs>
          <w:tab w:val="left" w:pos="10080"/>
        </w:tabs>
        <w:ind w:left="360" w:right="720"/>
        <w:jc w:val="both"/>
        <w:rPr>
          <w:rFonts w:ascii="Arial" w:eastAsiaTheme="minorHAnsi" w:hAnsi="Arial" w:cs="Arial"/>
          <w:bCs/>
          <w:sz w:val="22"/>
          <w:szCs w:val="22"/>
        </w:rPr>
      </w:pPr>
    </w:p>
    <w:p w14:paraId="22087F46" w14:textId="15738AEE" w:rsidR="005410E4" w:rsidRPr="005410E4" w:rsidRDefault="005410E4" w:rsidP="005410E4">
      <w:pPr>
        <w:ind w:left="360"/>
      </w:pPr>
      <w:r>
        <w:rPr>
          <w:rFonts w:ascii="Arial" w:hAnsi="Arial" w:cs="Arial"/>
          <w:bCs/>
        </w:rPr>
        <w:t xml:space="preserve">Ms. Black noted the plan did not show evergreens to screen the dumpster.  Attorney Collins replied </w:t>
      </w:r>
      <w:r w:rsidRPr="005410E4">
        <w:rPr>
          <w:rFonts w:ascii="Arial" w:hAnsi="Arial" w:cs="Arial"/>
          <w:bCs/>
        </w:rPr>
        <w:t xml:space="preserve">he would check with </w:t>
      </w:r>
      <w:r w:rsidR="00872D0D">
        <w:rPr>
          <w:rFonts w:ascii="Arial" w:hAnsi="Arial" w:cs="Arial"/>
          <w:bCs/>
        </w:rPr>
        <w:t>Stan</w:t>
      </w:r>
      <w:r w:rsidRPr="005410E4">
        <w:rPr>
          <w:rFonts w:ascii="Arial" w:hAnsi="Arial" w:cs="Arial"/>
          <w:bCs/>
        </w:rPr>
        <w:t xml:space="preserve"> Dillis</w:t>
      </w:r>
      <w:r w:rsidR="00AB295C">
        <w:rPr>
          <w:rFonts w:ascii="Arial" w:hAnsi="Arial" w:cs="Arial"/>
          <w:bCs/>
        </w:rPr>
        <w:t xml:space="preserve"> about the plantings proposed around the dumpster.</w:t>
      </w:r>
    </w:p>
    <w:p w14:paraId="3B0767FD" w14:textId="28CBF6F9" w:rsidR="005410E4" w:rsidRDefault="005410E4"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Widmayer added he had received some suggestions from “Friends of the Tree Warden.”</w:t>
      </w:r>
    </w:p>
    <w:p w14:paraId="33CE68E7" w14:textId="31CDCE62" w:rsidR="005410E4" w:rsidRDefault="005410E4" w:rsidP="005410E4">
      <w:pPr>
        <w:pStyle w:val="ListParagraph"/>
        <w:tabs>
          <w:tab w:val="left" w:pos="10080"/>
        </w:tabs>
        <w:ind w:left="360" w:right="720"/>
        <w:jc w:val="both"/>
        <w:rPr>
          <w:rFonts w:ascii="Arial" w:eastAsiaTheme="minorHAnsi" w:hAnsi="Arial" w:cs="Arial"/>
          <w:bCs/>
          <w:sz w:val="22"/>
          <w:szCs w:val="22"/>
        </w:rPr>
      </w:pPr>
    </w:p>
    <w:p w14:paraId="3F7365A9" w14:textId="642C5627" w:rsidR="005410E4" w:rsidRDefault="00D06B6C"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s. Nilsson Ripps</w:t>
      </w:r>
      <w:r w:rsidR="005410E4">
        <w:rPr>
          <w:rFonts w:ascii="Arial" w:eastAsiaTheme="minorHAnsi" w:hAnsi="Arial" w:cs="Arial"/>
          <w:bCs/>
          <w:sz w:val="22"/>
          <w:szCs w:val="22"/>
        </w:rPr>
        <w:t xml:space="preserve"> noted that the handicapped parking spaces were not located on the shortest accessible route to the building.</w:t>
      </w:r>
      <w:r>
        <w:rPr>
          <w:rFonts w:ascii="Arial" w:eastAsiaTheme="minorHAnsi" w:hAnsi="Arial" w:cs="Arial"/>
          <w:bCs/>
          <w:sz w:val="22"/>
          <w:szCs w:val="22"/>
        </w:rPr>
        <w:t xml:space="preserve">  She added she thought there should be more than two ADA parking spaces</w:t>
      </w:r>
      <w:r w:rsidR="00872D0D">
        <w:rPr>
          <w:rFonts w:ascii="Arial" w:eastAsiaTheme="minorHAnsi" w:hAnsi="Arial" w:cs="Arial"/>
          <w:bCs/>
          <w:sz w:val="22"/>
          <w:szCs w:val="22"/>
        </w:rPr>
        <w:t xml:space="preserve"> pursuant to the state building code.  She noted that the state code required either 10% or 20% of the parking spaces serving a medical facility to be accessible, depending on the type of facility.</w:t>
      </w:r>
      <w:r>
        <w:rPr>
          <w:rFonts w:ascii="Arial" w:eastAsiaTheme="minorHAnsi" w:hAnsi="Arial" w:cs="Arial"/>
          <w:bCs/>
          <w:sz w:val="22"/>
          <w:szCs w:val="22"/>
        </w:rPr>
        <w:t xml:space="preserve">  Attorney Collins replied he would consult with Mr. Dillis.</w:t>
      </w:r>
    </w:p>
    <w:p w14:paraId="13F1FBB3" w14:textId="4551BA39" w:rsidR="00FA5650" w:rsidRDefault="00FA5650" w:rsidP="005410E4">
      <w:pPr>
        <w:pStyle w:val="ListParagraph"/>
        <w:tabs>
          <w:tab w:val="left" w:pos="10080"/>
        </w:tabs>
        <w:ind w:left="360" w:right="720"/>
        <w:jc w:val="both"/>
        <w:rPr>
          <w:rFonts w:ascii="Arial" w:eastAsiaTheme="minorHAnsi" w:hAnsi="Arial" w:cs="Arial"/>
          <w:bCs/>
          <w:sz w:val="22"/>
          <w:szCs w:val="22"/>
        </w:rPr>
      </w:pPr>
    </w:p>
    <w:p w14:paraId="6B61FF63" w14:textId="67CD9BDB" w:rsidR="00FA5650" w:rsidRDefault="00FA5650"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s. Bedard echoed the above comment from Ms. Nilsson Ripps about the state code requirements for accessible parking at medical facilities.</w:t>
      </w:r>
    </w:p>
    <w:p w14:paraId="5A356E9D" w14:textId="4EE16D21" w:rsidR="00872D0D" w:rsidRDefault="00872D0D" w:rsidP="005410E4">
      <w:pPr>
        <w:pStyle w:val="ListParagraph"/>
        <w:tabs>
          <w:tab w:val="left" w:pos="10080"/>
        </w:tabs>
        <w:ind w:left="360" w:right="720"/>
        <w:jc w:val="both"/>
        <w:rPr>
          <w:rFonts w:ascii="Arial" w:eastAsiaTheme="minorHAnsi" w:hAnsi="Arial" w:cs="Arial"/>
          <w:bCs/>
          <w:sz w:val="22"/>
          <w:szCs w:val="22"/>
        </w:rPr>
      </w:pPr>
    </w:p>
    <w:p w14:paraId="39245AA3" w14:textId="7BD98E13" w:rsidR="00872D0D" w:rsidRDefault="00872D0D"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Burke said he was glad to see a viable use for the building</w:t>
      </w:r>
      <w:r w:rsidR="00FA5650">
        <w:rPr>
          <w:rFonts w:ascii="Arial" w:eastAsiaTheme="minorHAnsi" w:hAnsi="Arial" w:cs="Arial"/>
          <w:bCs/>
          <w:sz w:val="22"/>
          <w:szCs w:val="22"/>
        </w:rPr>
        <w:t>, and indicated he was willing to consider a waiver of the parking requirements.  He reiterated Ms. Black’s concern about the lack of curbing or other barrier between the bituminous parking lot and the concrete apron.</w:t>
      </w:r>
    </w:p>
    <w:p w14:paraId="45A07D43" w14:textId="6A30A09A" w:rsidR="00962DA0" w:rsidRDefault="00962DA0" w:rsidP="005410E4">
      <w:pPr>
        <w:pStyle w:val="ListParagraph"/>
        <w:tabs>
          <w:tab w:val="left" w:pos="10080"/>
        </w:tabs>
        <w:ind w:left="360" w:right="720"/>
        <w:jc w:val="both"/>
        <w:rPr>
          <w:rFonts w:ascii="Arial" w:eastAsiaTheme="minorHAnsi" w:hAnsi="Arial" w:cs="Arial"/>
          <w:bCs/>
          <w:sz w:val="22"/>
          <w:szCs w:val="22"/>
        </w:rPr>
      </w:pPr>
    </w:p>
    <w:p w14:paraId="668E1965" w14:textId="6A4DF8D7" w:rsidR="00962DA0" w:rsidRDefault="00962DA0"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Barringer asked if the property had the appropriate sewer capacity to meet the use.  Attorney Collins replied he would check.  Mr. Widmayer replied he sent the necessary information to the Sewer Commission earlier that day</w:t>
      </w:r>
      <w:r w:rsidR="00643AA6">
        <w:rPr>
          <w:rFonts w:ascii="Arial" w:eastAsiaTheme="minorHAnsi" w:hAnsi="Arial" w:cs="Arial"/>
          <w:bCs/>
          <w:sz w:val="22"/>
          <w:szCs w:val="22"/>
        </w:rPr>
        <w:t>, and he would provide the same information to the Planning Board.</w:t>
      </w:r>
    </w:p>
    <w:p w14:paraId="32C080A2" w14:textId="486F3FC5" w:rsidR="00962DA0" w:rsidRDefault="00962DA0" w:rsidP="005410E4">
      <w:pPr>
        <w:pStyle w:val="ListParagraph"/>
        <w:tabs>
          <w:tab w:val="left" w:pos="10080"/>
        </w:tabs>
        <w:ind w:left="360" w:right="720"/>
        <w:jc w:val="both"/>
        <w:rPr>
          <w:rFonts w:ascii="Arial" w:eastAsiaTheme="minorHAnsi" w:hAnsi="Arial" w:cs="Arial"/>
          <w:bCs/>
          <w:sz w:val="22"/>
          <w:szCs w:val="22"/>
        </w:rPr>
      </w:pPr>
    </w:p>
    <w:p w14:paraId="6EEE48A0" w14:textId="6D07BE5F" w:rsidR="00962DA0" w:rsidRDefault="00962DA0"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Barringer suggested that the existing generator would have to be larger to accommodate the new medical facility use.</w:t>
      </w:r>
    </w:p>
    <w:p w14:paraId="18A0D159" w14:textId="372581B9" w:rsidR="00962DA0" w:rsidRDefault="00962DA0" w:rsidP="005410E4">
      <w:pPr>
        <w:pStyle w:val="ListParagraph"/>
        <w:tabs>
          <w:tab w:val="left" w:pos="10080"/>
        </w:tabs>
        <w:ind w:left="360" w:right="720"/>
        <w:jc w:val="both"/>
        <w:rPr>
          <w:rFonts w:ascii="Arial" w:eastAsiaTheme="minorHAnsi" w:hAnsi="Arial" w:cs="Arial"/>
          <w:bCs/>
          <w:sz w:val="22"/>
          <w:szCs w:val="22"/>
        </w:rPr>
      </w:pPr>
    </w:p>
    <w:p w14:paraId="261A1E25" w14:textId="5A37EE2D" w:rsidR="00BA1007" w:rsidRDefault="00BA1007"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Wilson said he had similar concerns about potential conflicts between pedestrians and vehicles around the building entrances.</w:t>
      </w:r>
      <w:r w:rsidR="00643AA6">
        <w:rPr>
          <w:rFonts w:ascii="Arial" w:eastAsiaTheme="minorHAnsi" w:hAnsi="Arial" w:cs="Arial"/>
          <w:bCs/>
          <w:sz w:val="22"/>
          <w:szCs w:val="22"/>
        </w:rPr>
        <w:t xml:space="preserve">  He encouraged the applicant to incorporate striping and other visual cues to keep vehicles from entering the walkways.</w:t>
      </w:r>
    </w:p>
    <w:p w14:paraId="2EB92A36" w14:textId="109528BF" w:rsidR="00643AA6" w:rsidRDefault="00643AA6" w:rsidP="005410E4">
      <w:pPr>
        <w:pStyle w:val="ListParagraph"/>
        <w:tabs>
          <w:tab w:val="left" w:pos="10080"/>
        </w:tabs>
        <w:ind w:left="360" w:right="720"/>
        <w:jc w:val="both"/>
        <w:rPr>
          <w:rFonts w:ascii="Arial" w:eastAsiaTheme="minorHAnsi" w:hAnsi="Arial" w:cs="Arial"/>
          <w:bCs/>
          <w:sz w:val="22"/>
          <w:szCs w:val="22"/>
        </w:rPr>
      </w:pPr>
    </w:p>
    <w:p w14:paraId="1EDFF6F7" w14:textId="7ADB531B" w:rsidR="00643AA6" w:rsidRPr="00643AA6" w:rsidRDefault="00643AA6" w:rsidP="00643AA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s. Black suggested adding physical barriers such as bollards or planters.</w:t>
      </w:r>
    </w:p>
    <w:p w14:paraId="7EA499D6" w14:textId="77777777" w:rsidR="00643AA6" w:rsidRPr="00643AA6" w:rsidRDefault="00643AA6" w:rsidP="00643AA6">
      <w:pPr>
        <w:pStyle w:val="ListParagraph"/>
        <w:tabs>
          <w:tab w:val="left" w:pos="10080"/>
        </w:tabs>
        <w:ind w:left="360" w:right="720"/>
        <w:jc w:val="both"/>
        <w:rPr>
          <w:rFonts w:ascii="Arial" w:eastAsiaTheme="minorHAnsi" w:hAnsi="Arial" w:cs="Arial"/>
          <w:bCs/>
          <w:sz w:val="22"/>
          <w:szCs w:val="22"/>
        </w:rPr>
      </w:pPr>
    </w:p>
    <w:p w14:paraId="34EE64F5" w14:textId="5303479C" w:rsidR="00962DA0" w:rsidRDefault="00962DA0" w:rsidP="005410E4">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Wilson asked if there were any members of the public who had questions or comments.  There were none.</w:t>
      </w:r>
    </w:p>
    <w:p w14:paraId="13F79076" w14:textId="209FD9D4" w:rsidR="00962DA0" w:rsidRDefault="00962DA0" w:rsidP="005410E4">
      <w:pPr>
        <w:pStyle w:val="ListParagraph"/>
        <w:tabs>
          <w:tab w:val="left" w:pos="10080"/>
        </w:tabs>
        <w:ind w:left="360" w:right="720"/>
        <w:jc w:val="both"/>
        <w:rPr>
          <w:rFonts w:ascii="Arial" w:eastAsiaTheme="minorHAnsi" w:hAnsi="Arial" w:cs="Arial"/>
          <w:bCs/>
          <w:sz w:val="22"/>
          <w:szCs w:val="22"/>
        </w:rPr>
      </w:pPr>
    </w:p>
    <w:p w14:paraId="40228ABC" w14:textId="092288E8" w:rsidR="00BC4F3A" w:rsidRPr="000E0BA6" w:rsidRDefault="00962DA0" w:rsidP="000E0BA6">
      <w:pPr>
        <w:pStyle w:val="ListParagraph"/>
        <w:tabs>
          <w:tab w:val="left" w:pos="10080"/>
        </w:tabs>
        <w:ind w:left="360" w:right="720"/>
        <w:jc w:val="both"/>
        <w:rPr>
          <w:rFonts w:ascii="Arial" w:eastAsiaTheme="minorHAnsi" w:hAnsi="Arial" w:cs="Arial"/>
          <w:bCs/>
          <w:sz w:val="22"/>
          <w:szCs w:val="22"/>
        </w:rPr>
      </w:pPr>
      <w:r w:rsidRPr="000E0BA6">
        <w:rPr>
          <w:rFonts w:ascii="Arial" w:eastAsiaTheme="minorHAnsi" w:hAnsi="Arial" w:cs="Arial"/>
          <w:b/>
          <w:sz w:val="22"/>
          <w:szCs w:val="22"/>
          <w:u w:val="single"/>
        </w:rPr>
        <w:t>MOTION:</w:t>
      </w:r>
      <w:r>
        <w:rPr>
          <w:rFonts w:ascii="Arial" w:eastAsiaTheme="minorHAnsi" w:hAnsi="Arial" w:cs="Arial"/>
          <w:bCs/>
          <w:sz w:val="22"/>
          <w:szCs w:val="22"/>
        </w:rPr>
        <w:t xml:space="preserve">  Ms. Bedard made a motion to continue the public hearing regarding 240 Main Street, date specific, to the January 27, 2022, meeting at </w:t>
      </w:r>
      <w:r w:rsidR="000E0BA6">
        <w:rPr>
          <w:rFonts w:ascii="Arial" w:eastAsiaTheme="minorHAnsi" w:hAnsi="Arial" w:cs="Arial"/>
          <w:bCs/>
          <w:sz w:val="22"/>
          <w:szCs w:val="22"/>
        </w:rPr>
        <w:t>7:00 p.m.  Mr. Barringer seconded the motion.</w:t>
      </w:r>
    </w:p>
    <w:p w14:paraId="5102E85C" w14:textId="77777777" w:rsidR="000E0BA6" w:rsidRDefault="000E0BA6" w:rsidP="00BC4F3A">
      <w:pPr>
        <w:pStyle w:val="ListParagraph"/>
        <w:ind w:left="360" w:right="720"/>
        <w:jc w:val="both"/>
        <w:rPr>
          <w:rFonts w:ascii="Arial" w:hAnsi="Arial" w:cs="Arial"/>
          <w:bCs/>
          <w:iCs/>
          <w:sz w:val="22"/>
          <w:szCs w:val="22"/>
        </w:rPr>
      </w:pPr>
    </w:p>
    <w:p w14:paraId="04A7F3BC" w14:textId="3852869C" w:rsidR="00BC4F3A" w:rsidRPr="007D0A70" w:rsidRDefault="00BC4F3A" w:rsidP="00BC4F3A">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3A3E2BB7" w14:textId="77777777" w:rsidR="00BC4F3A" w:rsidRPr="007D0A70" w:rsidRDefault="00BC4F3A" w:rsidP="00BC4F3A">
      <w:pPr>
        <w:pStyle w:val="ListParagraph"/>
        <w:tabs>
          <w:tab w:val="left" w:pos="1080"/>
        </w:tabs>
        <w:ind w:left="360" w:right="720"/>
        <w:jc w:val="both"/>
        <w:rPr>
          <w:rFonts w:ascii="Arial" w:hAnsi="Arial" w:cs="Arial"/>
          <w:bCs/>
          <w:iCs/>
          <w:sz w:val="22"/>
          <w:szCs w:val="22"/>
        </w:rPr>
      </w:pPr>
    </w:p>
    <w:p w14:paraId="5F9E9D3D" w14:textId="67B6668E"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4C2F8B" w:rsidRPr="007D0A70">
        <w:rPr>
          <w:rFonts w:ascii="Arial" w:hAnsi="Arial" w:cs="Arial"/>
          <w:bCs/>
          <w:iCs/>
          <w:sz w:val="22"/>
          <w:szCs w:val="22"/>
        </w:rPr>
        <w:t>7</w:t>
      </w:r>
    </w:p>
    <w:p w14:paraId="263E1278" w14:textId="00414A9C"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66E58EA5" w14:textId="0B8E9E14"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795318AA" w14:textId="77777777"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0F9E31F3" w14:textId="77777777" w:rsidR="00BC4F3A" w:rsidRPr="007D0A70" w:rsidRDefault="00BC4F3A" w:rsidP="00BC4F3A">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lastRenderedPageBreak/>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42EF013B" w14:textId="77777777" w:rsidR="00BC4F3A" w:rsidRPr="007D0A70" w:rsidRDefault="00BC4F3A" w:rsidP="00BC4F3A">
      <w:pPr>
        <w:pStyle w:val="ListParagraph"/>
        <w:tabs>
          <w:tab w:val="left" w:pos="900"/>
          <w:tab w:val="left" w:pos="1080"/>
        </w:tabs>
        <w:ind w:left="360" w:right="720"/>
        <w:jc w:val="both"/>
        <w:rPr>
          <w:rFonts w:ascii="Arial" w:hAnsi="Arial" w:cs="Arial"/>
          <w:bCs/>
          <w:iCs/>
          <w:sz w:val="22"/>
          <w:szCs w:val="22"/>
        </w:rPr>
      </w:pPr>
    </w:p>
    <w:p w14:paraId="1B64C825" w14:textId="5DE6F7ED" w:rsidR="00896676" w:rsidRDefault="00BC4F3A" w:rsidP="000E0BA6">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00C23484" w14:textId="77777777" w:rsidR="000E0BA6" w:rsidRPr="000E0BA6" w:rsidRDefault="000E0BA6" w:rsidP="000E0BA6">
      <w:pPr>
        <w:pStyle w:val="ListParagraph"/>
        <w:tabs>
          <w:tab w:val="left" w:pos="900"/>
          <w:tab w:val="left" w:pos="1080"/>
        </w:tabs>
        <w:ind w:left="360" w:right="720"/>
        <w:jc w:val="both"/>
        <w:rPr>
          <w:rFonts w:ascii="Arial" w:hAnsi="Arial" w:cs="Arial"/>
          <w:b/>
          <w:iCs/>
          <w:sz w:val="22"/>
          <w:szCs w:val="22"/>
        </w:rPr>
      </w:pPr>
    </w:p>
    <w:p w14:paraId="196C51C3" w14:textId="4256641A" w:rsidR="004C2F8B" w:rsidRDefault="00645A5C" w:rsidP="000E0BA6">
      <w:pPr>
        <w:pStyle w:val="ListParagraph"/>
        <w:tabs>
          <w:tab w:val="left" w:pos="10080"/>
        </w:tabs>
        <w:ind w:left="360" w:right="720"/>
        <w:jc w:val="both"/>
        <w:rPr>
          <w:rFonts w:ascii="Arial" w:eastAsiaTheme="minorHAnsi" w:hAnsi="Arial" w:cs="Arial"/>
          <w:b/>
          <w:i/>
          <w:iCs/>
          <w:sz w:val="22"/>
          <w:szCs w:val="22"/>
          <w:u w:val="single"/>
        </w:rPr>
      </w:pPr>
      <w:r w:rsidRPr="007D0A70">
        <w:rPr>
          <w:rFonts w:ascii="Arial" w:eastAsiaTheme="minorHAnsi" w:hAnsi="Arial" w:cs="Arial"/>
          <w:b/>
          <w:i/>
          <w:iCs/>
          <w:sz w:val="22"/>
          <w:szCs w:val="22"/>
        </w:rPr>
        <w:t>Public Hearing</w:t>
      </w:r>
      <w:r w:rsidR="000E0BA6">
        <w:rPr>
          <w:rFonts w:ascii="Arial" w:eastAsiaTheme="minorHAnsi" w:hAnsi="Arial" w:cs="Arial"/>
          <w:b/>
          <w:i/>
          <w:iCs/>
          <w:sz w:val="22"/>
          <w:szCs w:val="22"/>
        </w:rPr>
        <w:t xml:space="preserve"> (Continuation)</w:t>
      </w:r>
      <w:r w:rsidRPr="007D0A70">
        <w:rPr>
          <w:rFonts w:ascii="Arial" w:eastAsiaTheme="minorHAnsi" w:hAnsi="Arial" w:cs="Arial"/>
          <w:b/>
          <w:i/>
          <w:iCs/>
          <w:sz w:val="22"/>
          <w:szCs w:val="22"/>
        </w:rPr>
        <w:t xml:space="preserve"> – Special Permit – Custom Cabinetry Shop (Town Center </w:t>
      </w:r>
      <w:r w:rsidRPr="000E0BA6">
        <w:rPr>
          <w:rFonts w:ascii="Arial" w:eastAsiaTheme="minorHAnsi" w:hAnsi="Arial" w:cs="Arial"/>
          <w:b/>
          <w:i/>
          <w:iCs/>
          <w:sz w:val="22"/>
          <w:szCs w:val="22"/>
          <w:u w:val="single"/>
        </w:rPr>
        <w:t>Overlay District)</w:t>
      </w:r>
      <w:r w:rsidR="000E0BA6">
        <w:rPr>
          <w:rFonts w:ascii="Arial" w:eastAsiaTheme="minorHAnsi" w:hAnsi="Arial" w:cs="Arial"/>
          <w:b/>
          <w:i/>
          <w:iCs/>
          <w:sz w:val="22"/>
          <w:szCs w:val="22"/>
          <w:u w:val="single"/>
        </w:rPr>
        <w:t xml:space="preserve"> </w:t>
      </w:r>
      <w:r w:rsidRPr="000E0BA6">
        <w:rPr>
          <w:rFonts w:ascii="Arial" w:eastAsiaTheme="minorHAnsi" w:hAnsi="Arial" w:cs="Arial"/>
          <w:b/>
          <w:i/>
          <w:iCs/>
          <w:sz w:val="22"/>
          <w:szCs w:val="22"/>
          <w:u w:val="single"/>
        </w:rPr>
        <w:t>36 Court</w:t>
      </w:r>
      <w:r w:rsidRPr="000E0BA6">
        <w:rPr>
          <w:rFonts w:ascii="Arial" w:eastAsiaTheme="minorHAnsi" w:hAnsi="Arial" w:cs="Arial"/>
          <w:bCs/>
          <w:sz w:val="22"/>
          <w:szCs w:val="22"/>
          <w:u w:val="single"/>
        </w:rPr>
        <w:t xml:space="preserve"> </w:t>
      </w:r>
      <w:r w:rsidRPr="000E0BA6">
        <w:rPr>
          <w:rFonts w:ascii="Arial" w:eastAsiaTheme="minorHAnsi" w:hAnsi="Arial" w:cs="Arial"/>
          <w:b/>
          <w:i/>
          <w:iCs/>
          <w:sz w:val="22"/>
          <w:szCs w:val="22"/>
          <w:u w:val="single"/>
        </w:rPr>
        <w:t>Street (Halsey Platt)</w:t>
      </w:r>
    </w:p>
    <w:p w14:paraId="44329181" w14:textId="488267EA" w:rsidR="000E0BA6" w:rsidRDefault="000E0BA6" w:rsidP="000E0BA6">
      <w:pPr>
        <w:pStyle w:val="ListParagraph"/>
        <w:tabs>
          <w:tab w:val="left" w:pos="10080"/>
        </w:tabs>
        <w:ind w:left="360" w:right="720"/>
        <w:jc w:val="both"/>
        <w:rPr>
          <w:rFonts w:ascii="Arial" w:eastAsiaTheme="minorHAnsi" w:hAnsi="Arial" w:cs="Arial"/>
          <w:b/>
          <w:i/>
          <w:iCs/>
          <w:sz w:val="22"/>
          <w:szCs w:val="22"/>
          <w:u w:val="single"/>
        </w:rPr>
      </w:pPr>
    </w:p>
    <w:p w14:paraId="4DD94C68" w14:textId="5ADE49C9" w:rsidR="00642F11" w:rsidRDefault="00642F11" w:rsidP="000E0BA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Mr. Wilson said the applicant submitted a request to continue this public hearing to January 27</w:t>
      </w:r>
      <w:r w:rsidRPr="00642F11">
        <w:rPr>
          <w:rFonts w:ascii="Arial" w:eastAsiaTheme="minorHAnsi" w:hAnsi="Arial" w:cs="Arial"/>
          <w:bCs/>
          <w:sz w:val="22"/>
          <w:szCs w:val="22"/>
          <w:vertAlign w:val="superscript"/>
        </w:rPr>
        <w:t>th</w:t>
      </w:r>
      <w:r>
        <w:rPr>
          <w:rFonts w:ascii="Arial" w:eastAsiaTheme="minorHAnsi" w:hAnsi="Arial" w:cs="Arial"/>
          <w:bCs/>
          <w:sz w:val="22"/>
          <w:szCs w:val="22"/>
        </w:rPr>
        <w:t>.</w:t>
      </w:r>
    </w:p>
    <w:p w14:paraId="1CC18833" w14:textId="77777777" w:rsidR="00642F11" w:rsidRPr="00642F11" w:rsidRDefault="00642F11" w:rsidP="000E0BA6">
      <w:pPr>
        <w:pStyle w:val="ListParagraph"/>
        <w:tabs>
          <w:tab w:val="left" w:pos="10080"/>
        </w:tabs>
        <w:ind w:left="360" w:right="720"/>
        <w:jc w:val="both"/>
        <w:rPr>
          <w:rFonts w:ascii="Arial" w:eastAsiaTheme="minorHAnsi" w:hAnsi="Arial" w:cs="Arial"/>
          <w:bCs/>
          <w:sz w:val="22"/>
          <w:szCs w:val="22"/>
        </w:rPr>
      </w:pPr>
    </w:p>
    <w:p w14:paraId="2DA05FC0" w14:textId="3257D8F9" w:rsidR="005E3D1F" w:rsidRPr="007D0A70" w:rsidRDefault="005E3D1F"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
          <w:sz w:val="22"/>
          <w:szCs w:val="22"/>
          <w:u w:val="single"/>
        </w:rPr>
        <w:t>MOTION:</w:t>
      </w:r>
      <w:r w:rsidRPr="007D0A70">
        <w:rPr>
          <w:rFonts w:ascii="Arial" w:eastAsiaTheme="minorHAnsi" w:hAnsi="Arial" w:cs="Arial"/>
          <w:bCs/>
          <w:sz w:val="22"/>
          <w:szCs w:val="22"/>
        </w:rPr>
        <w:t xml:space="preserve">  </w:t>
      </w:r>
      <w:r w:rsidR="004C2F8B" w:rsidRPr="007D0A70">
        <w:rPr>
          <w:rFonts w:ascii="Arial" w:eastAsiaTheme="minorHAnsi" w:hAnsi="Arial" w:cs="Arial"/>
          <w:bCs/>
          <w:sz w:val="22"/>
          <w:szCs w:val="22"/>
        </w:rPr>
        <w:t>Mr. B</w:t>
      </w:r>
      <w:r w:rsidR="000E0BA6">
        <w:rPr>
          <w:rFonts w:ascii="Arial" w:eastAsiaTheme="minorHAnsi" w:hAnsi="Arial" w:cs="Arial"/>
          <w:bCs/>
          <w:sz w:val="22"/>
          <w:szCs w:val="22"/>
        </w:rPr>
        <w:t>urke</w:t>
      </w:r>
      <w:r w:rsidRPr="007D0A70">
        <w:rPr>
          <w:rFonts w:ascii="Arial" w:eastAsiaTheme="minorHAnsi" w:hAnsi="Arial" w:cs="Arial"/>
          <w:bCs/>
          <w:sz w:val="22"/>
          <w:szCs w:val="22"/>
        </w:rPr>
        <w:t xml:space="preserve"> made a motion to </w:t>
      </w:r>
      <w:r w:rsidR="004C2F8B" w:rsidRPr="007D0A70">
        <w:rPr>
          <w:rFonts w:ascii="Arial" w:eastAsiaTheme="minorHAnsi" w:hAnsi="Arial" w:cs="Arial"/>
          <w:bCs/>
          <w:sz w:val="22"/>
          <w:szCs w:val="22"/>
        </w:rPr>
        <w:t>continue the public hearing</w:t>
      </w:r>
      <w:r w:rsidR="000E0BA6">
        <w:rPr>
          <w:rFonts w:ascii="Arial" w:eastAsiaTheme="minorHAnsi" w:hAnsi="Arial" w:cs="Arial"/>
          <w:bCs/>
          <w:sz w:val="22"/>
          <w:szCs w:val="22"/>
        </w:rPr>
        <w:t xml:space="preserve"> regarding the special permit for 36 Court Street,</w:t>
      </w:r>
      <w:r w:rsidR="004C2F8B" w:rsidRPr="007D0A70">
        <w:rPr>
          <w:rFonts w:ascii="Arial" w:eastAsiaTheme="minorHAnsi" w:hAnsi="Arial" w:cs="Arial"/>
          <w:bCs/>
          <w:sz w:val="22"/>
          <w:szCs w:val="22"/>
        </w:rPr>
        <w:t xml:space="preserve"> date specific, to the January </w:t>
      </w:r>
      <w:r w:rsidR="000E0BA6">
        <w:rPr>
          <w:rFonts w:ascii="Arial" w:eastAsiaTheme="minorHAnsi" w:hAnsi="Arial" w:cs="Arial"/>
          <w:bCs/>
          <w:sz w:val="22"/>
          <w:szCs w:val="22"/>
        </w:rPr>
        <w:t>27</w:t>
      </w:r>
      <w:r w:rsidR="004C2F8B" w:rsidRPr="007D0A70">
        <w:rPr>
          <w:rFonts w:ascii="Arial" w:eastAsiaTheme="minorHAnsi" w:hAnsi="Arial" w:cs="Arial"/>
          <w:bCs/>
          <w:sz w:val="22"/>
          <w:szCs w:val="22"/>
        </w:rPr>
        <w:t>, 2022, meeting at 7:</w:t>
      </w:r>
      <w:r w:rsidR="000E0BA6">
        <w:rPr>
          <w:rFonts w:ascii="Arial" w:eastAsiaTheme="minorHAnsi" w:hAnsi="Arial" w:cs="Arial"/>
          <w:bCs/>
          <w:sz w:val="22"/>
          <w:szCs w:val="22"/>
        </w:rPr>
        <w:t>20</w:t>
      </w:r>
      <w:r w:rsidR="004C2F8B" w:rsidRPr="007D0A70">
        <w:rPr>
          <w:rFonts w:ascii="Arial" w:eastAsiaTheme="minorHAnsi" w:hAnsi="Arial" w:cs="Arial"/>
          <w:bCs/>
          <w:sz w:val="22"/>
          <w:szCs w:val="22"/>
        </w:rPr>
        <w:t xml:space="preserve"> p.m.  Mr. Barringer seconded the motion.</w:t>
      </w:r>
    </w:p>
    <w:p w14:paraId="12137349" w14:textId="760E5CD0" w:rsidR="005E3D1F" w:rsidRPr="007D0A70" w:rsidRDefault="005E3D1F" w:rsidP="00FB1A19">
      <w:pPr>
        <w:pStyle w:val="ListParagraph"/>
        <w:tabs>
          <w:tab w:val="left" w:pos="10080"/>
        </w:tabs>
        <w:ind w:left="360" w:right="720"/>
        <w:jc w:val="both"/>
        <w:rPr>
          <w:rFonts w:ascii="Arial" w:eastAsiaTheme="minorHAnsi" w:hAnsi="Arial" w:cs="Arial"/>
          <w:bCs/>
          <w:sz w:val="22"/>
          <w:szCs w:val="22"/>
        </w:rPr>
      </w:pPr>
    </w:p>
    <w:p w14:paraId="51587912" w14:textId="77777777" w:rsidR="0073298F" w:rsidRPr="007D0A70" w:rsidRDefault="0073298F" w:rsidP="0073298F">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4A29875F" w14:textId="77777777" w:rsidR="0073298F" w:rsidRPr="007D0A70" w:rsidRDefault="0073298F" w:rsidP="0073298F">
      <w:pPr>
        <w:pStyle w:val="ListParagraph"/>
        <w:tabs>
          <w:tab w:val="left" w:pos="1080"/>
        </w:tabs>
        <w:ind w:left="360" w:right="720"/>
        <w:jc w:val="both"/>
        <w:rPr>
          <w:rFonts w:ascii="Arial" w:hAnsi="Arial" w:cs="Arial"/>
          <w:bCs/>
          <w:iCs/>
          <w:sz w:val="22"/>
          <w:szCs w:val="22"/>
        </w:rPr>
      </w:pPr>
    </w:p>
    <w:p w14:paraId="363B2D91" w14:textId="3495021A" w:rsidR="0073298F" w:rsidRPr="007D0A70" w:rsidRDefault="0073298F" w:rsidP="0073298F">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4C2F8B" w:rsidRPr="007D0A70">
        <w:rPr>
          <w:rFonts w:ascii="Arial" w:hAnsi="Arial" w:cs="Arial"/>
          <w:bCs/>
          <w:iCs/>
          <w:sz w:val="22"/>
          <w:szCs w:val="22"/>
        </w:rPr>
        <w:t>7</w:t>
      </w:r>
    </w:p>
    <w:p w14:paraId="174FD64A" w14:textId="77777777" w:rsidR="0073298F" w:rsidRPr="007D0A70" w:rsidRDefault="0073298F" w:rsidP="0073298F">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66284368" w14:textId="50F60E2B" w:rsidR="0073298F" w:rsidRPr="00D9279D" w:rsidRDefault="0073298F" w:rsidP="00D9279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31AEE066" w14:textId="77777777" w:rsidR="0073298F" w:rsidRPr="007D0A70" w:rsidRDefault="0073298F" w:rsidP="0073298F">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CE366F3" w14:textId="77777777" w:rsidR="0073298F" w:rsidRPr="007D0A70" w:rsidRDefault="0073298F" w:rsidP="0073298F">
      <w:pPr>
        <w:pStyle w:val="ListParagraph"/>
        <w:tabs>
          <w:tab w:val="left" w:pos="900"/>
          <w:tab w:val="left" w:pos="1080"/>
        </w:tabs>
        <w:ind w:left="360" w:right="720"/>
        <w:jc w:val="both"/>
        <w:rPr>
          <w:rFonts w:ascii="Arial" w:hAnsi="Arial" w:cs="Arial"/>
          <w:bCs/>
          <w:iCs/>
          <w:sz w:val="22"/>
          <w:szCs w:val="22"/>
        </w:rPr>
      </w:pPr>
    </w:p>
    <w:p w14:paraId="5AF12D1A" w14:textId="77777777" w:rsidR="0073298F" w:rsidRPr="007D0A70" w:rsidRDefault="0073298F" w:rsidP="0073298F">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200B99B7" w14:textId="77777777" w:rsidR="005E3D1F" w:rsidRPr="007D0A70" w:rsidRDefault="005E3D1F" w:rsidP="00FB1A19">
      <w:pPr>
        <w:pStyle w:val="ListParagraph"/>
        <w:tabs>
          <w:tab w:val="left" w:pos="10080"/>
        </w:tabs>
        <w:ind w:left="360" w:right="720"/>
        <w:jc w:val="both"/>
        <w:rPr>
          <w:rFonts w:ascii="Arial" w:eastAsiaTheme="minorHAnsi" w:hAnsi="Arial" w:cs="Arial"/>
          <w:bCs/>
          <w:sz w:val="22"/>
          <w:szCs w:val="22"/>
        </w:rPr>
      </w:pPr>
    </w:p>
    <w:p w14:paraId="4790AF2A" w14:textId="782B69B7" w:rsidR="00BA5224" w:rsidRPr="00BA5224" w:rsidRDefault="00BA5224" w:rsidP="00BA5224">
      <w:pPr>
        <w:pStyle w:val="ListParagraph"/>
        <w:tabs>
          <w:tab w:val="left" w:pos="10080"/>
        </w:tabs>
        <w:ind w:left="360" w:right="720"/>
        <w:jc w:val="both"/>
        <w:rPr>
          <w:rFonts w:ascii="Arial" w:eastAsiaTheme="minorHAnsi" w:hAnsi="Arial" w:cs="Arial"/>
          <w:b/>
          <w:i/>
          <w:iCs/>
          <w:sz w:val="22"/>
          <w:szCs w:val="22"/>
        </w:rPr>
      </w:pPr>
      <w:r w:rsidRPr="00BA5224">
        <w:rPr>
          <w:rFonts w:ascii="Arial" w:eastAsiaTheme="minorHAnsi" w:hAnsi="Arial" w:cs="Arial"/>
          <w:b/>
          <w:i/>
          <w:iCs/>
          <w:sz w:val="22"/>
          <w:szCs w:val="22"/>
        </w:rPr>
        <w:t>Pre-Submission Review - Age-Restricted Multi-Family Housing Project</w:t>
      </w:r>
    </w:p>
    <w:p w14:paraId="0C3BCD9D" w14:textId="73138593" w:rsidR="00BA5224" w:rsidRPr="00BA5224" w:rsidRDefault="00BA5224" w:rsidP="00FB1A19">
      <w:pPr>
        <w:pStyle w:val="ListParagraph"/>
        <w:tabs>
          <w:tab w:val="left" w:pos="10080"/>
        </w:tabs>
        <w:ind w:left="360" w:right="720"/>
        <w:jc w:val="both"/>
        <w:rPr>
          <w:rFonts w:ascii="Arial" w:eastAsiaTheme="minorHAnsi" w:hAnsi="Arial" w:cs="Arial"/>
          <w:b/>
          <w:i/>
          <w:iCs/>
          <w:sz w:val="22"/>
          <w:szCs w:val="22"/>
          <w:u w:val="single"/>
        </w:rPr>
      </w:pPr>
      <w:r w:rsidRPr="00BA5224">
        <w:rPr>
          <w:rFonts w:ascii="Arial" w:eastAsiaTheme="minorHAnsi" w:hAnsi="Arial" w:cs="Arial"/>
          <w:b/>
          <w:i/>
          <w:iCs/>
          <w:sz w:val="22"/>
          <w:szCs w:val="22"/>
          <w:u w:val="single"/>
        </w:rPr>
        <w:t>468 &amp; 478 Main Street (Jeff Brem)</w:t>
      </w:r>
    </w:p>
    <w:p w14:paraId="4EF84F17" w14:textId="77777777" w:rsidR="00BA5224" w:rsidRPr="007D0A70" w:rsidRDefault="00BA5224" w:rsidP="00FB1A19">
      <w:pPr>
        <w:pStyle w:val="ListParagraph"/>
        <w:tabs>
          <w:tab w:val="left" w:pos="10080"/>
        </w:tabs>
        <w:ind w:left="360" w:right="720"/>
        <w:jc w:val="both"/>
        <w:rPr>
          <w:rFonts w:ascii="Arial" w:eastAsiaTheme="minorHAnsi" w:hAnsi="Arial" w:cs="Arial"/>
          <w:bCs/>
          <w:sz w:val="22"/>
          <w:szCs w:val="22"/>
        </w:rPr>
      </w:pPr>
    </w:p>
    <w:p w14:paraId="641F114A" w14:textId="369A8027" w:rsidR="004120B1" w:rsidRDefault="00BA5224" w:rsidP="004120B1">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r. Jeff Brem was present to speak </w:t>
      </w:r>
      <w:r w:rsidR="007544C7">
        <w:rPr>
          <w:rFonts w:ascii="Arial" w:hAnsi="Arial" w:cs="Arial"/>
          <w:bCs/>
          <w:iCs/>
          <w:sz w:val="22"/>
          <w:szCs w:val="22"/>
        </w:rPr>
        <w:t>about his conceptual proposal</w:t>
      </w:r>
      <w:r>
        <w:rPr>
          <w:rFonts w:ascii="Arial" w:hAnsi="Arial" w:cs="Arial"/>
          <w:bCs/>
          <w:iCs/>
          <w:sz w:val="22"/>
          <w:szCs w:val="22"/>
        </w:rPr>
        <w:t xml:space="preserve">.  </w:t>
      </w:r>
      <w:r w:rsidR="00804213">
        <w:rPr>
          <w:rFonts w:ascii="Arial" w:hAnsi="Arial" w:cs="Arial"/>
          <w:bCs/>
          <w:iCs/>
          <w:sz w:val="22"/>
          <w:szCs w:val="22"/>
        </w:rPr>
        <w:t xml:space="preserve">He said he was </w:t>
      </w:r>
      <w:r w:rsidR="007544C7">
        <w:rPr>
          <w:rFonts w:ascii="Arial" w:hAnsi="Arial" w:cs="Arial"/>
          <w:bCs/>
          <w:iCs/>
          <w:sz w:val="22"/>
          <w:szCs w:val="22"/>
        </w:rPr>
        <w:t xml:space="preserve">both </w:t>
      </w:r>
      <w:r w:rsidR="00804213">
        <w:rPr>
          <w:rFonts w:ascii="Arial" w:hAnsi="Arial" w:cs="Arial"/>
          <w:bCs/>
          <w:iCs/>
          <w:sz w:val="22"/>
          <w:szCs w:val="22"/>
        </w:rPr>
        <w:t>a</w:t>
      </w:r>
      <w:r w:rsidR="007544C7">
        <w:rPr>
          <w:rFonts w:ascii="Arial" w:hAnsi="Arial" w:cs="Arial"/>
          <w:bCs/>
          <w:iCs/>
          <w:sz w:val="22"/>
          <w:szCs w:val="22"/>
        </w:rPr>
        <w:t>n engineer</w:t>
      </w:r>
      <w:r w:rsidR="00804213">
        <w:rPr>
          <w:rFonts w:ascii="Arial" w:hAnsi="Arial" w:cs="Arial"/>
          <w:bCs/>
          <w:iCs/>
          <w:sz w:val="22"/>
          <w:szCs w:val="22"/>
        </w:rPr>
        <w:t xml:space="preserve"> and developer and recently purchased the above noted property.  He said there was currently a two-family dwelling on the north side of the property</w:t>
      </w:r>
      <w:r w:rsidR="00F804C1">
        <w:rPr>
          <w:rFonts w:ascii="Arial" w:hAnsi="Arial" w:cs="Arial"/>
          <w:bCs/>
          <w:iCs/>
          <w:sz w:val="22"/>
          <w:szCs w:val="22"/>
        </w:rPr>
        <w:t>, as well as an old and dilapidated restaurant.  He said the land was a total of 7 acres and was mostly zoned general business but there w</w:t>
      </w:r>
      <w:r w:rsidR="00866A4A">
        <w:rPr>
          <w:rFonts w:ascii="Arial" w:hAnsi="Arial" w:cs="Arial"/>
          <w:bCs/>
          <w:iCs/>
          <w:sz w:val="22"/>
          <w:szCs w:val="22"/>
        </w:rPr>
        <w:t>ere</w:t>
      </w:r>
      <w:r w:rsidR="00F804C1">
        <w:rPr>
          <w:rFonts w:ascii="Arial" w:hAnsi="Arial" w:cs="Arial"/>
          <w:bCs/>
          <w:iCs/>
          <w:sz w:val="22"/>
          <w:szCs w:val="22"/>
        </w:rPr>
        <w:t xml:space="preserve"> 1.5 acres that was zoned residential.  </w:t>
      </w:r>
    </w:p>
    <w:p w14:paraId="46E030A7" w14:textId="5E55A8AB" w:rsidR="00F804C1" w:rsidRDefault="00F804C1" w:rsidP="004120B1">
      <w:pPr>
        <w:pStyle w:val="ListParagraph"/>
        <w:tabs>
          <w:tab w:val="left" w:pos="1080"/>
        </w:tabs>
        <w:ind w:left="360" w:right="720"/>
        <w:jc w:val="both"/>
        <w:rPr>
          <w:rFonts w:ascii="Arial" w:hAnsi="Arial" w:cs="Arial"/>
          <w:bCs/>
          <w:iCs/>
          <w:sz w:val="22"/>
          <w:szCs w:val="22"/>
        </w:rPr>
      </w:pPr>
    </w:p>
    <w:p w14:paraId="17349299" w14:textId="3AE18B94" w:rsidR="00F804C1" w:rsidRDefault="00F804C1" w:rsidP="004120B1">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r. Brem said he would like to </w:t>
      </w:r>
      <w:r w:rsidR="007544C7">
        <w:rPr>
          <w:rFonts w:ascii="Arial" w:hAnsi="Arial" w:cs="Arial"/>
          <w:bCs/>
          <w:iCs/>
          <w:sz w:val="22"/>
          <w:szCs w:val="22"/>
        </w:rPr>
        <w:t xml:space="preserve">construct </w:t>
      </w:r>
      <w:r>
        <w:rPr>
          <w:rFonts w:ascii="Arial" w:hAnsi="Arial" w:cs="Arial"/>
          <w:bCs/>
          <w:iCs/>
          <w:sz w:val="22"/>
          <w:szCs w:val="22"/>
        </w:rPr>
        <w:t xml:space="preserve">12 </w:t>
      </w:r>
      <w:r w:rsidR="007544C7">
        <w:rPr>
          <w:rFonts w:ascii="Arial" w:hAnsi="Arial" w:cs="Arial"/>
          <w:bCs/>
          <w:iCs/>
          <w:sz w:val="22"/>
          <w:szCs w:val="22"/>
        </w:rPr>
        <w:t>duplexes</w:t>
      </w:r>
      <w:r>
        <w:rPr>
          <w:rFonts w:ascii="Arial" w:hAnsi="Arial" w:cs="Arial"/>
          <w:bCs/>
          <w:iCs/>
          <w:sz w:val="22"/>
          <w:szCs w:val="22"/>
        </w:rPr>
        <w:t xml:space="preserve"> with 24 </w:t>
      </w:r>
      <w:r w:rsidR="007544C7">
        <w:rPr>
          <w:rFonts w:ascii="Arial" w:hAnsi="Arial" w:cs="Arial"/>
          <w:bCs/>
          <w:iCs/>
          <w:sz w:val="22"/>
          <w:szCs w:val="22"/>
        </w:rPr>
        <w:t xml:space="preserve">residential </w:t>
      </w:r>
      <w:r>
        <w:rPr>
          <w:rFonts w:ascii="Arial" w:hAnsi="Arial" w:cs="Arial"/>
          <w:bCs/>
          <w:iCs/>
          <w:sz w:val="22"/>
          <w:szCs w:val="22"/>
        </w:rPr>
        <w:t>units in an age-restricted development (master bedroom on the first floor with a second bedroom and a loft on the 2</w:t>
      </w:r>
      <w:r w:rsidRPr="00F804C1">
        <w:rPr>
          <w:rFonts w:ascii="Arial" w:hAnsi="Arial" w:cs="Arial"/>
          <w:bCs/>
          <w:iCs/>
          <w:sz w:val="22"/>
          <w:szCs w:val="22"/>
          <w:vertAlign w:val="superscript"/>
        </w:rPr>
        <w:t>nd</w:t>
      </w:r>
      <w:r>
        <w:rPr>
          <w:rFonts w:ascii="Arial" w:hAnsi="Arial" w:cs="Arial"/>
          <w:bCs/>
          <w:iCs/>
          <w:sz w:val="22"/>
          <w:szCs w:val="22"/>
        </w:rPr>
        <w:t xml:space="preserve"> floor.)  </w:t>
      </w:r>
      <w:r w:rsidR="00A53EDC">
        <w:rPr>
          <w:rFonts w:ascii="Arial" w:hAnsi="Arial" w:cs="Arial"/>
          <w:bCs/>
          <w:iCs/>
          <w:sz w:val="22"/>
          <w:szCs w:val="22"/>
        </w:rPr>
        <w:t xml:space="preserve">He said ideally there would be access off of Main Street.  He said conceptually he thought about adding a community park as well as a toddler play area.  He added the proposed project would have sewer coming off of Main Street; noting he had already applied to </w:t>
      </w:r>
      <w:r w:rsidR="00FD2F78">
        <w:rPr>
          <w:rFonts w:ascii="Arial" w:hAnsi="Arial" w:cs="Arial"/>
          <w:bCs/>
          <w:iCs/>
          <w:sz w:val="22"/>
          <w:szCs w:val="22"/>
        </w:rPr>
        <w:t>the Sewer Commission to add the third parcel in the rear</w:t>
      </w:r>
      <w:r w:rsidR="00A53EDC">
        <w:rPr>
          <w:rFonts w:ascii="Arial" w:hAnsi="Arial" w:cs="Arial"/>
          <w:bCs/>
          <w:iCs/>
          <w:sz w:val="22"/>
          <w:szCs w:val="22"/>
        </w:rPr>
        <w:t xml:space="preserve"> </w:t>
      </w:r>
      <w:r w:rsidR="00FD2F78">
        <w:rPr>
          <w:rFonts w:ascii="Arial" w:hAnsi="Arial" w:cs="Arial"/>
          <w:bCs/>
          <w:iCs/>
          <w:sz w:val="22"/>
          <w:szCs w:val="22"/>
        </w:rPr>
        <w:t>(Parcel 216-101) to the sewer district (it is currently not in the sewer district).  He</w:t>
      </w:r>
      <w:r w:rsidR="00A53EDC">
        <w:rPr>
          <w:rFonts w:ascii="Arial" w:hAnsi="Arial" w:cs="Arial"/>
          <w:bCs/>
          <w:iCs/>
          <w:sz w:val="22"/>
          <w:szCs w:val="22"/>
        </w:rPr>
        <w:t xml:space="preserve"> would put the four affected units on a </w:t>
      </w:r>
      <w:r w:rsidR="00FD2F78">
        <w:rPr>
          <w:rFonts w:ascii="Arial" w:hAnsi="Arial" w:cs="Arial"/>
          <w:bCs/>
          <w:iCs/>
          <w:sz w:val="22"/>
          <w:szCs w:val="22"/>
        </w:rPr>
        <w:t>private septic system</w:t>
      </w:r>
      <w:r w:rsidR="00A53EDC">
        <w:rPr>
          <w:rFonts w:ascii="Arial" w:hAnsi="Arial" w:cs="Arial"/>
          <w:bCs/>
          <w:iCs/>
          <w:sz w:val="22"/>
          <w:szCs w:val="22"/>
        </w:rPr>
        <w:t xml:space="preserve"> if need be.</w:t>
      </w:r>
    </w:p>
    <w:p w14:paraId="3899D5F0" w14:textId="7E5A2EFD" w:rsidR="00595576" w:rsidRDefault="00595576" w:rsidP="004120B1">
      <w:pPr>
        <w:pStyle w:val="ListParagraph"/>
        <w:tabs>
          <w:tab w:val="left" w:pos="1080"/>
        </w:tabs>
        <w:ind w:left="360" w:right="720"/>
        <w:jc w:val="both"/>
        <w:rPr>
          <w:rFonts w:ascii="Arial" w:hAnsi="Arial" w:cs="Arial"/>
          <w:bCs/>
          <w:iCs/>
          <w:sz w:val="22"/>
          <w:szCs w:val="22"/>
        </w:rPr>
      </w:pPr>
    </w:p>
    <w:p w14:paraId="64C998C4" w14:textId="305FFA60" w:rsidR="00595576" w:rsidRDefault="00595576" w:rsidP="004120B1">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r. Barringer asked if the development would be condominiums.  Mr. Brem replied it would </w:t>
      </w:r>
      <w:r w:rsidR="007F7823">
        <w:rPr>
          <w:rFonts w:ascii="Arial" w:hAnsi="Arial" w:cs="Arial"/>
          <w:bCs/>
          <w:iCs/>
          <w:sz w:val="22"/>
          <w:szCs w:val="22"/>
        </w:rPr>
        <w:t xml:space="preserve">be condominiums </w:t>
      </w:r>
      <w:r>
        <w:rPr>
          <w:rFonts w:ascii="Arial" w:hAnsi="Arial" w:cs="Arial"/>
          <w:bCs/>
          <w:iCs/>
          <w:sz w:val="22"/>
          <w:szCs w:val="22"/>
        </w:rPr>
        <w:t>with private roads.  Mr. Barringer asked what type of lighting there would be.  Mr. Brem replied his thought was that it would be mostly lantern</w:t>
      </w:r>
      <w:r w:rsidR="00866A4A">
        <w:rPr>
          <w:rFonts w:ascii="Arial" w:hAnsi="Arial" w:cs="Arial"/>
          <w:bCs/>
          <w:iCs/>
          <w:sz w:val="22"/>
          <w:szCs w:val="22"/>
        </w:rPr>
        <w:t>-</w:t>
      </w:r>
      <w:r>
        <w:rPr>
          <w:rFonts w:ascii="Arial" w:hAnsi="Arial" w:cs="Arial"/>
          <w:bCs/>
          <w:iCs/>
          <w:sz w:val="22"/>
          <w:szCs w:val="22"/>
        </w:rPr>
        <w:t>type low lighting.</w:t>
      </w:r>
    </w:p>
    <w:p w14:paraId="73EB33D9" w14:textId="30AD4E62" w:rsidR="00595576" w:rsidRDefault="00595576" w:rsidP="004120B1">
      <w:pPr>
        <w:pStyle w:val="ListParagraph"/>
        <w:tabs>
          <w:tab w:val="left" w:pos="1080"/>
        </w:tabs>
        <w:ind w:left="360" w:right="720"/>
        <w:jc w:val="both"/>
        <w:rPr>
          <w:rFonts w:ascii="Arial" w:hAnsi="Arial" w:cs="Arial"/>
          <w:bCs/>
          <w:iCs/>
          <w:sz w:val="22"/>
          <w:szCs w:val="22"/>
        </w:rPr>
      </w:pPr>
    </w:p>
    <w:p w14:paraId="03A4D0D5" w14:textId="0EC43E66" w:rsidR="00595576" w:rsidRDefault="00595576" w:rsidP="004120B1">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s. Black said she felt that proposed units 23 &amp; 24 were very close to Main Street and the adjacent lot.  </w:t>
      </w:r>
      <w:r w:rsidR="00A964B8">
        <w:rPr>
          <w:rFonts w:ascii="Arial" w:hAnsi="Arial" w:cs="Arial"/>
          <w:bCs/>
          <w:iCs/>
          <w:sz w:val="22"/>
          <w:szCs w:val="22"/>
        </w:rPr>
        <w:t xml:space="preserve">She also asked about “Lot 1” on the plan.  </w:t>
      </w:r>
      <w:r>
        <w:rPr>
          <w:rFonts w:ascii="Arial" w:hAnsi="Arial" w:cs="Arial"/>
          <w:bCs/>
          <w:iCs/>
          <w:sz w:val="22"/>
          <w:szCs w:val="22"/>
        </w:rPr>
        <w:t xml:space="preserve">Mr. Brem replied </w:t>
      </w:r>
      <w:r w:rsidR="00A964B8">
        <w:rPr>
          <w:rFonts w:ascii="Arial" w:hAnsi="Arial" w:cs="Arial"/>
          <w:bCs/>
          <w:iCs/>
          <w:sz w:val="22"/>
          <w:szCs w:val="22"/>
        </w:rPr>
        <w:t xml:space="preserve">all proposed units </w:t>
      </w:r>
      <w:r w:rsidR="007F7823">
        <w:rPr>
          <w:rFonts w:ascii="Arial" w:hAnsi="Arial" w:cs="Arial"/>
          <w:bCs/>
          <w:iCs/>
          <w:sz w:val="22"/>
          <w:szCs w:val="22"/>
        </w:rPr>
        <w:t>were in compliance with</w:t>
      </w:r>
      <w:r>
        <w:rPr>
          <w:rFonts w:ascii="Arial" w:hAnsi="Arial" w:cs="Arial"/>
          <w:bCs/>
          <w:iCs/>
          <w:sz w:val="22"/>
          <w:szCs w:val="22"/>
        </w:rPr>
        <w:t xml:space="preserve"> the 50-foot setback.</w:t>
      </w:r>
      <w:r w:rsidR="00A964B8">
        <w:rPr>
          <w:rFonts w:ascii="Arial" w:hAnsi="Arial" w:cs="Arial"/>
          <w:bCs/>
          <w:iCs/>
          <w:sz w:val="22"/>
          <w:szCs w:val="22"/>
        </w:rPr>
        <w:t xml:space="preserve">  He said Lot 1 would remain separate from the residential development and he envisioned some type of business use there.</w:t>
      </w:r>
    </w:p>
    <w:p w14:paraId="59D3F330" w14:textId="76E4F412" w:rsidR="00595576" w:rsidRDefault="00595576" w:rsidP="004120B1">
      <w:pPr>
        <w:pStyle w:val="ListParagraph"/>
        <w:tabs>
          <w:tab w:val="left" w:pos="1080"/>
        </w:tabs>
        <w:ind w:left="360" w:right="720"/>
        <w:jc w:val="both"/>
        <w:rPr>
          <w:rFonts w:ascii="Arial" w:hAnsi="Arial" w:cs="Arial"/>
          <w:bCs/>
          <w:iCs/>
          <w:sz w:val="22"/>
          <w:szCs w:val="22"/>
        </w:rPr>
      </w:pPr>
    </w:p>
    <w:p w14:paraId="4C3D0341" w14:textId="192A9540" w:rsidR="004120B1" w:rsidRDefault="00595576" w:rsidP="00730736">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s. Nilsson Ripps asked how large the proposed units would be.  Mr. Brem replied </w:t>
      </w:r>
      <w:r w:rsidR="00F54E23">
        <w:rPr>
          <w:rFonts w:ascii="Arial" w:hAnsi="Arial" w:cs="Arial"/>
          <w:bCs/>
          <w:iCs/>
          <w:sz w:val="22"/>
          <w:szCs w:val="22"/>
        </w:rPr>
        <w:t>each unit</w:t>
      </w:r>
      <w:r>
        <w:rPr>
          <w:rFonts w:ascii="Arial" w:hAnsi="Arial" w:cs="Arial"/>
          <w:bCs/>
          <w:iCs/>
          <w:sz w:val="22"/>
          <w:szCs w:val="22"/>
        </w:rPr>
        <w:t xml:space="preserve"> would be 36 x 50 feet.</w:t>
      </w:r>
      <w:r w:rsidR="00A964B8">
        <w:rPr>
          <w:rFonts w:ascii="Arial" w:hAnsi="Arial" w:cs="Arial"/>
          <w:bCs/>
          <w:iCs/>
          <w:sz w:val="22"/>
          <w:szCs w:val="22"/>
        </w:rPr>
        <w:t xml:space="preserve">  Each duplex structure would therefore be 72 x 50 feet.</w:t>
      </w:r>
      <w:r w:rsidR="00D83B17">
        <w:rPr>
          <w:rFonts w:ascii="Arial" w:hAnsi="Arial" w:cs="Arial"/>
          <w:bCs/>
          <w:iCs/>
          <w:sz w:val="22"/>
          <w:szCs w:val="22"/>
        </w:rPr>
        <w:t xml:space="preserve">  Each unit would be somewhere between 1800 and 2400 square feet.</w:t>
      </w:r>
    </w:p>
    <w:p w14:paraId="4085E3ED" w14:textId="30956963" w:rsidR="00730736" w:rsidRDefault="00730736" w:rsidP="00730736">
      <w:pPr>
        <w:pStyle w:val="ListParagraph"/>
        <w:tabs>
          <w:tab w:val="left" w:pos="1080"/>
        </w:tabs>
        <w:ind w:left="360" w:right="720"/>
        <w:jc w:val="both"/>
        <w:rPr>
          <w:rFonts w:ascii="Arial" w:hAnsi="Arial" w:cs="Arial"/>
          <w:bCs/>
          <w:iCs/>
          <w:sz w:val="22"/>
          <w:szCs w:val="22"/>
        </w:rPr>
      </w:pPr>
    </w:p>
    <w:p w14:paraId="6B509D31" w14:textId="1E81404A" w:rsidR="00B5553E" w:rsidRDefault="003A2100" w:rsidP="00B5553E">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lastRenderedPageBreak/>
        <w:t xml:space="preserve">Mr. Burke commented that he felt the Main Street/Taylor Road connection was very desirable.  Mr. Burke also asked how Mr. Brem was going to address stormwater management.  Mr. Brem replied he was the Home Builders Representative for the Stormwater Management Committee at the state level and was very committed </w:t>
      </w:r>
      <w:r w:rsidR="00994D6B">
        <w:rPr>
          <w:rFonts w:ascii="Arial" w:hAnsi="Arial" w:cs="Arial"/>
          <w:bCs/>
          <w:iCs/>
          <w:sz w:val="22"/>
          <w:szCs w:val="22"/>
        </w:rPr>
        <w:t>to</w:t>
      </w:r>
      <w:r w:rsidR="00A964B8">
        <w:rPr>
          <w:rFonts w:ascii="Arial" w:hAnsi="Arial" w:cs="Arial"/>
          <w:bCs/>
          <w:iCs/>
          <w:sz w:val="22"/>
          <w:szCs w:val="22"/>
        </w:rPr>
        <w:t xml:space="preserve"> using best practices.  But he added that the detailed site survey was not completed yet, so he hasn’t designed the stormwater management system.</w:t>
      </w:r>
    </w:p>
    <w:p w14:paraId="1D548334" w14:textId="77777777" w:rsidR="00B5553E" w:rsidRPr="00B5553E" w:rsidRDefault="00B5553E" w:rsidP="00B5553E">
      <w:pPr>
        <w:pStyle w:val="ListParagraph"/>
        <w:tabs>
          <w:tab w:val="left" w:pos="1080"/>
        </w:tabs>
        <w:ind w:left="360" w:right="720"/>
        <w:jc w:val="both"/>
        <w:rPr>
          <w:rFonts w:ascii="Arial" w:hAnsi="Arial" w:cs="Arial"/>
          <w:bCs/>
          <w:iCs/>
          <w:sz w:val="22"/>
          <w:szCs w:val="22"/>
        </w:rPr>
      </w:pPr>
    </w:p>
    <w:p w14:paraId="28130B1E" w14:textId="6EEDB75E" w:rsidR="00B5553E" w:rsidRDefault="00B5553E" w:rsidP="00730736">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r. Brem </w:t>
      </w:r>
      <w:r w:rsidR="005200B8">
        <w:rPr>
          <w:rFonts w:ascii="Arial" w:hAnsi="Arial" w:cs="Arial"/>
          <w:bCs/>
          <w:iCs/>
          <w:sz w:val="22"/>
          <w:szCs w:val="22"/>
        </w:rPr>
        <w:t xml:space="preserve">asked for clarification regarding the definition of </w:t>
      </w:r>
      <w:r>
        <w:rPr>
          <w:rFonts w:ascii="Arial" w:hAnsi="Arial" w:cs="Arial"/>
          <w:bCs/>
          <w:iCs/>
          <w:sz w:val="22"/>
          <w:szCs w:val="22"/>
        </w:rPr>
        <w:t xml:space="preserve">age-restricted </w:t>
      </w:r>
      <w:r w:rsidR="005200B8">
        <w:rPr>
          <w:rFonts w:ascii="Arial" w:hAnsi="Arial" w:cs="Arial"/>
          <w:bCs/>
          <w:iCs/>
          <w:sz w:val="22"/>
          <w:szCs w:val="22"/>
        </w:rPr>
        <w:t xml:space="preserve">housing </w:t>
      </w:r>
      <w:r w:rsidR="00DA542D">
        <w:rPr>
          <w:rFonts w:ascii="Arial" w:hAnsi="Arial" w:cs="Arial"/>
          <w:bCs/>
          <w:iCs/>
          <w:sz w:val="22"/>
          <w:szCs w:val="22"/>
        </w:rPr>
        <w:t>in the Zoning Bylaw</w:t>
      </w:r>
      <w:r w:rsidR="005200B8">
        <w:rPr>
          <w:rFonts w:ascii="Arial" w:hAnsi="Arial" w:cs="Arial"/>
          <w:bCs/>
          <w:iCs/>
          <w:sz w:val="22"/>
          <w:szCs w:val="22"/>
        </w:rPr>
        <w:t xml:space="preserve">.  Mr. Burke replied </w:t>
      </w:r>
      <w:r w:rsidR="00DA542D">
        <w:rPr>
          <w:rFonts w:ascii="Arial" w:hAnsi="Arial" w:cs="Arial"/>
          <w:bCs/>
          <w:iCs/>
          <w:sz w:val="22"/>
          <w:szCs w:val="22"/>
        </w:rPr>
        <w:t xml:space="preserve">that the </w:t>
      </w:r>
      <w:r w:rsidR="005200B8">
        <w:rPr>
          <w:rFonts w:ascii="Arial" w:hAnsi="Arial" w:cs="Arial"/>
          <w:bCs/>
          <w:iCs/>
          <w:sz w:val="22"/>
          <w:szCs w:val="22"/>
        </w:rPr>
        <w:t xml:space="preserve">state no longer accepted units that were age-restricted as counting toward the subsidized housing inventory.  </w:t>
      </w:r>
      <w:r w:rsidR="009901A0">
        <w:rPr>
          <w:rFonts w:ascii="Arial" w:hAnsi="Arial" w:cs="Arial"/>
          <w:bCs/>
          <w:iCs/>
          <w:sz w:val="22"/>
          <w:szCs w:val="22"/>
        </w:rPr>
        <w:t>Mr. Burke also noted there were some deficiencies in the wording and they needed to be addressed, perhaps at Spring Town Meeting.</w:t>
      </w:r>
    </w:p>
    <w:p w14:paraId="446F6F5C" w14:textId="4581B59D" w:rsidR="001549DD" w:rsidRDefault="001549DD" w:rsidP="00730736">
      <w:pPr>
        <w:pStyle w:val="ListParagraph"/>
        <w:tabs>
          <w:tab w:val="left" w:pos="1080"/>
        </w:tabs>
        <w:ind w:left="360" w:right="720"/>
        <w:jc w:val="both"/>
        <w:rPr>
          <w:rFonts w:ascii="Arial" w:hAnsi="Arial" w:cs="Arial"/>
          <w:bCs/>
          <w:iCs/>
          <w:sz w:val="22"/>
          <w:szCs w:val="22"/>
        </w:rPr>
      </w:pPr>
    </w:p>
    <w:p w14:paraId="182202AD" w14:textId="707B8825" w:rsidR="0035091A" w:rsidRPr="00786213" w:rsidRDefault="001549DD" w:rsidP="00786213">
      <w:pPr>
        <w:pStyle w:val="ListParagraph"/>
        <w:tabs>
          <w:tab w:val="left" w:pos="1080"/>
        </w:tabs>
        <w:ind w:left="360" w:right="720"/>
        <w:jc w:val="both"/>
        <w:rPr>
          <w:rFonts w:ascii="Arial" w:hAnsi="Arial" w:cs="Arial"/>
          <w:bCs/>
          <w:iCs/>
          <w:sz w:val="22"/>
          <w:szCs w:val="22"/>
        </w:rPr>
      </w:pPr>
      <w:r>
        <w:rPr>
          <w:rFonts w:ascii="Arial" w:hAnsi="Arial" w:cs="Arial"/>
          <w:bCs/>
          <w:iCs/>
          <w:sz w:val="22"/>
          <w:szCs w:val="22"/>
        </w:rPr>
        <w:t xml:space="preserve">Mr. Tada pointed out that the deadline to submit Warrant Articles, if there were to be a change in the wording of the definition, </w:t>
      </w:r>
      <w:r w:rsidR="00907AEA">
        <w:rPr>
          <w:rFonts w:ascii="Arial" w:hAnsi="Arial" w:cs="Arial"/>
          <w:bCs/>
          <w:iCs/>
          <w:sz w:val="22"/>
          <w:szCs w:val="22"/>
        </w:rPr>
        <w:t>was</w:t>
      </w:r>
      <w:r>
        <w:rPr>
          <w:rFonts w:ascii="Arial" w:hAnsi="Arial" w:cs="Arial"/>
          <w:bCs/>
          <w:iCs/>
          <w:sz w:val="22"/>
          <w:szCs w:val="22"/>
        </w:rPr>
        <w:t xml:space="preserve"> </w:t>
      </w:r>
      <w:r w:rsidR="00C03268">
        <w:rPr>
          <w:rFonts w:ascii="Arial" w:hAnsi="Arial" w:cs="Arial"/>
          <w:bCs/>
          <w:iCs/>
          <w:sz w:val="22"/>
          <w:szCs w:val="22"/>
        </w:rPr>
        <w:t>February 25, 2022.  He said the date of Spring Town Meeting would be</w:t>
      </w:r>
      <w:r w:rsidR="00907AEA">
        <w:rPr>
          <w:rFonts w:ascii="Arial" w:hAnsi="Arial" w:cs="Arial"/>
          <w:bCs/>
          <w:iCs/>
          <w:sz w:val="22"/>
          <w:szCs w:val="22"/>
        </w:rPr>
        <w:t xml:space="preserve"> on</w:t>
      </w:r>
      <w:r w:rsidR="00C03268">
        <w:rPr>
          <w:rFonts w:ascii="Arial" w:hAnsi="Arial" w:cs="Arial"/>
          <w:bCs/>
          <w:iCs/>
          <w:sz w:val="22"/>
          <w:szCs w:val="22"/>
        </w:rPr>
        <w:t xml:space="preserve"> April 30, 2022.</w:t>
      </w:r>
    </w:p>
    <w:p w14:paraId="68B8FE6A" w14:textId="4DA75051" w:rsidR="00232CD2" w:rsidRPr="007D0A70" w:rsidRDefault="00232CD2" w:rsidP="00232CD2">
      <w:pPr>
        <w:pStyle w:val="ListParagraph"/>
        <w:tabs>
          <w:tab w:val="left" w:pos="900"/>
          <w:tab w:val="left" w:pos="1080"/>
        </w:tabs>
        <w:ind w:left="360" w:right="720"/>
        <w:jc w:val="both"/>
        <w:rPr>
          <w:rFonts w:ascii="Arial" w:hAnsi="Arial" w:cs="Arial"/>
          <w:b/>
          <w:iCs/>
          <w:sz w:val="22"/>
          <w:szCs w:val="22"/>
        </w:rPr>
      </w:pPr>
    </w:p>
    <w:p w14:paraId="26C108B2" w14:textId="576B8FEA" w:rsidR="00D20D31" w:rsidRPr="00C03268" w:rsidRDefault="00D20D31" w:rsidP="00C03268">
      <w:pPr>
        <w:pStyle w:val="ListParagraph"/>
        <w:tabs>
          <w:tab w:val="left" w:pos="900"/>
          <w:tab w:val="left" w:pos="1080"/>
        </w:tabs>
        <w:ind w:left="360" w:right="720"/>
        <w:jc w:val="both"/>
        <w:rPr>
          <w:rFonts w:ascii="Arial" w:hAnsi="Arial" w:cs="Arial"/>
          <w:b/>
          <w:i/>
          <w:sz w:val="22"/>
          <w:szCs w:val="22"/>
          <w:u w:val="single"/>
        </w:rPr>
      </w:pPr>
      <w:r w:rsidRPr="00C03268">
        <w:rPr>
          <w:rFonts w:ascii="Arial" w:hAnsi="Arial" w:cs="Arial"/>
          <w:b/>
          <w:i/>
          <w:sz w:val="22"/>
          <w:szCs w:val="22"/>
          <w:u w:val="single"/>
        </w:rPr>
        <w:t>Discussion –</w:t>
      </w:r>
      <w:r w:rsidR="00C03268" w:rsidRPr="00C03268">
        <w:rPr>
          <w:rFonts w:ascii="Arial" w:hAnsi="Arial" w:cs="Arial"/>
          <w:b/>
          <w:i/>
          <w:sz w:val="22"/>
          <w:szCs w:val="22"/>
          <w:u w:val="single"/>
        </w:rPr>
        <w:t xml:space="preserve"> Special Permit for Detached Accessory Apartment</w:t>
      </w:r>
      <w:r w:rsidR="00C03268">
        <w:rPr>
          <w:rFonts w:ascii="Arial" w:hAnsi="Arial" w:cs="Arial"/>
          <w:b/>
          <w:i/>
          <w:sz w:val="22"/>
          <w:szCs w:val="22"/>
          <w:u w:val="single"/>
        </w:rPr>
        <w:t xml:space="preserve"> – </w:t>
      </w:r>
      <w:r w:rsidR="00C03268" w:rsidRPr="00C03268">
        <w:rPr>
          <w:rFonts w:ascii="Arial" w:hAnsi="Arial" w:cs="Arial"/>
          <w:b/>
          <w:i/>
          <w:sz w:val="22"/>
          <w:szCs w:val="22"/>
          <w:u w:val="single"/>
        </w:rPr>
        <w:t>45 West Street</w:t>
      </w:r>
    </w:p>
    <w:p w14:paraId="0243C580" w14:textId="6EDA64C6" w:rsidR="00D20D31" w:rsidRPr="007D0A70" w:rsidRDefault="00D20D31" w:rsidP="00232CD2">
      <w:pPr>
        <w:pStyle w:val="ListParagraph"/>
        <w:tabs>
          <w:tab w:val="left" w:pos="900"/>
          <w:tab w:val="left" w:pos="1080"/>
        </w:tabs>
        <w:ind w:left="360" w:right="720"/>
        <w:jc w:val="both"/>
        <w:rPr>
          <w:rFonts w:ascii="Arial" w:hAnsi="Arial" w:cs="Arial"/>
          <w:b/>
          <w:iCs/>
          <w:sz w:val="22"/>
          <w:szCs w:val="22"/>
        </w:rPr>
      </w:pPr>
    </w:p>
    <w:p w14:paraId="73B41084" w14:textId="41673232" w:rsidR="00163DFC" w:rsidRDefault="004160A5" w:rsidP="00232CD2">
      <w:pPr>
        <w:pStyle w:val="ListParagraph"/>
        <w:tabs>
          <w:tab w:val="left" w:pos="900"/>
          <w:tab w:val="left" w:pos="1080"/>
        </w:tabs>
        <w:ind w:left="360" w:right="720"/>
        <w:jc w:val="both"/>
        <w:rPr>
          <w:rFonts w:ascii="Arial" w:hAnsi="Arial" w:cs="Arial"/>
          <w:bCs/>
          <w:iCs/>
          <w:sz w:val="22"/>
          <w:szCs w:val="22"/>
        </w:rPr>
      </w:pPr>
      <w:r>
        <w:rPr>
          <w:rFonts w:ascii="Arial" w:hAnsi="Arial" w:cs="Arial"/>
          <w:bCs/>
          <w:iCs/>
          <w:sz w:val="22"/>
          <w:szCs w:val="22"/>
        </w:rPr>
        <w:t>Mr. Tada pointed out that oftentimes, as part of the special permit there was a condition that it would run with the land and would apply to</w:t>
      </w:r>
      <w:r w:rsidR="00DA542D">
        <w:rPr>
          <w:rFonts w:ascii="Arial" w:hAnsi="Arial" w:cs="Arial"/>
          <w:bCs/>
          <w:iCs/>
          <w:sz w:val="22"/>
          <w:szCs w:val="22"/>
        </w:rPr>
        <w:t xml:space="preserve"> any</w:t>
      </w:r>
      <w:r w:rsidR="00613C6F">
        <w:rPr>
          <w:rFonts w:ascii="Arial" w:hAnsi="Arial" w:cs="Arial"/>
          <w:bCs/>
          <w:iCs/>
          <w:sz w:val="22"/>
          <w:szCs w:val="22"/>
        </w:rPr>
        <w:t xml:space="preserve"> </w:t>
      </w:r>
      <w:r>
        <w:rPr>
          <w:rFonts w:ascii="Arial" w:hAnsi="Arial" w:cs="Arial"/>
          <w:bCs/>
          <w:iCs/>
          <w:sz w:val="22"/>
          <w:szCs w:val="22"/>
        </w:rPr>
        <w:t>successors</w:t>
      </w:r>
      <w:r w:rsidR="00DA542D">
        <w:rPr>
          <w:rFonts w:ascii="Arial" w:hAnsi="Arial" w:cs="Arial"/>
          <w:bCs/>
          <w:iCs/>
          <w:sz w:val="22"/>
          <w:szCs w:val="22"/>
        </w:rPr>
        <w:t xml:space="preserve"> in</w:t>
      </w:r>
      <w:r>
        <w:rPr>
          <w:rFonts w:ascii="Arial" w:hAnsi="Arial" w:cs="Arial"/>
          <w:bCs/>
          <w:iCs/>
          <w:sz w:val="22"/>
          <w:szCs w:val="22"/>
        </w:rPr>
        <w:t xml:space="preserve"> interest </w:t>
      </w:r>
      <w:r w:rsidR="00DA542D">
        <w:rPr>
          <w:rFonts w:ascii="Arial" w:hAnsi="Arial" w:cs="Arial"/>
          <w:bCs/>
          <w:iCs/>
          <w:sz w:val="22"/>
          <w:szCs w:val="22"/>
        </w:rPr>
        <w:t>or</w:t>
      </w:r>
      <w:r>
        <w:rPr>
          <w:rFonts w:ascii="Arial" w:hAnsi="Arial" w:cs="Arial"/>
          <w:bCs/>
          <w:iCs/>
          <w:sz w:val="22"/>
          <w:szCs w:val="22"/>
        </w:rPr>
        <w:t xml:space="preserve"> control</w:t>
      </w:r>
      <w:r w:rsidR="00DA542D">
        <w:rPr>
          <w:rFonts w:ascii="Arial" w:hAnsi="Arial" w:cs="Arial"/>
          <w:bCs/>
          <w:iCs/>
          <w:sz w:val="22"/>
          <w:szCs w:val="22"/>
        </w:rPr>
        <w:t>;</w:t>
      </w:r>
      <w:r>
        <w:rPr>
          <w:rFonts w:ascii="Arial" w:hAnsi="Arial" w:cs="Arial"/>
          <w:bCs/>
          <w:iCs/>
          <w:sz w:val="22"/>
          <w:szCs w:val="22"/>
        </w:rPr>
        <w:t xml:space="preserve"> or that the permit applied only to the applicant and was not transferable.</w:t>
      </w:r>
      <w:r w:rsidR="00491AD3">
        <w:rPr>
          <w:rFonts w:ascii="Arial" w:hAnsi="Arial" w:cs="Arial"/>
          <w:bCs/>
          <w:iCs/>
          <w:sz w:val="22"/>
          <w:szCs w:val="22"/>
        </w:rPr>
        <w:t xml:space="preserve">  He said the section </w:t>
      </w:r>
      <w:r w:rsidR="008B0ECF">
        <w:rPr>
          <w:rFonts w:ascii="Arial" w:hAnsi="Arial" w:cs="Arial"/>
          <w:bCs/>
          <w:iCs/>
          <w:sz w:val="22"/>
          <w:szCs w:val="22"/>
        </w:rPr>
        <w:t xml:space="preserve">in the </w:t>
      </w:r>
      <w:r w:rsidR="00491AD3">
        <w:rPr>
          <w:rFonts w:ascii="Arial" w:hAnsi="Arial" w:cs="Arial"/>
          <w:bCs/>
          <w:iCs/>
          <w:sz w:val="22"/>
          <w:szCs w:val="22"/>
        </w:rPr>
        <w:t>accessory apartment zoning bylaw provision</w:t>
      </w:r>
      <w:r w:rsidR="008B0ECF">
        <w:rPr>
          <w:rFonts w:ascii="Arial" w:hAnsi="Arial" w:cs="Arial"/>
          <w:bCs/>
          <w:iCs/>
          <w:sz w:val="22"/>
          <w:szCs w:val="22"/>
        </w:rPr>
        <w:t xml:space="preserve"> stated there was a specific requirement that the owner must occupy one of the units; either the main residence or the accessory apartment as a permanent residence.</w:t>
      </w:r>
    </w:p>
    <w:p w14:paraId="249A7C85" w14:textId="3CB1DEB4" w:rsidR="00B5658E" w:rsidRDefault="00B5658E" w:rsidP="00232CD2">
      <w:pPr>
        <w:pStyle w:val="ListParagraph"/>
        <w:tabs>
          <w:tab w:val="left" w:pos="900"/>
          <w:tab w:val="left" w:pos="1080"/>
        </w:tabs>
        <w:ind w:left="360" w:right="720"/>
        <w:jc w:val="both"/>
        <w:rPr>
          <w:rFonts w:ascii="Arial" w:hAnsi="Arial" w:cs="Arial"/>
          <w:bCs/>
          <w:iCs/>
          <w:sz w:val="22"/>
          <w:szCs w:val="22"/>
        </w:rPr>
      </w:pPr>
    </w:p>
    <w:p w14:paraId="0EB979E8" w14:textId="03485AEA" w:rsidR="00B5658E" w:rsidRPr="00DA542D" w:rsidRDefault="00B5658E" w:rsidP="00232CD2">
      <w:pPr>
        <w:pStyle w:val="ListParagraph"/>
        <w:tabs>
          <w:tab w:val="left" w:pos="900"/>
          <w:tab w:val="left" w:pos="1080"/>
        </w:tabs>
        <w:ind w:left="360" w:right="720"/>
        <w:jc w:val="both"/>
        <w:rPr>
          <w:rFonts w:ascii="Arial" w:hAnsi="Arial" w:cs="Arial"/>
          <w:bCs/>
          <w:iCs/>
          <w:sz w:val="22"/>
          <w:szCs w:val="22"/>
        </w:rPr>
      </w:pPr>
      <w:r>
        <w:rPr>
          <w:rFonts w:ascii="Arial" w:hAnsi="Arial" w:cs="Arial"/>
          <w:bCs/>
          <w:iCs/>
          <w:sz w:val="22"/>
          <w:szCs w:val="22"/>
        </w:rPr>
        <w:t xml:space="preserve">Mr. Mark Gerath, the applicant, </w:t>
      </w:r>
      <w:r w:rsidR="00500F46">
        <w:rPr>
          <w:rFonts w:ascii="Arial" w:hAnsi="Arial" w:cs="Arial"/>
          <w:bCs/>
          <w:iCs/>
          <w:sz w:val="22"/>
          <w:szCs w:val="22"/>
        </w:rPr>
        <w:t xml:space="preserve">addressed the Board and </w:t>
      </w:r>
      <w:r>
        <w:rPr>
          <w:rFonts w:ascii="Arial" w:hAnsi="Arial" w:cs="Arial"/>
          <w:bCs/>
          <w:iCs/>
          <w:sz w:val="22"/>
          <w:szCs w:val="22"/>
        </w:rPr>
        <w:t xml:space="preserve">stated he would very much like </w:t>
      </w:r>
      <w:r w:rsidR="00500F46">
        <w:rPr>
          <w:rFonts w:ascii="Arial" w:hAnsi="Arial" w:cs="Arial"/>
          <w:bCs/>
          <w:iCs/>
          <w:sz w:val="22"/>
          <w:szCs w:val="22"/>
        </w:rPr>
        <w:t xml:space="preserve">for the special permit to run with the land.  He said he felt it was quite reasonable to apply a condition that </w:t>
      </w:r>
      <w:r w:rsidR="00500F46" w:rsidRPr="00DA542D">
        <w:rPr>
          <w:rFonts w:ascii="Arial" w:hAnsi="Arial" w:cs="Arial"/>
          <w:bCs/>
          <w:iCs/>
          <w:sz w:val="22"/>
          <w:szCs w:val="22"/>
        </w:rPr>
        <w:t>stated should the owner not occupy one of the two units it violated the special permit.</w:t>
      </w:r>
    </w:p>
    <w:p w14:paraId="4703D4CB" w14:textId="2BE5E35D" w:rsidR="008B0ECF" w:rsidRPr="00DA542D" w:rsidRDefault="008B0ECF" w:rsidP="00232CD2">
      <w:pPr>
        <w:pStyle w:val="ListParagraph"/>
        <w:tabs>
          <w:tab w:val="left" w:pos="900"/>
          <w:tab w:val="left" w:pos="1080"/>
        </w:tabs>
        <w:ind w:left="360" w:right="720"/>
        <w:jc w:val="both"/>
        <w:rPr>
          <w:rFonts w:ascii="Arial" w:hAnsi="Arial" w:cs="Arial"/>
          <w:bCs/>
          <w:iCs/>
          <w:sz w:val="22"/>
          <w:szCs w:val="22"/>
        </w:rPr>
      </w:pPr>
    </w:p>
    <w:p w14:paraId="3BEEEB79" w14:textId="2992E653" w:rsidR="00786213" w:rsidRDefault="008B0ECF" w:rsidP="00E90B0D">
      <w:pPr>
        <w:pStyle w:val="ListParagraph"/>
        <w:tabs>
          <w:tab w:val="left" w:pos="900"/>
          <w:tab w:val="left" w:pos="1080"/>
        </w:tabs>
        <w:ind w:left="360" w:right="720"/>
        <w:jc w:val="both"/>
        <w:rPr>
          <w:rFonts w:ascii="Arial" w:hAnsi="Arial" w:cs="Arial"/>
          <w:bCs/>
          <w:iCs/>
          <w:sz w:val="22"/>
          <w:szCs w:val="22"/>
        </w:rPr>
      </w:pPr>
      <w:r w:rsidRPr="00DA542D">
        <w:rPr>
          <w:rFonts w:ascii="Arial" w:hAnsi="Arial" w:cs="Arial"/>
          <w:b/>
          <w:iCs/>
          <w:sz w:val="22"/>
          <w:szCs w:val="22"/>
          <w:u w:val="single"/>
        </w:rPr>
        <w:t>MOTION:</w:t>
      </w:r>
      <w:r w:rsidRPr="00DA542D">
        <w:rPr>
          <w:rFonts w:ascii="Arial" w:hAnsi="Arial" w:cs="Arial"/>
          <w:bCs/>
          <w:iCs/>
          <w:sz w:val="22"/>
          <w:szCs w:val="22"/>
        </w:rPr>
        <w:t xml:space="preserve">  </w:t>
      </w:r>
      <w:r w:rsidR="00E90B0D" w:rsidRPr="00DA542D">
        <w:rPr>
          <w:rFonts w:ascii="Arial" w:hAnsi="Arial" w:cs="Arial"/>
          <w:bCs/>
          <w:iCs/>
          <w:sz w:val="22"/>
          <w:szCs w:val="22"/>
        </w:rPr>
        <w:t xml:space="preserve">Mr. Burke made a motion to approve the special permit application for the detached accessory apartment at 45 West Street, with the stipulation that </w:t>
      </w:r>
      <w:r w:rsidR="00500F46" w:rsidRPr="00DA542D">
        <w:rPr>
          <w:rFonts w:ascii="Arial" w:hAnsi="Arial" w:cs="Arial"/>
          <w:bCs/>
          <w:iCs/>
          <w:sz w:val="22"/>
          <w:szCs w:val="22"/>
        </w:rPr>
        <w:t xml:space="preserve">the special permit shall run </w:t>
      </w:r>
      <w:r w:rsidR="00D52213" w:rsidRPr="00DA542D">
        <w:rPr>
          <w:rFonts w:ascii="Arial" w:hAnsi="Arial" w:cs="Arial"/>
          <w:bCs/>
          <w:iCs/>
          <w:sz w:val="22"/>
          <w:szCs w:val="22"/>
        </w:rPr>
        <w:t xml:space="preserve">with the land and apply any successor and interest or successor in control.  The </w:t>
      </w:r>
      <w:r w:rsidRPr="00DA542D">
        <w:rPr>
          <w:rFonts w:ascii="Arial" w:hAnsi="Arial" w:cs="Arial"/>
          <w:bCs/>
          <w:iCs/>
          <w:sz w:val="22"/>
          <w:szCs w:val="22"/>
        </w:rPr>
        <w:t>owner shall be obligated to notify the buyer</w:t>
      </w:r>
      <w:r w:rsidR="00D52213" w:rsidRPr="00DA542D">
        <w:rPr>
          <w:rFonts w:ascii="Arial" w:hAnsi="Arial" w:cs="Arial"/>
          <w:bCs/>
          <w:iCs/>
          <w:sz w:val="22"/>
          <w:szCs w:val="22"/>
        </w:rPr>
        <w:t>, by written notice,</w:t>
      </w:r>
      <w:r w:rsidRPr="00DA542D">
        <w:rPr>
          <w:rFonts w:ascii="Arial" w:hAnsi="Arial" w:cs="Arial"/>
          <w:bCs/>
          <w:iCs/>
          <w:sz w:val="22"/>
          <w:szCs w:val="22"/>
        </w:rPr>
        <w:t xml:space="preserve"> of the requirement</w:t>
      </w:r>
      <w:r w:rsidR="00DA542D">
        <w:rPr>
          <w:rFonts w:ascii="Arial" w:hAnsi="Arial" w:cs="Arial"/>
          <w:bCs/>
          <w:iCs/>
          <w:sz w:val="22"/>
          <w:szCs w:val="22"/>
        </w:rPr>
        <w:t>s</w:t>
      </w:r>
      <w:r w:rsidRPr="00DA542D">
        <w:rPr>
          <w:rFonts w:ascii="Arial" w:hAnsi="Arial" w:cs="Arial"/>
          <w:bCs/>
          <w:iCs/>
          <w:sz w:val="22"/>
          <w:szCs w:val="22"/>
        </w:rPr>
        <w:t xml:space="preserve"> </w:t>
      </w:r>
      <w:r w:rsidR="00DA542D">
        <w:rPr>
          <w:rFonts w:ascii="Arial" w:hAnsi="Arial" w:cs="Arial"/>
          <w:bCs/>
          <w:iCs/>
          <w:sz w:val="22"/>
          <w:szCs w:val="22"/>
        </w:rPr>
        <w:t>of the special permit</w:t>
      </w:r>
      <w:r w:rsidR="00D52213" w:rsidRPr="00DA542D">
        <w:rPr>
          <w:rFonts w:ascii="Arial" w:hAnsi="Arial" w:cs="Arial"/>
          <w:bCs/>
          <w:iCs/>
          <w:sz w:val="22"/>
          <w:szCs w:val="22"/>
        </w:rPr>
        <w:t xml:space="preserve"> upon the sale of the property. </w:t>
      </w:r>
      <w:r w:rsidR="00E90B0D" w:rsidRPr="00DA542D">
        <w:rPr>
          <w:rFonts w:ascii="Arial" w:hAnsi="Arial" w:cs="Arial"/>
          <w:bCs/>
          <w:iCs/>
          <w:sz w:val="22"/>
          <w:szCs w:val="22"/>
        </w:rPr>
        <w:t xml:space="preserve"> Mr. Bonnett</w:t>
      </w:r>
      <w:r w:rsidR="00D52213" w:rsidRPr="00DA542D">
        <w:rPr>
          <w:rFonts w:ascii="Arial" w:hAnsi="Arial" w:cs="Arial"/>
          <w:bCs/>
          <w:iCs/>
          <w:sz w:val="22"/>
          <w:szCs w:val="22"/>
        </w:rPr>
        <w:t xml:space="preserve"> seconded the motion.</w:t>
      </w:r>
    </w:p>
    <w:p w14:paraId="2536A3B6" w14:textId="77777777" w:rsidR="00E90B0D" w:rsidRPr="00E90B0D" w:rsidRDefault="00E90B0D" w:rsidP="00E90B0D">
      <w:pPr>
        <w:pStyle w:val="ListParagraph"/>
        <w:tabs>
          <w:tab w:val="left" w:pos="900"/>
          <w:tab w:val="left" w:pos="1080"/>
        </w:tabs>
        <w:ind w:left="360" w:right="720"/>
        <w:jc w:val="both"/>
        <w:rPr>
          <w:rFonts w:ascii="Arial" w:hAnsi="Arial" w:cs="Arial"/>
          <w:bCs/>
          <w:iCs/>
          <w:sz w:val="22"/>
          <w:szCs w:val="22"/>
        </w:rPr>
      </w:pPr>
    </w:p>
    <w:p w14:paraId="4F94DDCB" w14:textId="77777777" w:rsidR="00163DFC" w:rsidRPr="007D0A70" w:rsidRDefault="00163DFC" w:rsidP="00163DFC">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1D0DA451" w14:textId="77777777" w:rsidR="00163DFC" w:rsidRPr="007D0A70" w:rsidRDefault="00163DFC" w:rsidP="00163DFC">
      <w:pPr>
        <w:pStyle w:val="ListParagraph"/>
        <w:tabs>
          <w:tab w:val="left" w:pos="1080"/>
        </w:tabs>
        <w:ind w:left="360" w:right="720"/>
        <w:jc w:val="both"/>
        <w:rPr>
          <w:rFonts w:ascii="Arial" w:hAnsi="Arial" w:cs="Arial"/>
          <w:bCs/>
          <w:iCs/>
          <w:sz w:val="22"/>
          <w:szCs w:val="22"/>
        </w:rPr>
      </w:pPr>
    </w:p>
    <w:p w14:paraId="2F657CA9"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636C32F0"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48EB0F55"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7CB80A2A"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3B6AE8BE" w14:textId="77777777" w:rsidR="00163DFC" w:rsidRPr="007D0A70" w:rsidRDefault="00163DFC" w:rsidP="00163DFC">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0F6F81B1" w14:textId="77777777" w:rsidR="00163DFC" w:rsidRPr="007D0A70" w:rsidRDefault="00163DFC" w:rsidP="00163DFC">
      <w:pPr>
        <w:pStyle w:val="ListParagraph"/>
        <w:tabs>
          <w:tab w:val="left" w:pos="900"/>
          <w:tab w:val="left" w:pos="1080"/>
        </w:tabs>
        <w:ind w:left="360" w:right="720"/>
        <w:jc w:val="both"/>
        <w:rPr>
          <w:rFonts w:ascii="Arial" w:hAnsi="Arial" w:cs="Arial"/>
          <w:bCs/>
          <w:iCs/>
          <w:sz w:val="22"/>
          <w:szCs w:val="22"/>
        </w:rPr>
      </w:pPr>
    </w:p>
    <w:p w14:paraId="6BD641AE" w14:textId="3BE2E4BB" w:rsidR="00EF33E6" w:rsidRDefault="00163DFC" w:rsidP="00E13B50">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0A6DBCB1" w14:textId="77777777" w:rsidR="00E13B50" w:rsidRPr="00EF33E6" w:rsidRDefault="00E13B50" w:rsidP="00E13B50">
      <w:pPr>
        <w:pStyle w:val="ListParagraph"/>
        <w:tabs>
          <w:tab w:val="left" w:pos="900"/>
          <w:tab w:val="left" w:pos="1080"/>
        </w:tabs>
        <w:ind w:left="360" w:right="720"/>
        <w:jc w:val="both"/>
        <w:rPr>
          <w:rFonts w:ascii="Arial" w:hAnsi="Arial" w:cs="Arial"/>
          <w:b/>
          <w:iCs/>
          <w:sz w:val="22"/>
          <w:szCs w:val="22"/>
        </w:rPr>
      </w:pPr>
    </w:p>
    <w:p w14:paraId="2B1F59B1" w14:textId="0E88B4CE" w:rsidR="001030D8" w:rsidRDefault="00E90B0D" w:rsidP="00E90B0D">
      <w:pPr>
        <w:pStyle w:val="ListParagraph"/>
        <w:tabs>
          <w:tab w:val="left" w:pos="10080"/>
        </w:tabs>
        <w:ind w:left="360" w:right="720"/>
        <w:jc w:val="both"/>
        <w:rPr>
          <w:rFonts w:ascii="Arial" w:eastAsiaTheme="minorHAnsi" w:hAnsi="Arial" w:cs="Arial"/>
          <w:b/>
          <w:i/>
          <w:iCs/>
          <w:sz w:val="22"/>
          <w:szCs w:val="22"/>
          <w:u w:val="single"/>
        </w:rPr>
      </w:pPr>
      <w:r>
        <w:rPr>
          <w:rFonts w:ascii="Arial" w:eastAsiaTheme="minorHAnsi" w:hAnsi="Arial" w:cs="Arial"/>
          <w:b/>
          <w:i/>
          <w:iCs/>
          <w:sz w:val="22"/>
          <w:szCs w:val="22"/>
          <w:u w:val="single"/>
        </w:rPr>
        <w:t>Project Updates</w:t>
      </w:r>
    </w:p>
    <w:p w14:paraId="2D8CF62A" w14:textId="77777777" w:rsidR="00E90B0D" w:rsidRPr="00E90B0D" w:rsidRDefault="00E90B0D" w:rsidP="00E90B0D">
      <w:pPr>
        <w:pStyle w:val="ListParagraph"/>
        <w:tabs>
          <w:tab w:val="left" w:pos="10080"/>
        </w:tabs>
        <w:ind w:left="360" w:right="720"/>
        <w:jc w:val="both"/>
        <w:rPr>
          <w:rFonts w:ascii="Arial" w:eastAsiaTheme="minorHAnsi" w:hAnsi="Arial" w:cs="Arial"/>
          <w:b/>
          <w:i/>
          <w:iCs/>
          <w:sz w:val="22"/>
          <w:szCs w:val="22"/>
          <w:u w:val="single"/>
        </w:rPr>
      </w:pPr>
    </w:p>
    <w:p w14:paraId="72BF29C9" w14:textId="309F530E" w:rsidR="001030D8" w:rsidRPr="007D0A70" w:rsidRDefault="00E13B50" w:rsidP="001030D8">
      <w:pPr>
        <w:pStyle w:val="ListParagraph"/>
        <w:numPr>
          <w:ilvl w:val="0"/>
          <w:numId w:val="35"/>
        </w:numPr>
        <w:tabs>
          <w:tab w:val="left" w:pos="10080"/>
        </w:tabs>
        <w:ind w:right="720"/>
        <w:jc w:val="both"/>
        <w:rPr>
          <w:rFonts w:ascii="Arial" w:eastAsiaTheme="minorHAnsi" w:hAnsi="Arial" w:cs="Arial"/>
          <w:bCs/>
          <w:sz w:val="22"/>
          <w:szCs w:val="22"/>
        </w:rPr>
      </w:pPr>
      <w:r>
        <w:rPr>
          <w:rFonts w:ascii="Arial" w:eastAsiaTheme="minorHAnsi" w:hAnsi="Arial" w:cs="Arial"/>
          <w:bCs/>
          <w:sz w:val="22"/>
          <w:szCs w:val="22"/>
        </w:rPr>
        <w:t>Hayes Woods</w:t>
      </w:r>
    </w:p>
    <w:p w14:paraId="57B82C57" w14:textId="77777777" w:rsidR="00CE5753" w:rsidRPr="007D0A70" w:rsidRDefault="00CE5753" w:rsidP="00CE5753">
      <w:pPr>
        <w:pStyle w:val="ListParagraph"/>
        <w:tabs>
          <w:tab w:val="left" w:pos="10080"/>
        </w:tabs>
        <w:ind w:left="1080" w:right="720"/>
        <w:jc w:val="both"/>
        <w:rPr>
          <w:rFonts w:ascii="Arial" w:eastAsiaTheme="minorHAnsi" w:hAnsi="Arial" w:cs="Arial"/>
          <w:bCs/>
          <w:sz w:val="22"/>
          <w:szCs w:val="22"/>
        </w:rPr>
      </w:pPr>
    </w:p>
    <w:p w14:paraId="6982F286" w14:textId="77777777" w:rsidR="00AD31CD" w:rsidRDefault="001030D8" w:rsidP="00AD31CD">
      <w:pPr>
        <w:ind w:left="360" w:right="720"/>
        <w:jc w:val="both"/>
        <w:rPr>
          <w:rFonts w:ascii="Arial" w:hAnsi="Arial" w:cs="Arial"/>
          <w:bCs/>
        </w:rPr>
      </w:pPr>
      <w:r w:rsidRPr="007D0A70">
        <w:rPr>
          <w:rFonts w:ascii="Arial" w:hAnsi="Arial" w:cs="Arial"/>
          <w:bCs/>
        </w:rPr>
        <w:t xml:space="preserve">Mr. Tada </w:t>
      </w:r>
      <w:r w:rsidR="00E13B50">
        <w:rPr>
          <w:rFonts w:ascii="Arial" w:hAnsi="Arial" w:cs="Arial"/>
          <w:bCs/>
        </w:rPr>
        <w:t>said he had forwarded the Board the Notice of Noncompliance that Bob Kiley received from the Division of Fisheries and Wildlife for beginning his land clearing activities on Maple Avenue before completing his endangered species permit review with the state.</w:t>
      </w:r>
    </w:p>
    <w:p w14:paraId="1C8C9E2E" w14:textId="3AE30B66" w:rsidR="00AD31CD" w:rsidRDefault="00AD31CD" w:rsidP="00AD31CD">
      <w:pPr>
        <w:ind w:left="360" w:right="720"/>
        <w:jc w:val="both"/>
        <w:rPr>
          <w:rFonts w:ascii="Arial" w:hAnsi="Arial" w:cs="Arial"/>
          <w:bCs/>
        </w:rPr>
      </w:pPr>
      <w:r w:rsidRPr="00AD31CD">
        <w:rPr>
          <w:rFonts w:ascii="Arial" w:hAnsi="Arial" w:cs="Arial"/>
          <w:b/>
          <w:u w:val="single"/>
        </w:rPr>
        <w:lastRenderedPageBreak/>
        <w:t xml:space="preserve">MOTION: </w:t>
      </w:r>
      <w:r>
        <w:rPr>
          <w:rFonts w:ascii="Arial" w:hAnsi="Arial" w:cs="Arial"/>
          <w:bCs/>
        </w:rPr>
        <w:t xml:space="preserve"> Mr. Barringer made a motion to request Mr. Tada to send a letter to the developer of Hayes Woods property to provide an update on the status of the cease and desist order issued by the Division of Fisheries and Wildlife and to provide a copy of the permit when it was subsequently issued to the Planning Board.  Mr. Barringer also requested Mr. Tada to extend an invitation to the developer, Bob Kiley, to attend a future Board meeting to discuss why the work was start</w:t>
      </w:r>
      <w:r w:rsidR="00DC3A5B">
        <w:rPr>
          <w:rFonts w:ascii="Arial" w:hAnsi="Arial" w:cs="Arial"/>
          <w:bCs/>
        </w:rPr>
        <w:t xml:space="preserve">ed prematurely. </w:t>
      </w:r>
      <w:r>
        <w:rPr>
          <w:rFonts w:ascii="Arial" w:hAnsi="Arial" w:cs="Arial"/>
          <w:bCs/>
        </w:rPr>
        <w:t xml:space="preserve"> Mr. Bonnett seconded the motion.</w:t>
      </w:r>
    </w:p>
    <w:p w14:paraId="4BA75E53" w14:textId="77777777" w:rsidR="00AD31CD" w:rsidRPr="007D0A70" w:rsidRDefault="00AD31CD" w:rsidP="00AD31CD">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6EDA7DB3" w14:textId="77777777" w:rsidR="00AD31CD" w:rsidRPr="007D0A70" w:rsidRDefault="00AD31CD" w:rsidP="00AD31CD">
      <w:pPr>
        <w:pStyle w:val="ListParagraph"/>
        <w:tabs>
          <w:tab w:val="left" w:pos="1080"/>
        </w:tabs>
        <w:ind w:left="360" w:right="720"/>
        <w:jc w:val="both"/>
        <w:rPr>
          <w:rFonts w:ascii="Arial" w:hAnsi="Arial" w:cs="Arial"/>
          <w:bCs/>
          <w:iCs/>
          <w:sz w:val="22"/>
          <w:szCs w:val="22"/>
        </w:rPr>
      </w:pPr>
    </w:p>
    <w:p w14:paraId="4F153D47" w14:textId="77777777" w:rsidR="00AD31CD" w:rsidRPr="007D0A70" w:rsidRDefault="00AD31CD" w:rsidP="00AD31C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7CDCB35E" w14:textId="77777777" w:rsidR="00AD31CD" w:rsidRPr="007D0A70" w:rsidRDefault="00AD31CD" w:rsidP="00AD31C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7DB94D7A" w14:textId="35E5A0F8" w:rsidR="00AD31CD" w:rsidRPr="00453A41" w:rsidRDefault="00AD31CD" w:rsidP="00453A4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48DE4F3C" w14:textId="77777777" w:rsidR="00AD31CD" w:rsidRPr="007D0A70" w:rsidRDefault="00AD31CD" w:rsidP="00AD31CD">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3928BD6" w14:textId="77777777" w:rsidR="00AD31CD" w:rsidRPr="007D0A70" w:rsidRDefault="00AD31CD" w:rsidP="00AD31CD">
      <w:pPr>
        <w:pStyle w:val="ListParagraph"/>
        <w:tabs>
          <w:tab w:val="left" w:pos="900"/>
          <w:tab w:val="left" w:pos="1080"/>
        </w:tabs>
        <w:ind w:left="360" w:right="720"/>
        <w:jc w:val="both"/>
        <w:rPr>
          <w:rFonts w:ascii="Arial" w:hAnsi="Arial" w:cs="Arial"/>
          <w:bCs/>
          <w:iCs/>
          <w:sz w:val="22"/>
          <w:szCs w:val="22"/>
        </w:rPr>
      </w:pPr>
    </w:p>
    <w:p w14:paraId="57D03CB2" w14:textId="257F777C" w:rsidR="00AD31CD" w:rsidRDefault="00AD31CD" w:rsidP="00AD31CD">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261792CF" w14:textId="77777777" w:rsidR="00AD31CD" w:rsidRPr="00AD31CD" w:rsidRDefault="00AD31CD" w:rsidP="00AD31CD">
      <w:pPr>
        <w:pStyle w:val="ListParagraph"/>
        <w:tabs>
          <w:tab w:val="left" w:pos="900"/>
          <w:tab w:val="left" w:pos="1080"/>
        </w:tabs>
        <w:ind w:left="360" w:right="720"/>
        <w:jc w:val="both"/>
        <w:rPr>
          <w:rFonts w:ascii="Arial" w:hAnsi="Arial" w:cs="Arial"/>
          <w:b/>
          <w:iCs/>
          <w:sz w:val="22"/>
          <w:szCs w:val="22"/>
        </w:rPr>
      </w:pPr>
    </w:p>
    <w:p w14:paraId="7812C197" w14:textId="16B04F7E" w:rsidR="00F36FE4" w:rsidRPr="00AD31CD" w:rsidRDefault="00E13B50" w:rsidP="00AD31CD">
      <w:pPr>
        <w:pStyle w:val="ListParagraph"/>
        <w:numPr>
          <w:ilvl w:val="0"/>
          <w:numId w:val="35"/>
        </w:numPr>
        <w:ind w:right="720"/>
        <w:jc w:val="both"/>
        <w:rPr>
          <w:rFonts w:ascii="Arial" w:eastAsiaTheme="minorHAnsi" w:hAnsi="Arial" w:cs="Arial"/>
          <w:bCs/>
        </w:rPr>
      </w:pPr>
      <w:r w:rsidRPr="00AD31CD">
        <w:rPr>
          <w:rFonts w:ascii="Arial" w:eastAsiaTheme="minorHAnsi" w:hAnsi="Arial" w:cs="Arial"/>
          <w:bCs/>
        </w:rPr>
        <w:t>Village at Shepley Hill</w:t>
      </w:r>
    </w:p>
    <w:p w14:paraId="206ADD87" w14:textId="77777777" w:rsidR="00F92B11" w:rsidRPr="007D0A70" w:rsidRDefault="00F92B11" w:rsidP="00F92B11">
      <w:pPr>
        <w:pStyle w:val="ListParagraph"/>
        <w:tabs>
          <w:tab w:val="left" w:pos="10080"/>
        </w:tabs>
        <w:ind w:left="1080" w:right="720"/>
        <w:jc w:val="both"/>
        <w:rPr>
          <w:rFonts w:ascii="Arial" w:eastAsiaTheme="minorHAnsi" w:hAnsi="Arial" w:cs="Arial"/>
          <w:bCs/>
          <w:sz w:val="22"/>
          <w:szCs w:val="22"/>
        </w:rPr>
      </w:pPr>
    </w:p>
    <w:p w14:paraId="7C89D6C5" w14:textId="4F30A521" w:rsidR="00C928BD" w:rsidRPr="00DC3A5B" w:rsidRDefault="00F36FE4" w:rsidP="00DC3A5B">
      <w:pPr>
        <w:ind w:left="360" w:right="720"/>
        <w:jc w:val="both"/>
        <w:rPr>
          <w:rFonts w:ascii="Arial" w:hAnsi="Arial" w:cs="Arial"/>
          <w:bCs/>
        </w:rPr>
      </w:pPr>
      <w:r w:rsidRPr="007D0A70">
        <w:rPr>
          <w:rFonts w:ascii="Arial" w:hAnsi="Arial" w:cs="Arial"/>
          <w:bCs/>
        </w:rPr>
        <w:t>Mr. Tada explaine</w:t>
      </w:r>
      <w:r w:rsidR="00E13B50">
        <w:rPr>
          <w:rFonts w:ascii="Arial" w:hAnsi="Arial" w:cs="Arial"/>
          <w:bCs/>
        </w:rPr>
        <w:t xml:space="preserve">d </w:t>
      </w:r>
      <w:r w:rsidR="00DC3A5B">
        <w:rPr>
          <w:rFonts w:ascii="Arial" w:hAnsi="Arial" w:cs="Arial"/>
          <w:bCs/>
        </w:rPr>
        <w:t xml:space="preserve">the appeal of the Conservation Commission’s </w:t>
      </w:r>
      <w:r w:rsidR="00453A41">
        <w:rPr>
          <w:rFonts w:ascii="Arial" w:hAnsi="Arial" w:cs="Arial"/>
          <w:bCs/>
        </w:rPr>
        <w:t>O</w:t>
      </w:r>
      <w:r w:rsidR="00DC3A5B">
        <w:rPr>
          <w:rFonts w:ascii="Arial" w:hAnsi="Arial" w:cs="Arial"/>
          <w:bCs/>
        </w:rPr>
        <w:t xml:space="preserve">rder of </w:t>
      </w:r>
      <w:r w:rsidR="00453A41">
        <w:rPr>
          <w:rFonts w:ascii="Arial" w:hAnsi="Arial" w:cs="Arial"/>
          <w:bCs/>
        </w:rPr>
        <w:t>C</w:t>
      </w:r>
      <w:r w:rsidR="00DC3A5B">
        <w:rPr>
          <w:rFonts w:ascii="Arial" w:hAnsi="Arial" w:cs="Arial"/>
          <w:bCs/>
        </w:rPr>
        <w:t>onditions was resolved by the MA DEP whereby they upheld the Conservation Commission’s decision.  He said the developer, Mr. Larry Smith, had reached out to the Planning Board, the Stormwater Committee, and the Conversation Commission to begin providing the documentation needed, and wanted to identify a date for the pre-construction meeting.  He said he would keep the Board up to date.</w:t>
      </w:r>
    </w:p>
    <w:p w14:paraId="596D3AA8" w14:textId="14FFD659" w:rsidR="007D0A70" w:rsidRPr="007D0A70" w:rsidRDefault="007D0A70" w:rsidP="00F92B11">
      <w:pPr>
        <w:tabs>
          <w:tab w:val="left" w:pos="10080"/>
        </w:tabs>
        <w:ind w:left="360" w:right="720"/>
        <w:jc w:val="both"/>
        <w:rPr>
          <w:rFonts w:ascii="Arial" w:hAnsi="Arial" w:cs="Arial"/>
          <w:b/>
          <w:i/>
          <w:iCs/>
          <w:u w:val="single"/>
        </w:rPr>
      </w:pPr>
      <w:r w:rsidRPr="007D0A70">
        <w:rPr>
          <w:rFonts w:ascii="Arial" w:hAnsi="Arial" w:cs="Arial"/>
          <w:b/>
          <w:i/>
          <w:iCs/>
          <w:u w:val="single"/>
        </w:rPr>
        <w:t>Committee Updates</w:t>
      </w:r>
    </w:p>
    <w:p w14:paraId="23326137" w14:textId="721EF3C7" w:rsidR="007D0A70" w:rsidRPr="007D0A70" w:rsidRDefault="007D0A70" w:rsidP="007D0A70">
      <w:pPr>
        <w:pStyle w:val="ListParagraph"/>
        <w:numPr>
          <w:ilvl w:val="0"/>
          <w:numId w:val="35"/>
        </w:numPr>
        <w:tabs>
          <w:tab w:val="left" w:pos="10080"/>
        </w:tabs>
        <w:ind w:right="720"/>
        <w:jc w:val="both"/>
        <w:rPr>
          <w:rFonts w:ascii="Arial" w:hAnsi="Arial" w:cs="Arial"/>
          <w:bCs/>
          <w:sz w:val="22"/>
          <w:szCs w:val="22"/>
        </w:rPr>
      </w:pPr>
      <w:r w:rsidRPr="007D0A70">
        <w:rPr>
          <w:rFonts w:ascii="Arial" w:hAnsi="Arial" w:cs="Arial"/>
          <w:bCs/>
          <w:sz w:val="22"/>
          <w:szCs w:val="22"/>
        </w:rPr>
        <w:t>Complete Streets Committee</w:t>
      </w:r>
    </w:p>
    <w:p w14:paraId="287B0351" w14:textId="77777777" w:rsidR="007D0A70" w:rsidRPr="007D0A70" w:rsidRDefault="007D0A70" w:rsidP="007D0A70">
      <w:pPr>
        <w:pStyle w:val="ListParagraph"/>
        <w:tabs>
          <w:tab w:val="left" w:pos="10080"/>
        </w:tabs>
        <w:ind w:left="1080" w:right="720"/>
        <w:jc w:val="both"/>
        <w:rPr>
          <w:rFonts w:ascii="Arial" w:hAnsi="Arial" w:cs="Arial"/>
          <w:bCs/>
          <w:sz w:val="22"/>
          <w:szCs w:val="22"/>
        </w:rPr>
      </w:pPr>
    </w:p>
    <w:p w14:paraId="4465CE04" w14:textId="4865D010" w:rsidR="007D0A70" w:rsidRDefault="00DC3A5B" w:rsidP="007D0A70">
      <w:pPr>
        <w:tabs>
          <w:tab w:val="left" w:pos="10080"/>
        </w:tabs>
        <w:ind w:left="360" w:right="720"/>
        <w:jc w:val="both"/>
        <w:rPr>
          <w:rFonts w:ascii="Arial" w:hAnsi="Arial" w:cs="Arial"/>
          <w:bCs/>
        </w:rPr>
      </w:pPr>
      <w:r>
        <w:rPr>
          <w:rFonts w:ascii="Arial" w:hAnsi="Arial" w:cs="Arial"/>
          <w:bCs/>
        </w:rPr>
        <w:t xml:space="preserve">Mr. Barringer stated that the </w:t>
      </w:r>
      <w:r w:rsidR="00453A41">
        <w:rPr>
          <w:rFonts w:ascii="Arial" w:hAnsi="Arial" w:cs="Arial"/>
          <w:bCs/>
        </w:rPr>
        <w:t>T</w:t>
      </w:r>
      <w:r>
        <w:rPr>
          <w:rFonts w:ascii="Arial" w:hAnsi="Arial" w:cs="Arial"/>
          <w:bCs/>
        </w:rPr>
        <w:t xml:space="preserve">own was finally approved for </w:t>
      </w:r>
      <w:r w:rsidR="00C665D2">
        <w:rPr>
          <w:rFonts w:ascii="Arial" w:hAnsi="Arial" w:cs="Arial"/>
          <w:bCs/>
        </w:rPr>
        <w:t xml:space="preserve">approximately </w:t>
      </w:r>
      <w:r>
        <w:rPr>
          <w:rFonts w:ascii="Arial" w:hAnsi="Arial" w:cs="Arial"/>
          <w:bCs/>
        </w:rPr>
        <w:t>$</w:t>
      </w:r>
      <w:r w:rsidR="00C665D2">
        <w:rPr>
          <w:rFonts w:ascii="Arial" w:hAnsi="Arial" w:cs="Arial"/>
          <w:bCs/>
        </w:rPr>
        <w:t xml:space="preserve">363,000 to extend the sidewalks on Lowell Road and West Main Street.  </w:t>
      </w:r>
    </w:p>
    <w:p w14:paraId="05519A15" w14:textId="2EF7D257" w:rsidR="00C665D2" w:rsidRPr="007D0A70" w:rsidRDefault="00C665D2" w:rsidP="007D0A70">
      <w:pPr>
        <w:tabs>
          <w:tab w:val="left" w:pos="10080"/>
        </w:tabs>
        <w:ind w:left="360" w:right="720"/>
        <w:jc w:val="both"/>
        <w:rPr>
          <w:rFonts w:ascii="Arial" w:hAnsi="Arial" w:cs="Arial"/>
          <w:bCs/>
        </w:rPr>
      </w:pPr>
      <w:r>
        <w:rPr>
          <w:rFonts w:ascii="Arial" w:hAnsi="Arial" w:cs="Arial"/>
          <w:bCs/>
        </w:rPr>
        <w:t>Mr. Tada added the town was also awarded $150,000</w:t>
      </w:r>
      <w:r w:rsidR="00453A41">
        <w:rPr>
          <w:rFonts w:ascii="Arial" w:hAnsi="Arial" w:cs="Arial"/>
          <w:bCs/>
        </w:rPr>
        <w:t xml:space="preserve"> in ARPA funds</w:t>
      </w:r>
      <w:r>
        <w:rPr>
          <w:rFonts w:ascii="Arial" w:hAnsi="Arial" w:cs="Arial"/>
          <w:bCs/>
        </w:rPr>
        <w:t xml:space="preserve"> to build a sidewalk from the Indian Hill Music Center up Old Ayer Road to Main Street.</w:t>
      </w:r>
    </w:p>
    <w:p w14:paraId="0DADC315" w14:textId="5A1304BD" w:rsidR="007D0A70" w:rsidRDefault="007D0A70" w:rsidP="007D0A70">
      <w:pPr>
        <w:pStyle w:val="ListParagraph"/>
        <w:numPr>
          <w:ilvl w:val="0"/>
          <w:numId w:val="35"/>
        </w:numPr>
        <w:tabs>
          <w:tab w:val="left" w:pos="10080"/>
        </w:tabs>
        <w:ind w:right="720"/>
        <w:jc w:val="both"/>
        <w:rPr>
          <w:rFonts w:ascii="Arial" w:hAnsi="Arial" w:cs="Arial"/>
          <w:bCs/>
          <w:sz w:val="22"/>
          <w:szCs w:val="22"/>
        </w:rPr>
      </w:pPr>
      <w:r w:rsidRPr="007D0A70">
        <w:rPr>
          <w:rFonts w:ascii="Arial" w:hAnsi="Arial" w:cs="Arial"/>
          <w:bCs/>
          <w:sz w:val="22"/>
          <w:szCs w:val="22"/>
        </w:rPr>
        <w:t>Community Preservation Committee</w:t>
      </w:r>
    </w:p>
    <w:p w14:paraId="26A9AAB1" w14:textId="77777777" w:rsidR="007D0A70" w:rsidRPr="007D0A70" w:rsidRDefault="007D0A70" w:rsidP="007D0A70">
      <w:pPr>
        <w:pStyle w:val="ListParagraph"/>
        <w:tabs>
          <w:tab w:val="left" w:pos="10080"/>
        </w:tabs>
        <w:ind w:left="1080" w:right="720"/>
        <w:jc w:val="both"/>
        <w:rPr>
          <w:rFonts w:ascii="Arial" w:hAnsi="Arial" w:cs="Arial"/>
          <w:bCs/>
          <w:sz w:val="22"/>
          <w:szCs w:val="22"/>
        </w:rPr>
      </w:pPr>
    </w:p>
    <w:p w14:paraId="2C73168C" w14:textId="219A023A" w:rsidR="007D0A70" w:rsidRPr="007D0A70" w:rsidRDefault="007D0A70" w:rsidP="00F92B11">
      <w:pPr>
        <w:tabs>
          <w:tab w:val="left" w:pos="10080"/>
        </w:tabs>
        <w:ind w:left="360" w:right="720"/>
        <w:jc w:val="both"/>
        <w:rPr>
          <w:rFonts w:ascii="Arial" w:hAnsi="Arial" w:cs="Arial"/>
          <w:bCs/>
        </w:rPr>
      </w:pPr>
      <w:r w:rsidRPr="007D0A70">
        <w:rPr>
          <w:rFonts w:ascii="Arial" w:hAnsi="Arial" w:cs="Arial"/>
          <w:bCs/>
        </w:rPr>
        <w:t xml:space="preserve">Mr. Burke stated the committee </w:t>
      </w:r>
      <w:r w:rsidR="00C665D2">
        <w:rPr>
          <w:rFonts w:ascii="Arial" w:hAnsi="Arial" w:cs="Arial"/>
          <w:bCs/>
        </w:rPr>
        <w:t>looked at the projected grants they would be getting and the good</w:t>
      </w:r>
      <w:r w:rsidR="00737C8D">
        <w:rPr>
          <w:rFonts w:ascii="Arial" w:hAnsi="Arial" w:cs="Arial"/>
          <w:bCs/>
        </w:rPr>
        <w:t xml:space="preserve"> </w:t>
      </w:r>
      <w:r w:rsidR="00C665D2">
        <w:rPr>
          <w:rFonts w:ascii="Arial" w:hAnsi="Arial" w:cs="Arial"/>
          <w:bCs/>
        </w:rPr>
        <w:t>news was that it appeared there w</w:t>
      </w:r>
      <w:r w:rsidR="00737C8D">
        <w:rPr>
          <w:rFonts w:ascii="Arial" w:hAnsi="Arial" w:cs="Arial"/>
          <w:bCs/>
        </w:rPr>
        <w:t>ere</w:t>
      </w:r>
      <w:r w:rsidR="00C665D2">
        <w:rPr>
          <w:rFonts w:ascii="Arial" w:hAnsi="Arial" w:cs="Arial"/>
          <w:bCs/>
        </w:rPr>
        <w:t xml:space="preserve"> sufficient funds available should all of the applications be successful.</w:t>
      </w:r>
    </w:p>
    <w:p w14:paraId="543DF609" w14:textId="6132FD2F" w:rsidR="007D0A70" w:rsidRDefault="007D0A70" w:rsidP="007D0A70">
      <w:pPr>
        <w:tabs>
          <w:tab w:val="left" w:pos="10080"/>
        </w:tabs>
        <w:ind w:left="360" w:right="720"/>
        <w:jc w:val="both"/>
        <w:rPr>
          <w:rFonts w:ascii="Arial" w:hAnsi="Arial" w:cs="Arial"/>
          <w:b/>
          <w:i/>
          <w:iCs/>
          <w:u w:val="single"/>
        </w:rPr>
      </w:pPr>
      <w:r>
        <w:rPr>
          <w:rFonts w:ascii="Arial" w:hAnsi="Arial" w:cs="Arial"/>
          <w:b/>
          <w:i/>
          <w:iCs/>
          <w:u w:val="single"/>
        </w:rPr>
        <w:t>General Business</w:t>
      </w:r>
    </w:p>
    <w:p w14:paraId="743BE2D9" w14:textId="635CAE8A" w:rsidR="00FF4E09" w:rsidRDefault="007D0A70" w:rsidP="007D0A70">
      <w:pPr>
        <w:pStyle w:val="ListParagraph"/>
        <w:numPr>
          <w:ilvl w:val="0"/>
          <w:numId w:val="35"/>
        </w:numPr>
        <w:tabs>
          <w:tab w:val="left" w:pos="10080"/>
        </w:tabs>
        <w:ind w:right="720"/>
        <w:jc w:val="both"/>
        <w:rPr>
          <w:rFonts w:ascii="Arial" w:hAnsi="Arial" w:cs="Arial"/>
          <w:bCs/>
          <w:sz w:val="22"/>
          <w:szCs w:val="22"/>
        </w:rPr>
      </w:pPr>
      <w:r w:rsidRPr="007D0A70">
        <w:rPr>
          <w:rFonts w:ascii="Arial" w:hAnsi="Arial" w:cs="Arial"/>
          <w:bCs/>
          <w:sz w:val="22"/>
          <w:szCs w:val="22"/>
        </w:rPr>
        <w:t>ZBA Updates</w:t>
      </w:r>
    </w:p>
    <w:p w14:paraId="75A0D6B2" w14:textId="77777777" w:rsidR="007D0A70" w:rsidRPr="007D0A70" w:rsidRDefault="007D0A70" w:rsidP="007D0A70">
      <w:pPr>
        <w:pStyle w:val="ListParagraph"/>
        <w:tabs>
          <w:tab w:val="left" w:pos="10080"/>
        </w:tabs>
        <w:ind w:left="1080" w:right="720"/>
        <w:jc w:val="both"/>
        <w:rPr>
          <w:rFonts w:ascii="Arial" w:hAnsi="Arial" w:cs="Arial"/>
          <w:bCs/>
          <w:sz w:val="22"/>
          <w:szCs w:val="22"/>
        </w:rPr>
      </w:pPr>
    </w:p>
    <w:p w14:paraId="389770BB" w14:textId="016A3393" w:rsidR="007D0A70" w:rsidRPr="007D0A70" w:rsidRDefault="003E4368" w:rsidP="007D0A70">
      <w:pPr>
        <w:tabs>
          <w:tab w:val="left" w:pos="10080"/>
        </w:tabs>
        <w:ind w:left="360" w:right="720"/>
        <w:jc w:val="both"/>
        <w:rPr>
          <w:rFonts w:ascii="Arial" w:hAnsi="Arial" w:cs="Arial"/>
          <w:bCs/>
        </w:rPr>
      </w:pPr>
      <w:r>
        <w:rPr>
          <w:rFonts w:ascii="Arial" w:hAnsi="Arial" w:cs="Arial"/>
          <w:bCs/>
        </w:rPr>
        <w:t>There were none.</w:t>
      </w:r>
    </w:p>
    <w:p w14:paraId="722089BA" w14:textId="734ECFA5" w:rsidR="007D0A70" w:rsidRDefault="007D0A70" w:rsidP="007D0A70">
      <w:pPr>
        <w:pStyle w:val="ListParagraph"/>
        <w:numPr>
          <w:ilvl w:val="0"/>
          <w:numId w:val="35"/>
        </w:numPr>
        <w:tabs>
          <w:tab w:val="left" w:pos="6030"/>
          <w:tab w:val="left" w:pos="7060"/>
        </w:tabs>
        <w:ind w:right="720"/>
        <w:jc w:val="both"/>
        <w:rPr>
          <w:rFonts w:ascii="Arial" w:eastAsiaTheme="minorHAnsi" w:hAnsi="Arial" w:cs="Arial"/>
          <w:bCs/>
          <w:sz w:val="22"/>
          <w:szCs w:val="22"/>
        </w:rPr>
      </w:pPr>
      <w:r w:rsidRPr="007D0A70">
        <w:rPr>
          <w:rFonts w:ascii="Arial" w:eastAsiaTheme="minorHAnsi" w:hAnsi="Arial" w:cs="Arial"/>
          <w:bCs/>
          <w:sz w:val="22"/>
          <w:szCs w:val="22"/>
        </w:rPr>
        <w:t>Meeting Minutes</w:t>
      </w:r>
      <w:r>
        <w:rPr>
          <w:rFonts w:ascii="Arial" w:eastAsiaTheme="minorHAnsi" w:hAnsi="Arial" w:cs="Arial"/>
          <w:bCs/>
          <w:sz w:val="22"/>
          <w:szCs w:val="22"/>
        </w:rPr>
        <w:t xml:space="preserve"> – </w:t>
      </w:r>
      <w:r w:rsidR="003E4368">
        <w:rPr>
          <w:rFonts w:ascii="Arial" w:eastAsiaTheme="minorHAnsi" w:hAnsi="Arial" w:cs="Arial"/>
          <w:bCs/>
          <w:sz w:val="22"/>
          <w:szCs w:val="22"/>
        </w:rPr>
        <w:t>December 16</w:t>
      </w:r>
      <w:r>
        <w:rPr>
          <w:rFonts w:ascii="Arial" w:eastAsiaTheme="minorHAnsi" w:hAnsi="Arial" w:cs="Arial"/>
          <w:bCs/>
          <w:sz w:val="22"/>
          <w:szCs w:val="22"/>
        </w:rPr>
        <w:t>, 2021</w:t>
      </w:r>
    </w:p>
    <w:p w14:paraId="3AA760D6" w14:textId="77777777" w:rsidR="007D0A70" w:rsidRPr="007D0A70" w:rsidRDefault="007D0A70" w:rsidP="007D0A70">
      <w:pPr>
        <w:pStyle w:val="ListParagraph"/>
        <w:tabs>
          <w:tab w:val="left" w:pos="6030"/>
          <w:tab w:val="left" w:pos="7060"/>
        </w:tabs>
        <w:ind w:left="1080" w:right="720"/>
        <w:jc w:val="both"/>
        <w:rPr>
          <w:rFonts w:ascii="Arial" w:eastAsiaTheme="minorHAnsi" w:hAnsi="Arial" w:cs="Arial"/>
          <w:bCs/>
          <w:sz w:val="22"/>
          <w:szCs w:val="22"/>
        </w:rPr>
      </w:pPr>
    </w:p>
    <w:p w14:paraId="7D268B84" w14:textId="55658DB7" w:rsidR="007D0A70" w:rsidRDefault="007D0A70" w:rsidP="006B1E43">
      <w:pPr>
        <w:tabs>
          <w:tab w:val="left" w:pos="6030"/>
          <w:tab w:val="left" w:pos="7060"/>
        </w:tabs>
        <w:ind w:left="360" w:right="720"/>
        <w:jc w:val="both"/>
        <w:rPr>
          <w:rFonts w:ascii="Arial" w:hAnsi="Arial" w:cs="Arial"/>
          <w:bCs/>
        </w:rPr>
      </w:pPr>
      <w:r w:rsidRPr="007D0A70">
        <w:rPr>
          <w:rFonts w:ascii="Arial" w:hAnsi="Arial" w:cs="Arial"/>
          <w:b/>
          <w:u w:val="single"/>
        </w:rPr>
        <w:t>MOTION:</w:t>
      </w:r>
      <w:r>
        <w:rPr>
          <w:rFonts w:ascii="Arial" w:hAnsi="Arial" w:cs="Arial"/>
          <w:bCs/>
        </w:rPr>
        <w:t xml:space="preserve">  </w:t>
      </w:r>
      <w:r w:rsidR="006B1E43">
        <w:rPr>
          <w:rFonts w:ascii="Arial" w:hAnsi="Arial" w:cs="Arial"/>
          <w:bCs/>
        </w:rPr>
        <w:t xml:space="preserve">Mr. Barringer </w:t>
      </w:r>
      <w:r>
        <w:rPr>
          <w:rFonts w:ascii="Arial" w:hAnsi="Arial" w:cs="Arial"/>
          <w:bCs/>
        </w:rPr>
        <w:t xml:space="preserve">made a motion </w:t>
      </w:r>
      <w:r w:rsidR="00E67E91">
        <w:rPr>
          <w:rFonts w:ascii="Arial" w:hAnsi="Arial" w:cs="Arial"/>
          <w:bCs/>
        </w:rPr>
        <w:t xml:space="preserve">to </w:t>
      </w:r>
      <w:r>
        <w:rPr>
          <w:rFonts w:ascii="Arial" w:hAnsi="Arial" w:cs="Arial"/>
          <w:bCs/>
        </w:rPr>
        <w:t xml:space="preserve">approve the minutes </w:t>
      </w:r>
      <w:r w:rsidR="006B1E43">
        <w:rPr>
          <w:rFonts w:ascii="Arial" w:hAnsi="Arial" w:cs="Arial"/>
          <w:bCs/>
        </w:rPr>
        <w:t>of</w:t>
      </w:r>
      <w:r>
        <w:rPr>
          <w:rFonts w:ascii="Arial" w:hAnsi="Arial" w:cs="Arial"/>
          <w:bCs/>
        </w:rPr>
        <w:t xml:space="preserve"> the </w:t>
      </w:r>
      <w:r w:rsidR="003E4368">
        <w:rPr>
          <w:rFonts w:ascii="Arial" w:hAnsi="Arial" w:cs="Arial"/>
          <w:bCs/>
        </w:rPr>
        <w:t>December</w:t>
      </w:r>
      <w:r w:rsidR="00600D5E">
        <w:rPr>
          <w:rFonts w:ascii="Arial" w:hAnsi="Arial" w:cs="Arial"/>
          <w:bCs/>
        </w:rPr>
        <w:t xml:space="preserve"> </w:t>
      </w:r>
      <w:r>
        <w:rPr>
          <w:rFonts w:ascii="Arial" w:hAnsi="Arial" w:cs="Arial"/>
          <w:bCs/>
        </w:rPr>
        <w:t>1</w:t>
      </w:r>
      <w:r w:rsidR="003E4368">
        <w:rPr>
          <w:rFonts w:ascii="Arial" w:hAnsi="Arial" w:cs="Arial"/>
          <w:bCs/>
        </w:rPr>
        <w:t>6</w:t>
      </w:r>
      <w:r>
        <w:rPr>
          <w:rFonts w:ascii="Arial" w:hAnsi="Arial" w:cs="Arial"/>
          <w:bCs/>
        </w:rPr>
        <w:t xml:space="preserve">, 2021, meeting as presented.  </w:t>
      </w:r>
      <w:r w:rsidR="00600D5E">
        <w:rPr>
          <w:rFonts w:ascii="Arial" w:hAnsi="Arial" w:cs="Arial"/>
          <w:bCs/>
        </w:rPr>
        <w:t>Ms. Nilsson Ripps</w:t>
      </w:r>
      <w:r w:rsidR="006B1E43">
        <w:rPr>
          <w:rFonts w:ascii="Arial" w:hAnsi="Arial" w:cs="Arial"/>
          <w:bCs/>
        </w:rPr>
        <w:t xml:space="preserve"> </w:t>
      </w:r>
      <w:r>
        <w:rPr>
          <w:rFonts w:ascii="Arial" w:hAnsi="Arial" w:cs="Arial"/>
          <w:bCs/>
        </w:rPr>
        <w:t>seconded the motion.</w:t>
      </w:r>
    </w:p>
    <w:p w14:paraId="33553CE1" w14:textId="77777777" w:rsidR="007D0A70" w:rsidRPr="007D0A70" w:rsidRDefault="007D0A70" w:rsidP="007D0A70">
      <w:pPr>
        <w:pStyle w:val="ListParagraph"/>
        <w:ind w:left="360" w:right="720"/>
        <w:jc w:val="both"/>
        <w:rPr>
          <w:rFonts w:ascii="Arial" w:hAnsi="Arial" w:cs="Arial"/>
          <w:bCs/>
          <w:iCs/>
          <w:sz w:val="22"/>
          <w:szCs w:val="22"/>
        </w:rPr>
      </w:pPr>
      <w:r w:rsidRPr="007D0A70">
        <w:rPr>
          <w:rFonts w:ascii="Arial" w:hAnsi="Arial" w:cs="Arial"/>
          <w:bCs/>
          <w:iCs/>
          <w:sz w:val="22"/>
          <w:szCs w:val="22"/>
        </w:rPr>
        <w:lastRenderedPageBreak/>
        <w:t>A roll call vote was taken; which resulted as follows:</w:t>
      </w:r>
    </w:p>
    <w:p w14:paraId="680D4E84" w14:textId="77777777" w:rsidR="007D0A70" w:rsidRPr="007D0A70" w:rsidRDefault="007D0A70" w:rsidP="007D0A70">
      <w:pPr>
        <w:pStyle w:val="ListParagraph"/>
        <w:tabs>
          <w:tab w:val="left" w:pos="1080"/>
        </w:tabs>
        <w:ind w:left="360" w:right="720"/>
        <w:jc w:val="both"/>
        <w:rPr>
          <w:rFonts w:ascii="Arial" w:hAnsi="Arial" w:cs="Arial"/>
          <w:bCs/>
          <w:iCs/>
          <w:sz w:val="22"/>
          <w:szCs w:val="22"/>
        </w:rPr>
      </w:pPr>
    </w:p>
    <w:p w14:paraId="618A026E" w14:textId="50787B42" w:rsidR="007D0A70" w:rsidRPr="007D0A70" w:rsidRDefault="007D0A70" w:rsidP="007D0A70">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600D5E">
        <w:rPr>
          <w:rFonts w:ascii="Arial" w:hAnsi="Arial" w:cs="Arial"/>
          <w:bCs/>
          <w:iCs/>
          <w:sz w:val="22"/>
          <w:szCs w:val="22"/>
        </w:rPr>
        <w:t>7</w:t>
      </w:r>
    </w:p>
    <w:p w14:paraId="068C260F" w14:textId="77777777" w:rsidR="007D0A70" w:rsidRPr="007D0A70" w:rsidRDefault="007D0A70" w:rsidP="007D0A70">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1C1B275C" w14:textId="64834B8B" w:rsidR="007D0A70" w:rsidRPr="00453A41" w:rsidRDefault="007D0A70" w:rsidP="00453A4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58C1BED3" w14:textId="48EA9C80" w:rsidR="007D0A70" w:rsidRPr="007D0A70" w:rsidRDefault="007D0A70" w:rsidP="007D0A70">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BC28CA8" w14:textId="77777777" w:rsidR="007D0A70" w:rsidRPr="007D0A70" w:rsidRDefault="007D0A70" w:rsidP="007D0A70">
      <w:pPr>
        <w:pStyle w:val="ListParagraph"/>
        <w:tabs>
          <w:tab w:val="left" w:pos="900"/>
          <w:tab w:val="left" w:pos="1080"/>
        </w:tabs>
        <w:ind w:left="360" w:right="720"/>
        <w:jc w:val="both"/>
        <w:rPr>
          <w:rFonts w:ascii="Arial" w:hAnsi="Arial" w:cs="Arial"/>
          <w:bCs/>
          <w:iCs/>
          <w:sz w:val="22"/>
          <w:szCs w:val="22"/>
        </w:rPr>
      </w:pPr>
    </w:p>
    <w:p w14:paraId="546C2619" w14:textId="6E7DAEB6" w:rsidR="006B1E43" w:rsidRDefault="007D0A70" w:rsidP="007D0A70">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 xml:space="preserve">The motion carried </w:t>
      </w:r>
      <w:r w:rsidR="00600D5E">
        <w:rPr>
          <w:rFonts w:ascii="Arial" w:hAnsi="Arial" w:cs="Arial"/>
          <w:b/>
          <w:iCs/>
          <w:sz w:val="22"/>
          <w:szCs w:val="22"/>
        </w:rPr>
        <w:t>7</w:t>
      </w:r>
      <w:r w:rsidRPr="007D0A70">
        <w:rPr>
          <w:rFonts w:ascii="Arial" w:hAnsi="Arial" w:cs="Arial"/>
          <w:b/>
          <w:iCs/>
          <w:sz w:val="22"/>
          <w:szCs w:val="22"/>
        </w:rPr>
        <w:t xml:space="preserve"> – 0 – </w:t>
      </w:r>
      <w:r w:rsidR="00600D5E">
        <w:rPr>
          <w:rFonts w:ascii="Arial" w:hAnsi="Arial" w:cs="Arial"/>
          <w:b/>
          <w:iCs/>
          <w:sz w:val="22"/>
          <w:szCs w:val="22"/>
        </w:rPr>
        <w:t>0</w:t>
      </w:r>
      <w:r w:rsidRPr="007D0A70">
        <w:rPr>
          <w:rFonts w:ascii="Arial" w:hAnsi="Arial" w:cs="Arial"/>
          <w:b/>
          <w:iCs/>
          <w:sz w:val="22"/>
          <w:szCs w:val="22"/>
        </w:rPr>
        <w:t>.</w:t>
      </w:r>
    </w:p>
    <w:p w14:paraId="23FC87F4" w14:textId="77777777" w:rsidR="00600D5E" w:rsidRDefault="00600D5E" w:rsidP="007D0A70">
      <w:pPr>
        <w:pStyle w:val="ListParagraph"/>
        <w:tabs>
          <w:tab w:val="left" w:pos="900"/>
          <w:tab w:val="left" w:pos="1080"/>
        </w:tabs>
        <w:ind w:left="360" w:right="720"/>
        <w:jc w:val="both"/>
        <w:rPr>
          <w:rFonts w:ascii="Arial" w:hAnsi="Arial" w:cs="Arial"/>
          <w:b/>
          <w:iCs/>
          <w:sz w:val="22"/>
          <w:szCs w:val="22"/>
        </w:rPr>
      </w:pPr>
    </w:p>
    <w:p w14:paraId="777EDC76" w14:textId="70033381" w:rsidR="006B1E43" w:rsidRDefault="006B1E43" w:rsidP="00600D5E">
      <w:pPr>
        <w:pStyle w:val="ListParagraph"/>
        <w:tabs>
          <w:tab w:val="left" w:pos="900"/>
          <w:tab w:val="left" w:pos="1080"/>
        </w:tabs>
        <w:ind w:left="360" w:right="720"/>
        <w:jc w:val="both"/>
        <w:rPr>
          <w:rFonts w:ascii="Arial" w:hAnsi="Arial" w:cs="Arial"/>
          <w:b/>
          <w:i/>
          <w:sz w:val="22"/>
          <w:szCs w:val="22"/>
          <w:u w:val="single"/>
        </w:rPr>
      </w:pPr>
      <w:r w:rsidRPr="006B1E43">
        <w:rPr>
          <w:rFonts w:ascii="Arial" w:hAnsi="Arial" w:cs="Arial"/>
          <w:b/>
          <w:i/>
          <w:sz w:val="22"/>
          <w:szCs w:val="22"/>
          <w:u w:val="single"/>
        </w:rPr>
        <w:t>Planning Board Meeting Schedule</w:t>
      </w:r>
      <w:r>
        <w:rPr>
          <w:rFonts w:ascii="Arial" w:hAnsi="Arial" w:cs="Arial"/>
          <w:b/>
          <w:i/>
          <w:sz w:val="22"/>
          <w:szCs w:val="22"/>
          <w:u w:val="single"/>
        </w:rPr>
        <w:t xml:space="preserve"> (Via Zoom)</w:t>
      </w:r>
    </w:p>
    <w:p w14:paraId="45DBE07D" w14:textId="77777777" w:rsidR="00600D5E" w:rsidRPr="00600D5E" w:rsidRDefault="00600D5E" w:rsidP="00600D5E">
      <w:pPr>
        <w:pStyle w:val="ListParagraph"/>
        <w:tabs>
          <w:tab w:val="left" w:pos="900"/>
          <w:tab w:val="left" w:pos="1080"/>
        </w:tabs>
        <w:ind w:left="360" w:right="720"/>
        <w:jc w:val="both"/>
        <w:rPr>
          <w:rFonts w:ascii="Arial" w:hAnsi="Arial" w:cs="Arial"/>
          <w:b/>
          <w:i/>
          <w:sz w:val="22"/>
          <w:szCs w:val="22"/>
          <w:u w:val="single"/>
        </w:rPr>
      </w:pPr>
    </w:p>
    <w:p w14:paraId="6C2A82A7" w14:textId="2790F793" w:rsidR="006B1E43" w:rsidRPr="00E67E91" w:rsidRDefault="006B1E43" w:rsidP="00E67E91">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January 27, 2022</w:t>
      </w:r>
    </w:p>
    <w:p w14:paraId="358070D3" w14:textId="25A8B4FA" w:rsidR="006B1E43" w:rsidRPr="006B1E43" w:rsidRDefault="006B1E43" w:rsidP="006B1E43">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February 10, 2022</w:t>
      </w:r>
    </w:p>
    <w:p w14:paraId="26E6FAB2" w14:textId="6FDA1A0B" w:rsidR="009A3AD9" w:rsidRPr="006B1E43" w:rsidRDefault="006B1E43" w:rsidP="006B1E43">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February 24, 2022</w:t>
      </w:r>
    </w:p>
    <w:p w14:paraId="1D260AB7" w14:textId="77777777" w:rsidR="006B1E43" w:rsidRPr="006B1E43" w:rsidRDefault="006B1E43" w:rsidP="006B1E43">
      <w:pPr>
        <w:pStyle w:val="ListParagraph"/>
        <w:tabs>
          <w:tab w:val="left" w:pos="900"/>
          <w:tab w:val="left" w:pos="1080"/>
        </w:tabs>
        <w:ind w:left="1080" w:right="720"/>
        <w:jc w:val="both"/>
        <w:rPr>
          <w:rFonts w:ascii="Arial" w:hAnsi="Arial" w:cs="Arial"/>
          <w:b/>
          <w:iCs/>
          <w:sz w:val="22"/>
          <w:szCs w:val="22"/>
        </w:rPr>
      </w:pPr>
    </w:p>
    <w:p w14:paraId="35F86E12" w14:textId="29899C93" w:rsidR="00094665" w:rsidRPr="007D0A70" w:rsidRDefault="002C60D5" w:rsidP="00FC2ABF">
      <w:pPr>
        <w:tabs>
          <w:tab w:val="left" w:pos="10080"/>
        </w:tabs>
        <w:spacing w:after="0"/>
        <w:ind w:left="360" w:right="720"/>
        <w:jc w:val="both"/>
        <w:rPr>
          <w:rFonts w:ascii="Arial" w:hAnsi="Arial" w:cs="Arial"/>
          <w:b/>
          <w:i/>
          <w:iCs/>
          <w:u w:val="single"/>
        </w:rPr>
      </w:pPr>
      <w:r w:rsidRPr="007D0A70">
        <w:rPr>
          <w:rFonts w:ascii="Arial" w:hAnsi="Arial" w:cs="Arial"/>
          <w:b/>
          <w:i/>
          <w:iCs/>
          <w:u w:val="single"/>
        </w:rPr>
        <w:t>Adjournment</w:t>
      </w:r>
    </w:p>
    <w:p w14:paraId="1F48744B" w14:textId="39A22043" w:rsidR="002C60D5" w:rsidRPr="007D0A70" w:rsidRDefault="002C60D5" w:rsidP="00FC2ABF">
      <w:pPr>
        <w:tabs>
          <w:tab w:val="left" w:pos="10080"/>
        </w:tabs>
        <w:spacing w:after="0"/>
        <w:ind w:left="360" w:right="720"/>
        <w:jc w:val="both"/>
        <w:rPr>
          <w:rFonts w:ascii="Arial" w:hAnsi="Arial" w:cs="Arial"/>
          <w:bCs/>
        </w:rPr>
      </w:pPr>
    </w:p>
    <w:p w14:paraId="5B1634BB" w14:textId="45EC3EEA" w:rsidR="002C60D5" w:rsidRPr="007D0A70" w:rsidRDefault="00233B4D" w:rsidP="00FC2ABF">
      <w:pPr>
        <w:tabs>
          <w:tab w:val="left" w:pos="10080"/>
        </w:tabs>
        <w:spacing w:after="0"/>
        <w:ind w:left="360" w:right="720"/>
        <w:jc w:val="both"/>
        <w:rPr>
          <w:rFonts w:ascii="Arial" w:hAnsi="Arial" w:cs="Arial"/>
          <w:bCs/>
        </w:rPr>
      </w:pPr>
      <w:r w:rsidRPr="007D0A70">
        <w:rPr>
          <w:rFonts w:ascii="Arial" w:hAnsi="Arial" w:cs="Arial"/>
          <w:b/>
          <w:u w:val="single"/>
        </w:rPr>
        <w:t>MOTION:</w:t>
      </w:r>
      <w:r w:rsidRPr="007D0A70">
        <w:rPr>
          <w:rFonts w:ascii="Arial" w:hAnsi="Arial" w:cs="Arial"/>
          <w:bCs/>
        </w:rPr>
        <w:t xml:space="preserve">  </w:t>
      </w:r>
      <w:r w:rsidR="000C1523" w:rsidRPr="007D0A70">
        <w:rPr>
          <w:rFonts w:ascii="Arial" w:hAnsi="Arial" w:cs="Arial"/>
          <w:bCs/>
        </w:rPr>
        <w:t xml:space="preserve">At approximately </w:t>
      </w:r>
      <w:r w:rsidR="00600D5E">
        <w:rPr>
          <w:rFonts w:ascii="Arial" w:hAnsi="Arial" w:cs="Arial"/>
          <w:bCs/>
        </w:rPr>
        <w:t>9:2</w:t>
      </w:r>
      <w:r w:rsidR="00453A41">
        <w:rPr>
          <w:rFonts w:ascii="Arial" w:hAnsi="Arial" w:cs="Arial"/>
          <w:bCs/>
        </w:rPr>
        <w:t>3</w:t>
      </w:r>
      <w:r w:rsidR="00EE2125" w:rsidRPr="007D0A70">
        <w:rPr>
          <w:rFonts w:ascii="Arial" w:hAnsi="Arial" w:cs="Arial"/>
          <w:bCs/>
        </w:rPr>
        <w:t xml:space="preserve"> </w:t>
      </w:r>
      <w:r w:rsidR="000C1523" w:rsidRPr="007D0A70">
        <w:rPr>
          <w:rFonts w:ascii="Arial" w:hAnsi="Arial" w:cs="Arial"/>
          <w:bCs/>
        </w:rPr>
        <w:t xml:space="preserve">p.m. </w:t>
      </w:r>
      <w:r w:rsidR="00600D5E">
        <w:rPr>
          <w:rFonts w:ascii="Arial" w:hAnsi="Arial" w:cs="Arial"/>
          <w:bCs/>
        </w:rPr>
        <w:t>Mr. Burke</w:t>
      </w:r>
      <w:r w:rsidR="00F9166C" w:rsidRPr="007D0A70">
        <w:rPr>
          <w:rFonts w:ascii="Arial" w:hAnsi="Arial" w:cs="Arial"/>
          <w:bCs/>
        </w:rPr>
        <w:t xml:space="preserve"> </w:t>
      </w:r>
      <w:r w:rsidR="0055240E" w:rsidRPr="007D0A70">
        <w:rPr>
          <w:rFonts w:ascii="Arial" w:hAnsi="Arial" w:cs="Arial"/>
          <w:bCs/>
        </w:rPr>
        <w:t xml:space="preserve">made a motion to adjourn.  </w:t>
      </w:r>
      <w:r w:rsidR="00E61B52" w:rsidRPr="007D0A70">
        <w:rPr>
          <w:rFonts w:ascii="Arial" w:hAnsi="Arial" w:cs="Arial"/>
          <w:bCs/>
        </w:rPr>
        <w:t>M</w:t>
      </w:r>
      <w:r w:rsidR="00600D5E">
        <w:rPr>
          <w:rFonts w:ascii="Arial" w:hAnsi="Arial" w:cs="Arial"/>
          <w:bCs/>
        </w:rPr>
        <w:t>s. Black</w:t>
      </w:r>
      <w:r w:rsidR="00CA16FC" w:rsidRPr="007D0A70">
        <w:rPr>
          <w:rFonts w:ascii="Arial" w:hAnsi="Arial" w:cs="Arial"/>
          <w:bCs/>
        </w:rPr>
        <w:t xml:space="preserve"> </w:t>
      </w:r>
      <w:r w:rsidR="0055240E" w:rsidRPr="007D0A70">
        <w:rPr>
          <w:rFonts w:ascii="Arial" w:hAnsi="Arial" w:cs="Arial"/>
          <w:bCs/>
        </w:rPr>
        <w:t>seconded the motion.</w:t>
      </w:r>
    </w:p>
    <w:p w14:paraId="1E950ADB" w14:textId="77777777" w:rsidR="006B1E43" w:rsidRDefault="006B1E43" w:rsidP="006B1E43">
      <w:pPr>
        <w:pStyle w:val="ListParagraph"/>
        <w:ind w:left="360" w:right="720"/>
        <w:jc w:val="both"/>
        <w:rPr>
          <w:rFonts w:ascii="Arial" w:hAnsi="Arial" w:cs="Arial"/>
          <w:bCs/>
          <w:iCs/>
          <w:sz w:val="22"/>
          <w:szCs w:val="22"/>
        </w:rPr>
      </w:pPr>
    </w:p>
    <w:p w14:paraId="3BDEBB82" w14:textId="02E8230B" w:rsidR="006B1E43" w:rsidRPr="007D0A70" w:rsidRDefault="006B1E43" w:rsidP="006B1E43">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6ACC44F6" w14:textId="77777777" w:rsidR="006B1E43" w:rsidRPr="007D0A70" w:rsidRDefault="006B1E43" w:rsidP="006B1E43">
      <w:pPr>
        <w:pStyle w:val="ListParagraph"/>
        <w:tabs>
          <w:tab w:val="left" w:pos="1080"/>
        </w:tabs>
        <w:ind w:left="360" w:right="720"/>
        <w:jc w:val="both"/>
        <w:rPr>
          <w:rFonts w:ascii="Arial" w:hAnsi="Arial" w:cs="Arial"/>
          <w:bCs/>
          <w:iCs/>
          <w:sz w:val="22"/>
          <w:szCs w:val="22"/>
        </w:rPr>
      </w:pPr>
    </w:p>
    <w:p w14:paraId="397E904C" w14:textId="77777777" w:rsidR="006B1E43" w:rsidRPr="007D0A70" w:rsidRDefault="006B1E43" w:rsidP="006B1E43">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4772820F" w14:textId="77777777" w:rsidR="006B1E43" w:rsidRPr="007D0A70" w:rsidRDefault="006B1E43" w:rsidP="006B1E43">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4F31A3C9" w14:textId="7D748A89" w:rsidR="006B1E43" w:rsidRPr="00453A41" w:rsidRDefault="006B1E43" w:rsidP="00453A4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3E653807" w14:textId="77777777" w:rsidR="006B1E43" w:rsidRPr="007D0A70" w:rsidRDefault="006B1E43" w:rsidP="006B1E43">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4C232E7F" w14:textId="77777777" w:rsidR="006B1E43" w:rsidRPr="007D0A70" w:rsidRDefault="006B1E43" w:rsidP="006B1E43">
      <w:pPr>
        <w:pStyle w:val="ListParagraph"/>
        <w:tabs>
          <w:tab w:val="left" w:pos="900"/>
          <w:tab w:val="left" w:pos="1080"/>
        </w:tabs>
        <w:ind w:left="360" w:right="720"/>
        <w:jc w:val="both"/>
        <w:rPr>
          <w:rFonts w:ascii="Arial" w:hAnsi="Arial" w:cs="Arial"/>
          <w:bCs/>
          <w:iCs/>
          <w:sz w:val="22"/>
          <w:szCs w:val="22"/>
        </w:rPr>
      </w:pPr>
    </w:p>
    <w:p w14:paraId="589059EC" w14:textId="6DD765B3" w:rsidR="00762624" w:rsidRPr="006B1E43" w:rsidRDefault="006B1E43" w:rsidP="006B1E43">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14E37167" w14:textId="77777777" w:rsidR="00762624" w:rsidRPr="007D0A70" w:rsidRDefault="00762624" w:rsidP="006B1E43">
      <w:pPr>
        <w:tabs>
          <w:tab w:val="left" w:pos="10080"/>
        </w:tabs>
        <w:spacing w:after="0"/>
        <w:ind w:right="720"/>
        <w:jc w:val="both"/>
        <w:rPr>
          <w:rFonts w:ascii="Arial" w:hAnsi="Arial" w:cs="Arial"/>
          <w:bCs/>
        </w:rPr>
      </w:pPr>
    </w:p>
    <w:p w14:paraId="1BD7D7B2" w14:textId="3053AB68" w:rsidR="00E93741" w:rsidRPr="007D0A70" w:rsidRDefault="00E93741" w:rsidP="00FC2ABF">
      <w:pPr>
        <w:tabs>
          <w:tab w:val="left" w:pos="10080"/>
        </w:tabs>
        <w:spacing w:after="0"/>
        <w:ind w:left="360" w:right="720"/>
        <w:jc w:val="both"/>
        <w:rPr>
          <w:rFonts w:ascii="Arial" w:hAnsi="Arial" w:cs="Arial"/>
          <w:bCs/>
        </w:rPr>
      </w:pPr>
      <w:r w:rsidRPr="007D0A70">
        <w:rPr>
          <w:rFonts w:ascii="Arial" w:hAnsi="Arial" w:cs="Arial"/>
          <w:bCs/>
        </w:rPr>
        <w:t xml:space="preserve">Respectfully submitted:  </w:t>
      </w:r>
    </w:p>
    <w:p w14:paraId="185E413C" w14:textId="77777777" w:rsidR="00762624" w:rsidRPr="007D0A70" w:rsidRDefault="00762624" w:rsidP="00453A41">
      <w:pPr>
        <w:tabs>
          <w:tab w:val="left" w:pos="10080"/>
        </w:tabs>
        <w:spacing w:after="0"/>
        <w:ind w:right="720"/>
        <w:jc w:val="both"/>
        <w:rPr>
          <w:rFonts w:ascii="Arial" w:hAnsi="Arial" w:cs="Arial"/>
          <w:bCs/>
        </w:rPr>
      </w:pPr>
    </w:p>
    <w:p w14:paraId="2B53FBAC" w14:textId="0F0D9D75" w:rsidR="00E93741" w:rsidRPr="007D0A70" w:rsidRDefault="00E93741" w:rsidP="00FC2ABF">
      <w:pPr>
        <w:tabs>
          <w:tab w:val="left" w:pos="10080"/>
        </w:tabs>
        <w:spacing w:after="0"/>
        <w:ind w:left="360" w:right="720"/>
        <w:jc w:val="both"/>
        <w:rPr>
          <w:rFonts w:ascii="Arial" w:hAnsi="Arial" w:cs="Arial"/>
          <w:bCs/>
        </w:rPr>
      </w:pPr>
      <w:r w:rsidRPr="007D0A70">
        <w:rPr>
          <w:rFonts w:ascii="Arial" w:hAnsi="Arial" w:cs="Arial"/>
          <w:bCs/>
        </w:rPr>
        <w:t xml:space="preserve">Trish Gedziun </w:t>
      </w:r>
    </w:p>
    <w:p w14:paraId="2E26A8F2" w14:textId="77777777" w:rsidR="00FF2F31" w:rsidRDefault="00E93741" w:rsidP="00F85812">
      <w:pPr>
        <w:tabs>
          <w:tab w:val="right" w:pos="10080"/>
        </w:tabs>
        <w:spacing w:after="0"/>
        <w:ind w:left="360" w:right="720"/>
        <w:jc w:val="both"/>
        <w:rPr>
          <w:rFonts w:ascii="Arial" w:hAnsi="Arial" w:cs="Arial"/>
          <w:bCs/>
        </w:rPr>
      </w:pPr>
      <w:r w:rsidRPr="007D0A70">
        <w:rPr>
          <w:rFonts w:ascii="Arial" w:hAnsi="Arial" w:cs="Arial"/>
          <w:bCs/>
        </w:rPr>
        <w:t>Recording Secretary</w:t>
      </w:r>
    </w:p>
    <w:p w14:paraId="6058C0D5" w14:textId="77777777" w:rsidR="00FF2F31" w:rsidRDefault="00FF2F31" w:rsidP="00F85812">
      <w:pPr>
        <w:tabs>
          <w:tab w:val="right" w:pos="10080"/>
        </w:tabs>
        <w:spacing w:after="0"/>
        <w:ind w:left="360" w:right="720"/>
        <w:jc w:val="both"/>
        <w:rPr>
          <w:rFonts w:ascii="Arial" w:hAnsi="Arial" w:cs="Arial"/>
          <w:bCs/>
        </w:rPr>
      </w:pPr>
    </w:p>
    <w:p w14:paraId="0209383D" w14:textId="6193DFF3" w:rsidR="00094665" w:rsidRPr="007D0A70" w:rsidRDefault="00FF2F31" w:rsidP="00F85812">
      <w:pPr>
        <w:tabs>
          <w:tab w:val="right" w:pos="10080"/>
        </w:tabs>
        <w:spacing w:after="0"/>
        <w:ind w:left="360" w:right="720"/>
        <w:jc w:val="both"/>
        <w:rPr>
          <w:rFonts w:ascii="Arial" w:hAnsi="Arial" w:cs="Arial"/>
          <w:bCs/>
        </w:rPr>
      </w:pPr>
      <w:r>
        <w:rPr>
          <w:rFonts w:ascii="Arial" w:hAnsi="Arial" w:cs="Arial"/>
          <w:bCs/>
          <w:i/>
          <w:iCs/>
        </w:rPr>
        <w:t>Approved 1/27/2022</w:t>
      </w:r>
      <w:r w:rsidR="00F85812">
        <w:rPr>
          <w:rFonts w:ascii="Arial" w:hAnsi="Arial" w:cs="Arial"/>
          <w:bCs/>
        </w:rPr>
        <w:tab/>
      </w:r>
    </w:p>
    <w:sectPr w:rsidR="00094665" w:rsidRPr="007D0A70" w:rsidSect="00F621D6">
      <w:headerReference w:type="even" r:id="rId8"/>
      <w:headerReference w:type="default" r:id="rId9"/>
      <w:footerReference w:type="default" r:id="rId10"/>
      <w:headerReference w:type="first" r:id="rId11"/>
      <w:pgSz w:w="12240" w:h="15840"/>
      <w:pgMar w:top="720" w:right="720" w:bottom="720" w:left="72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7CCDE" w14:textId="77777777" w:rsidR="00926D29" w:rsidRDefault="00926D29" w:rsidP="001C4F9F">
      <w:pPr>
        <w:spacing w:after="0" w:line="240" w:lineRule="auto"/>
      </w:pPr>
      <w:r>
        <w:separator/>
      </w:r>
    </w:p>
  </w:endnote>
  <w:endnote w:type="continuationSeparator" w:id="0">
    <w:p w14:paraId="21932B18" w14:textId="77777777" w:rsidR="00926D29" w:rsidRDefault="00926D29"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2EE3877E" w:rsidR="00D73A2D" w:rsidRPr="005400A5" w:rsidRDefault="00786213" w:rsidP="008542CD">
    <w:pPr>
      <w:pStyle w:val="Footer"/>
      <w:pBdr>
        <w:top w:val="thinThickSmallGap" w:sz="24" w:space="1" w:color="622423" w:themeColor="accent2" w:themeShade="7F"/>
      </w:pBdr>
    </w:pPr>
    <w:r>
      <w:rPr>
        <w:rFonts w:ascii="Arial" w:eastAsiaTheme="majorEastAsia" w:hAnsi="Arial" w:cs="Arial"/>
        <w:noProof/>
      </w:rPr>
      <w:t>January 13</w:t>
    </w:r>
    <w:r w:rsidR="009A5E45">
      <w:rPr>
        <w:rFonts w:ascii="Arial" w:eastAsiaTheme="majorEastAsia" w:hAnsi="Arial" w:cs="Arial"/>
        <w:noProof/>
      </w:rPr>
      <w:t xml:space="preserve">, </w:t>
    </w:r>
    <w:r w:rsidR="00FF3A24">
      <w:rPr>
        <w:rFonts w:ascii="Arial" w:eastAsiaTheme="majorEastAsia" w:hAnsi="Arial" w:cs="Arial"/>
        <w:noProof/>
      </w:rPr>
      <w:t>202</w:t>
    </w:r>
    <w:r>
      <w:rPr>
        <w:rFonts w:ascii="Arial" w:eastAsiaTheme="majorEastAsia" w:hAnsi="Arial" w:cs="Arial"/>
        <w:noProof/>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10ED1" w14:textId="77777777" w:rsidR="00926D29" w:rsidRDefault="00926D29" w:rsidP="001C4F9F">
      <w:pPr>
        <w:spacing w:after="0" w:line="240" w:lineRule="auto"/>
      </w:pPr>
      <w:r>
        <w:separator/>
      </w:r>
    </w:p>
  </w:footnote>
  <w:footnote w:type="continuationSeparator" w:id="0">
    <w:p w14:paraId="219E3150" w14:textId="77777777" w:rsidR="00926D29" w:rsidRDefault="00926D29"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69B05F7A" w:rsidR="00D73A2D" w:rsidRDefault="00D73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A3B0" w14:textId="2E4BA95B" w:rsidR="00D73A2D" w:rsidRDefault="00D73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6427E606"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1C1"/>
    <w:multiLevelType w:val="hybridMultilevel"/>
    <w:tmpl w:val="4CC0B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F42995"/>
    <w:multiLevelType w:val="hybridMultilevel"/>
    <w:tmpl w:val="CF406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994270"/>
    <w:multiLevelType w:val="hybridMultilevel"/>
    <w:tmpl w:val="12BA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F59DB"/>
    <w:multiLevelType w:val="hybridMultilevel"/>
    <w:tmpl w:val="D7D45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737E42"/>
    <w:multiLevelType w:val="hybridMultilevel"/>
    <w:tmpl w:val="6B6EE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5B3D3A"/>
    <w:multiLevelType w:val="hybridMultilevel"/>
    <w:tmpl w:val="A088ED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500AC0"/>
    <w:multiLevelType w:val="hybridMultilevel"/>
    <w:tmpl w:val="0D3E5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E25628"/>
    <w:multiLevelType w:val="hybridMultilevel"/>
    <w:tmpl w:val="BAE47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520E3B"/>
    <w:multiLevelType w:val="hybridMultilevel"/>
    <w:tmpl w:val="DB480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C779E4"/>
    <w:multiLevelType w:val="hybridMultilevel"/>
    <w:tmpl w:val="EF32DF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80C3EC8"/>
    <w:multiLevelType w:val="hybridMultilevel"/>
    <w:tmpl w:val="5F6E7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2E7C69"/>
    <w:multiLevelType w:val="hybridMultilevel"/>
    <w:tmpl w:val="3650F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8162A1"/>
    <w:multiLevelType w:val="hybridMultilevel"/>
    <w:tmpl w:val="EA066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407563"/>
    <w:multiLevelType w:val="hybridMultilevel"/>
    <w:tmpl w:val="6EAAF1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803D75"/>
    <w:multiLevelType w:val="hybridMultilevel"/>
    <w:tmpl w:val="C2A82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480015E"/>
    <w:multiLevelType w:val="hybridMultilevel"/>
    <w:tmpl w:val="2452D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B52596"/>
    <w:multiLevelType w:val="hybridMultilevel"/>
    <w:tmpl w:val="C54ED7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F846F2"/>
    <w:multiLevelType w:val="hybridMultilevel"/>
    <w:tmpl w:val="CE540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4D2C3A"/>
    <w:multiLevelType w:val="hybridMultilevel"/>
    <w:tmpl w:val="B5A05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7E08F7"/>
    <w:multiLevelType w:val="hybridMultilevel"/>
    <w:tmpl w:val="D3C60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9F45E7"/>
    <w:multiLevelType w:val="hybridMultilevel"/>
    <w:tmpl w:val="EE90D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D00894"/>
    <w:multiLevelType w:val="hybridMultilevel"/>
    <w:tmpl w:val="ADAE90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17B3F8F"/>
    <w:multiLevelType w:val="hybridMultilevel"/>
    <w:tmpl w:val="2286B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B676AA"/>
    <w:multiLevelType w:val="hybridMultilevel"/>
    <w:tmpl w:val="67743F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C36FA9"/>
    <w:multiLevelType w:val="hybridMultilevel"/>
    <w:tmpl w:val="0DB8B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12286F"/>
    <w:multiLevelType w:val="hybridMultilevel"/>
    <w:tmpl w:val="C2C21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C7270CE"/>
    <w:multiLevelType w:val="hybridMultilevel"/>
    <w:tmpl w:val="DBB08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87798B"/>
    <w:multiLevelType w:val="hybridMultilevel"/>
    <w:tmpl w:val="51080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722BAE"/>
    <w:multiLevelType w:val="hybridMultilevel"/>
    <w:tmpl w:val="DE923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3509BF"/>
    <w:multiLevelType w:val="hybridMultilevel"/>
    <w:tmpl w:val="E25808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5E59FD"/>
    <w:multiLevelType w:val="hybridMultilevel"/>
    <w:tmpl w:val="164221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9F057C"/>
    <w:multiLevelType w:val="hybridMultilevel"/>
    <w:tmpl w:val="FBF47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BD3086"/>
    <w:multiLevelType w:val="hybridMultilevel"/>
    <w:tmpl w:val="690C8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105120"/>
    <w:multiLevelType w:val="hybridMultilevel"/>
    <w:tmpl w:val="22A8F90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DF377D"/>
    <w:multiLevelType w:val="hybridMultilevel"/>
    <w:tmpl w:val="E6CA7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13"/>
  </w:num>
  <w:num w:numId="3">
    <w:abstractNumId w:val="25"/>
  </w:num>
  <w:num w:numId="4">
    <w:abstractNumId w:val="29"/>
  </w:num>
  <w:num w:numId="5">
    <w:abstractNumId w:val="27"/>
  </w:num>
  <w:num w:numId="6">
    <w:abstractNumId w:val="32"/>
  </w:num>
  <w:num w:numId="7">
    <w:abstractNumId w:val="18"/>
  </w:num>
  <w:num w:numId="8">
    <w:abstractNumId w:val="12"/>
  </w:num>
  <w:num w:numId="9">
    <w:abstractNumId w:val="31"/>
  </w:num>
  <w:num w:numId="10">
    <w:abstractNumId w:val="19"/>
  </w:num>
  <w:num w:numId="11">
    <w:abstractNumId w:val="20"/>
  </w:num>
  <w:num w:numId="12">
    <w:abstractNumId w:val="0"/>
  </w:num>
  <w:num w:numId="13">
    <w:abstractNumId w:val="22"/>
  </w:num>
  <w:num w:numId="14">
    <w:abstractNumId w:val="1"/>
  </w:num>
  <w:num w:numId="15">
    <w:abstractNumId w:val="26"/>
  </w:num>
  <w:num w:numId="16">
    <w:abstractNumId w:val="7"/>
  </w:num>
  <w:num w:numId="17">
    <w:abstractNumId w:val="6"/>
  </w:num>
  <w:num w:numId="18">
    <w:abstractNumId w:val="11"/>
  </w:num>
  <w:num w:numId="19">
    <w:abstractNumId w:val="34"/>
  </w:num>
  <w:num w:numId="20">
    <w:abstractNumId w:val="14"/>
  </w:num>
  <w:num w:numId="21">
    <w:abstractNumId w:val="30"/>
  </w:num>
  <w:num w:numId="22">
    <w:abstractNumId w:val="4"/>
  </w:num>
  <w:num w:numId="23">
    <w:abstractNumId w:val="24"/>
  </w:num>
  <w:num w:numId="24">
    <w:abstractNumId w:val="33"/>
  </w:num>
  <w:num w:numId="25">
    <w:abstractNumId w:val="17"/>
  </w:num>
  <w:num w:numId="26">
    <w:abstractNumId w:val="28"/>
  </w:num>
  <w:num w:numId="27">
    <w:abstractNumId w:val="3"/>
  </w:num>
  <w:num w:numId="28">
    <w:abstractNumId w:val="21"/>
  </w:num>
  <w:num w:numId="29">
    <w:abstractNumId w:val="9"/>
  </w:num>
  <w:num w:numId="30">
    <w:abstractNumId w:val="15"/>
  </w:num>
  <w:num w:numId="31">
    <w:abstractNumId w:val="10"/>
  </w:num>
  <w:num w:numId="32">
    <w:abstractNumId w:val="2"/>
  </w:num>
  <w:num w:numId="33">
    <w:abstractNumId w:val="8"/>
  </w:num>
  <w:num w:numId="34">
    <w:abstractNumId w:val="23"/>
  </w:num>
  <w:num w:numId="3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CBA"/>
    <w:rsid w:val="000018A7"/>
    <w:rsid w:val="00001E17"/>
    <w:rsid w:val="000021D1"/>
    <w:rsid w:val="0000263E"/>
    <w:rsid w:val="000030CD"/>
    <w:rsid w:val="0000415B"/>
    <w:rsid w:val="00004A67"/>
    <w:rsid w:val="00004E36"/>
    <w:rsid w:val="00005AF6"/>
    <w:rsid w:val="0000636D"/>
    <w:rsid w:val="0000694B"/>
    <w:rsid w:val="0000765F"/>
    <w:rsid w:val="00010071"/>
    <w:rsid w:val="0001180C"/>
    <w:rsid w:val="000119E1"/>
    <w:rsid w:val="00012F3A"/>
    <w:rsid w:val="00013422"/>
    <w:rsid w:val="000137D3"/>
    <w:rsid w:val="0001537F"/>
    <w:rsid w:val="000153DD"/>
    <w:rsid w:val="000157CE"/>
    <w:rsid w:val="00015BB4"/>
    <w:rsid w:val="00015C43"/>
    <w:rsid w:val="0001621E"/>
    <w:rsid w:val="00016F23"/>
    <w:rsid w:val="000207E5"/>
    <w:rsid w:val="00020F99"/>
    <w:rsid w:val="000217E4"/>
    <w:rsid w:val="00021AB7"/>
    <w:rsid w:val="00023093"/>
    <w:rsid w:val="00023209"/>
    <w:rsid w:val="0002413A"/>
    <w:rsid w:val="00024F61"/>
    <w:rsid w:val="0002507E"/>
    <w:rsid w:val="0002547C"/>
    <w:rsid w:val="0002665A"/>
    <w:rsid w:val="00026853"/>
    <w:rsid w:val="00026C1C"/>
    <w:rsid w:val="00026DC9"/>
    <w:rsid w:val="000272B9"/>
    <w:rsid w:val="00027601"/>
    <w:rsid w:val="0003087C"/>
    <w:rsid w:val="00030E16"/>
    <w:rsid w:val="00031120"/>
    <w:rsid w:val="000316E7"/>
    <w:rsid w:val="000328D3"/>
    <w:rsid w:val="0003406F"/>
    <w:rsid w:val="00034DA0"/>
    <w:rsid w:val="000350CB"/>
    <w:rsid w:val="000353BB"/>
    <w:rsid w:val="000354B7"/>
    <w:rsid w:val="00035997"/>
    <w:rsid w:val="0003682D"/>
    <w:rsid w:val="000373C4"/>
    <w:rsid w:val="00037491"/>
    <w:rsid w:val="00040999"/>
    <w:rsid w:val="00040DA9"/>
    <w:rsid w:val="00040DB2"/>
    <w:rsid w:val="00040FF2"/>
    <w:rsid w:val="000410D9"/>
    <w:rsid w:val="0004207B"/>
    <w:rsid w:val="00042A64"/>
    <w:rsid w:val="00042A65"/>
    <w:rsid w:val="00042EC6"/>
    <w:rsid w:val="0004348B"/>
    <w:rsid w:val="000456C8"/>
    <w:rsid w:val="00046780"/>
    <w:rsid w:val="00047DCF"/>
    <w:rsid w:val="00050562"/>
    <w:rsid w:val="00050DFE"/>
    <w:rsid w:val="000515C8"/>
    <w:rsid w:val="0005161A"/>
    <w:rsid w:val="00051907"/>
    <w:rsid w:val="00051B62"/>
    <w:rsid w:val="0005298C"/>
    <w:rsid w:val="000538D0"/>
    <w:rsid w:val="000578E2"/>
    <w:rsid w:val="000603B6"/>
    <w:rsid w:val="00060599"/>
    <w:rsid w:val="0006157E"/>
    <w:rsid w:val="00061818"/>
    <w:rsid w:val="00062A37"/>
    <w:rsid w:val="00062C08"/>
    <w:rsid w:val="00063682"/>
    <w:rsid w:val="00063E4B"/>
    <w:rsid w:val="000648A2"/>
    <w:rsid w:val="00065FB1"/>
    <w:rsid w:val="0006667D"/>
    <w:rsid w:val="00066B12"/>
    <w:rsid w:val="00066BB9"/>
    <w:rsid w:val="000718B3"/>
    <w:rsid w:val="000723AC"/>
    <w:rsid w:val="00072902"/>
    <w:rsid w:val="00072981"/>
    <w:rsid w:val="00072CB3"/>
    <w:rsid w:val="000736B2"/>
    <w:rsid w:val="00073B39"/>
    <w:rsid w:val="00074442"/>
    <w:rsid w:val="000764B8"/>
    <w:rsid w:val="00077040"/>
    <w:rsid w:val="00077A2B"/>
    <w:rsid w:val="00077A9E"/>
    <w:rsid w:val="00077F9A"/>
    <w:rsid w:val="00083151"/>
    <w:rsid w:val="00083BC8"/>
    <w:rsid w:val="00084D5B"/>
    <w:rsid w:val="00086135"/>
    <w:rsid w:val="00090C24"/>
    <w:rsid w:val="0009130D"/>
    <w:rsid w:val="00092158"/>
    <w:rsid w:val="0009215F"/>
    <w:rsid w:val="000924A3"/>
    <w:rsid w:val="00092940"/>
    <w:rsid w:val="00094665"/>
    <w:rsid w:val="00096164"/>
    <w:rsid w:val="000961EC"/>
    <w:rsid w:val="000974F5"/>
    <w:rsid w:val="0009790E"/>
    <w:rsid w:val="000A164B"/>
    <w:rsid w:val="000A1745"/>
    <w:rsid w:val="000A3DEB"/>
    <w:rsid w:val="000A508C"/>
    <w:rsid w:val="000A5F49"/>
    <w:rsid w:val="000A6697"/>
    <w:rsid w:val="000A68D0"/>
    <w:rsid w:val="000B06B1"/>
    <w:rsid w:val="000B06D9"/>
    <w:rsid w:val="000B1085"/>
    <w:rsid w:val="000B1B9F"/>
    <w:rsid w:val="000B36A4"/>
    <w:rsid w:val="000B36C2"/>
    <w:rsid w:val="000B3BAB"/>
    <w:rsid w:val="000B3C09"/>
    <w:rsid w:val="000B3DC6"/>
    <w:rsid w:val="000B4992"/>
    <w:rsid w:val="000B505C"/>
    <w:rsid w:val="000B5722"/>
    <w:rsid w:val="000B69CA"/>
    <w:rsid w:val="000B6DD6"/>
    <w:rsid w:val="000B71EE"/>
    <w:rsid w:val="000B7436"/>
    <w:rsid w:val="000B7489"/>
    <w:rsid w:val="000C00E2"/>
    <w:rsid w:val="000C073A"/>
    <w:rsid w:val="000C0AFD"/>
    <w:rsid w:val="000C1523"/>
    <w:rsid w:val="000C1536"/>
    <w:rsid w:val="000C23CD"/>
    <w:rsid w:val="000C2BC8"/>
    <w:rsid w:val="000C3E82"/>
    <w:rsid w:val="000C4FDC"/>
    <w:rsid w:val="000C5ABA"/>
    <w:rsid w:val="000C5DBD"/>
    <w:rsid w:val="000C5F29"/>
    <w:rsid w:val="000C6733"/>
    <w:rsid w:val="000C7512"/>
    <w:rsid w:val="000D20BB"/>
    <w:rsid w:val="000D29D6"/>
    <w:rsid w:val="000D37CA"/>
    <w:rsid w:val="000D62CB"/>
    <w:rsid w:val="000D6893"/>
    <w:rsid w:val="000D723E"/>
    <w:rsid w:val="000D7901"/>
    <w:rsid w:val="000D7DFE"/>
    <w:rsid w:val="000E0855"/>
    <w:rsid w:val="000E0BA6"/>
    <w:rsid w:val="000E0CA4"/>
    <w:rsid w:val="000E0E49"/>
    <w:rsid w:val="000E19AA"/>
    <w:rsid w:val="000E1D65"/>
    <w:rsid w:val="000E2602"/>
    <w:rsid w:val="000E2C7D"/>
    <w:rsid w:val="000E385F"/>
    <w:rsid w:val="000E3C09"/>
    <w:rsid w:val="000E4381"/>
    <w:rsid w:val="000E4E24"/>
    <w:rsid w:val="000E5E28"/>
    <w:rsid w:val="000E5E2C"/>
    <w:rsid w:val="000E6215"/>
    <w:rsid w:val="000E6C14"/>
    <w:rsid w:val="000E7021"/>
    <w:rsid w:val="000E7349"/>
    <w:rsid w:val="000E754C"/>
    <w:rsid w:val="000E7AA8"/>
    <w:rsid w:val="000E7F7B"/>
    <w:rsid w:val="000F0595"/>
    <w:rsid w:val="000F1567"/>
    <w:rsid w:val="000F2B9C"/>
    <w:rsid w:val="000F3891"/>
    <w:rsid w:val="000F3F41"/>
    <w:rsid w:val="000F3FA4"/>
    <w:rsid w:val="000F4BCA"/>
    <w:rsid w:val="000F50EA"/>
    <w:rsid w:val="000F55A1"/>
    <w:rsid w:val="000F5EDE"/>
    <w:rsid w:val="000F7295"/>
    <w:rsid w:val="000F770E"/>
    <w:rsid w:val="00100665"/>
    <w:rsid w:val="00102430"/>
    <w:rsid w:val="00102D89"/>
    <w:rsid w:val="001030C7"/>
    <w:rsid w:val="001030D8"/>
    <w:rsid w:val="00104CCE"/>
    <w:rsid w:val="00105AB9"/>
    <w:rsid w:val="00105BC5"/>
    <w:rsid w:val="00106BBA"/>
    <w:rsid w:val="00106EDC"/>
    <w:rsid w:val="00107DD3"/>
    <w:rsid w:val="001108C0"/>
    <w:rsid w:val="00110FCF"/>
    <w:rsid w:val="001122D1"/>
    <w:rsid w:val="001133EB"/>
    <w:rsid w:val="001137B1"/>
    <w:rsid w:val="001138EF"/>
    <w:rsid w:val="001145BC"/>
    <w:rsid w:val="00115397"/>
    <w:rsid w:val="001154B7"/>
    <w:rsid w:val="0011701A"/>
    <w:rsid w:val="00120699"/>
    <w:rsid w:val="00121129"/>
    <w:rsid w:val="0012241D"/>
    <w:rsid w:val="00122A52"/>
    <w:rsid w:val="001235E9"/>
    <w:rsid w:val="00125909"/>
    <w:rsid w:val="0012626A"/>
    <w:rsid w:val="001262BA"/>
    <w:rsid w:val="00126C09"/>
    <w:rsid w:val="00126D90"/>
    <w:rsid w:val="00126EB2"/>
    <w:rsid w:val="001274B1"/>
    <w:rsid w:val="00127AC8"/>
    <w:rsid w:val="00130392"/>
    <w:rsid w:val="00130AAA"/>
    <w:rsid w:val="00132617"/>
    <w:rsid w:val="00133027"/>
    <w:rsid w:val="00133FEB"/>
    <w:rsid w:val="00134B4F"/>
    <w:rsid w:val="00136129"/>
    <w:rsid w:val="0013621B"/>
    <w:rsid w:val="00136934"/>
    <w:rsid w:val="00136955"/>
    <w:rsid w:val="00136B4C"/>
    <w:rsid w:val="0013779A"/>
    <w:rsid w:val="0013798B"/>
    <w:rsid w:val="001407BC"/>
    <w:rsid w:val="00140841"/>
    <w:rsid w:val="0014263C"/>
    <w:rsid w:val="00143595"/>
    <w:rsid w:val="00143BA8"/>
    <w:rsid w:val="00144E5D"/>
    <w:rsid w:val="00144FF5"/>
    <w:rsid w:val="00147822"/>
    <w:rsid w:val="00147DF6"/>
    <w:rsid w:val="0015078E"/>
    <w:rsid w:val="0015160A"/>
    <w:rsid w:val="001517B4"/>
    <w:rsid w:val="001517F4"/>
    <w:rsid w:val="00151DDB"/>
    <w:rsid w:val="00152530"/>
    <w:rsid w:val="00152D48"/>
    <w:rsid w:val="00153A08"/>
    <w:rsid w:val="00153CC5"/>
    <w:rsid w:val="001549DD"/>
    <w:rsid w:val="00155490"/>
    <w:rsid w:val="00155B3F"/>
    <w:rsid w:val="00155C55"/>
    <w:rsid w:val="00155D2D"/>
    <w:rsid w:val="00156177"/>
    <w:rsid w:val="00157319"/>
    <w:rsid w:val="00161225"/>
    <w:rsid w:val="001614BC"/>
    <w:rsid w:val="00161C46"/>
    <w:rsid w:val="00162050"/>
    <w:rsid w:val="001624AF"/>
    <w:rsid w:val="00162728"/>
    <w:rsid w:val="00163389"/>
    <w:rsid w:val="001633F2"/>
    <w:rsid w:val="00163DFC"/>
    <w:rsid w:val="001659F6"/>
    <w:rsid w:val="00165AA6"/>
    <w:rsid w:val="0016663D"/>
    <w:rsid w:val="00166BD3"/>
    <w:rsid w:val="001670ED"/>
    <w:rsid w:val="001674BC"/>
    <w:rsid w:val="00167A3A"/>
    <w:rsid w:val="00170485"/>
    <w:rsid w:val="0017076D"/>
    <w:rsid w:val="0017148D"/>
    <w:rsid w:val="0017255A"/>
    <w:rsid w:val="001730A1"/>
    <w:rsid w:val="00175043"/>
    <w:rsid w:val="001765F0"/>
    <w:rsid w:val="001777D4"/>
    <w:rsid w:val="00177C98"/>
    <w:rsid w:val="00177E33"/>
    <w:rsid w:val="00180B47"/>
    <w:rsid w:val="00180D58"/>
    <w:rsid w:val="00180E57"/>
    <w:rsid w:val="0018116B"/>
    <w:rsid w:val="001838BD"/>
    <w:rsid w:val="0018392F"/>
    <w:rsid w:val="00185156"/>
    <w:rsid w:val="001852E9"/>
    <w:rsid w:val="00185CB9"/>
    <w:rsid w:val="001860F5"/>
    <w:rsid w:val="001873BD"/>
    <w:rsid w:val="00190151"/>
    <w:rsid w:val="00190590"/>
    <w:rsid w:val="00190CA0"/>
    <w:rsid w:val="00192367"/>
    <w:rsid w:val="0019624A"/>
    <w:rsid w:val="00196615"/>
    <w:rsid w:val="00196AC7"/>
    <w:rsid w:val="001A048A"/>
    <w:rsid w:val="001A1F2C"/>
    <w:rsid w:val="001A2216"/>
    <w:rsid w:val="001A24AD"/>
    <w:rsid w:val="001A27C6"/>
    <w:rsid w:val="001A4149"/>
    <w:rsid w:val="001A61D1"/>
    <w:rsid w:val="001A7181"/>
    <w:rsid w:val="001A7966"/>
    <w:rsid w:val="001B1165"/>
    <w:rsid w:val="001B1984"/>
    <w:rsid w:val="001B3154"/>
    <w:rsid w:val="001B4C94"/>
    <w:rsid w:val="001B52FC"/>
    <w:rsid w:val="001B5B6C"/>
    <w:rsid w:val="001B6004"/>
    <w:rsid w:val="001B74EC"/>
    <w:rsid w:val="001B7B48"/>
    <w:rsid w:val="001B7B9E"/>
    <w:rsid w:val="001B7DEE"/>
    <w:rsid w:val="001C048A"/>
    <w:rsid w:val="001C09A6"/>
    <w:rsid w:val="001C0AD7"/>
    <w:rsid w:val="001C0B1D"/>
    <w:rsid w:val="001C16BD"/>
    <w:rsid w:val="001C1AAC"/>
    <w:rsid w:val="001C1C8F"/>
    <w:rsid w:val="001C311D"/>
    <w:rsid w:val="001C46AB"/>
    <w:rsid w:val="001C4866"/>
    <w:rsid w:val="001C4F9F"/>
    <w:rsid w:val="001C51DC"/>
    <w:rsid w:val="001C527F"/>
    <w:rsid w:val="001C674F"/>
    <w:rsid w:val="001D18FC"/>
    <w:rsid w:val="001D2124"/>
    <w:rsid w:val="001D23A3"/>
    <w:rsid w:val="001D2579"/>
    <w:rsid w:val="001D29A7"/>
    <w:rsid w:val="001D33EA"/>
    <w:rsid w:val="001D3443"/>
    <w:rsid w:val="001D4B32"/>
    <w:rsid w:val="001D4EBA"/>
    <w:rsid w:val="001D52E5"/>
    <w:rsid w:val="001D5375"/>
    <w:rsid w:val="001D59E1"/>
    <w:rsid w:val="001D6C77"/>
    <w:rsid w:val="001D6F68"/>
    <w:rsid w:val="001D712D"/>
    <w:rsid w:val="001D762E"/>
    <w:rsid w:val="001D776A"/>
    <w:rsid w:val="001D782B"/>
    <w:rsid w:val="001D7AA7"/>
    <w:rsid w:val="001D7EB5"/>
    <w:rsid w:val="001E06CF"/>
    <w:rsid w:val="001E0D58"/>
    <w:rsid w:val="001E17C7"/>
    <w:rsid w:val="001E2271"/>
    <w:rsid w:val="001E30EB"/>
    <w:rsid w:val="001E327D"/>
    <w:rsid w:val="001E335F"/>
    <w:rsid w:val="001E442E"/>
    <w:rsid w:val="001E4F50"/>
    <w:rsid w:val="001E53BF"/>
    <w:rsid w:val="001E55E4"/>
    <w:rsid w:val="001E6670"/>
    <w:rsid w:val="001E6F09"/>
    <w:rsid w:val="001E72B3"/>
    <w:rsid w:val="001F1F17"/>
    <w:rsid w:val="001F1FDF"/>
    <w:rsid w:val="001F2233"/>
    <w:rsid w:val="001F29DF"/>
    <w:rsid w:val="001F3516"/>
    <w:rsid w:val="001F3B80"/>
    <w:rsid w:val="001F453F"/>
    <w:rsid w:val="001F471F"/>
    <w:rsid w:val="001F5498"/>
    <w:rsid w:val="001F5BA2"/>
    <w:rsid w:val="001F6A2E"/>
    <w:rsid w:val="001F7084"/>
    <w:rsid w:val="001F73F9"/>
    <w:rsid w:val="001F756D"/>
    <w:rsid w:val="002003A7"/>
    <w:rsid w:val="002021F0"/>
    <w:rsid w:val="00203D9A"/>
    <w:rsid w:val="00203DEE"/>
    <w:rsid w:val="00204240"/>
    <w:rsid w:val="00204BB7"/>
    <w:rsid w:val="00204F33"/>
    <w:rsid w:val="00205280"/>
    <w:rsid w:val="00205525"/>
    <w:rsid w:val="00206594"/>
    <w:rsid w:val="00206C24"/>
    <w:rsid w:val="00206D23"/>
    <w:rsid w:val="00207062"/>
    <w:rsid w:val="00210462"/>
    <w:rsid w:val="00210C12"/>
    <w:rsid w:val="00211A6D"/>
    <w:rsid w:val="00212001"/>
    <w:rsid w:val="00212245"/>
    <w:rsid w:val="002128FE"/>
    <w:rsid w:val="00212D60"/>
    <w:rsid w:val="00212F44"/>
    <w:rsid w:val="00213333"/>
    <w:rsid w:val="002135DD"/>
    <w:rsid w:val="002142E3"/>
    <w:rsid w:val="0021448B"/>
    <w:rsid w:val="0021605A"/>
    <w:rsid w:val="0021689E"/>
    <w:rsid w:val="00217B65"/>
    <w:rsid w:val="00217CB3"/>
    <w:rsid w:val="00217E5E"/>
    <w:rsid w:val="0022000E"/>
    <w:rsid w:val="00220E2D"/>
    <w:rsid w:val="00221D74"/>
    <w:rsid w:val="002235D9"/>
    <w:rsid w:val="0022376F"/>
    <w:rsid w:val="00223AFE"/>
    <w:rsid w:val="00223D25"/>
    <w:rsid w:val="00224453"/>
    <w:rsid w:val="00224AE5"/>
    <w:rsid w:val="00226907"/>
    <w:rsid w:val="002269BE"/>
    <w:rsid w:val="00227B6F"/>
    <w:rsid w:val="0023066F"/>
    <w:rsid w:val="00231DBE"/>
    <w:rsid w:val="00232BC3"/>
    <w:rsid w:val="00232C8B"/>
    <w:rsid w:val="00232CD2"/>
    <w:rsid w:val="00233948"/>
    <w:rsid w:val="00233B4D"/>
    <w:rsid w:val="00234118"/>
    <w:rsid w:val="0023508D"/>
    <w:rsid w:val="00235128"/>
    <w:rsid w:val="00235A48"/>
    <w:rsid w:val="00235A52"/>
    <w:rsid w:val="002365E2"/>
    <w:rsid w:val="0023672B"/>
    <w:rsid w:val="00236D1D"/>
    <w:rsid w:val="00236E3E"/>
    <w:rsid w:val="002373C8"/>
    <w:rsid w:val="002375A1"/>
    <w:rsid w:val="00240558"/>
    <w:rsid w:val="00241838"/>
    <w:rsid w:val="00241A4E"/>
    <w:rsid w:val="00242316"/>
    <w:rsid w:val="002423F9"/>
    <w:rsid w:val="00243590"/>
    <w:rsid w:val="0024375A"/>
    <w:rsid w:val="0024420A"/>
    <w:rsid w:val="002451D0"/>
    <w:rsid w:val="0024565D"/>
    <w:rsid w:val="002463F4"/>
    <w:rsid w:val="00246CF4"/>
    <w:rsid w:val="0024717C"/>
    <w:rsid w:val="00247C2E"/>
    <w:rsid w:val="002505D9"/>
    <w:rsid w:val="00250C55"/>
    <w:rsid w:val="002520B6"/>
    <w:rsid w:val="002520E5"/>
    <w:rsid w:val="00252424"/>
    <w:rsid w:val="00252623"/>
    <w:rsid w:val="00252DA9"/>
    <w:rsid w:val="00252F59"/>
    <w:rsid w:val="00253067"/>
    <w:rsid w:val="002536E9"/>
    <w:rsid w:val="00253A7F"/>
    <w:rsid w:val="00253B68"/>
    <w:rsid w:val="00254238"/>
    <w:rsid w:val="002547D3"/>
    <w:rsid w:val="00255220"/>
    <w:rsid w:val="00256153"/>
    <w:rsid w:val="00256BB7"/>
    <w:rsid w:val="002573EB"/>
    <w:rsid w:val="00257BAB"/>
    <w:rsid w:val="00260C20"/>
    <w:rsid w:val="00261C69"/>
    <w:rsid w:val="002621D8"/>
    <w:rsid w:val="002624D9"/>
    <w:rsid w:val="00262ECE"/>
    <w:rsid w:val="002647A3"/>
    <w:rsid w:val="00266B9A"/>
    <w:rsid w:val="00267DC2"/>
    <w:rsid w:val="00270838"/>
    <w:rsid w:val="00270D15"/>
    <w:rsid w:val="00271404"/>
    <w:rsid w:val="00272317"/>
    <w:rsid w:val="00273AE7"/>
    <w:rsid w:val="00273BE0"/>
    <w:rsid w:val="00273C27"/>
    <w:rsid w:val="00273E43"/>
    <w:rsid w:val="00274241"/>
    <w:rsid w:val="00274BE0"/>
    <w:rsid w:val="00274F60"/>
    <w:rsid w:val="0027508E"/>
    <w:rsid w:val="00275625"/>
    <w:rsid w:val="00275909"/>
    <w:rsid w:val="00276671"/>
    <w:rsid w:val="00276AA2"/>
    <w:rsid w:val="00277D00"/>
    <w:rsid w:val="00277EAA"/>
    <w:rsid w:val="002809E9"/>
    <w:rsid w:val="0028117B"/>
    <w:rsid w:val="00281596"/>
    <w:rsid w:val="00281EFA"/>
    <w:rsid w:val="002834BE"/>
    <w:rsid w:val="00283985"/>
    <w:rsid w:val="002842F5"/>
    <w:rsid w:val="00286430"/>
    <w:rsid w:val="00286FEF"/>
    <w:rsid w:val="00287DB4"/>
    <w:rsid w:val="00291424"/>
    <w:rsid w:val="00291BE1"/>
    <w:rsid w:val="00292396"/>
    <w:rsid w:val="002927AC"/>
    <w:rsid w:val="002927D9"/>
    <w:rsid w:val="002929A6"/>
    <w:rsid w:val="002929CC"/>
    <w:rsid w:val="00293C36"/>
    <w:rsid w:val="0029411D"/>
    <w:rsid w:val="002954FE"/>
    <w:rsid w:val="00295572"/>
    <w:rsid w:val="002956E6"/>
    <w:rsid w:val="002A022A"/>
    <w:rsid w:val="002A0985"/>
    <w:rsid w:val="002A1307"/>
    <w:rsid w:val="002A39F8"/>
    <w:rsid w:val="002A3EA3"/>
    <w:rsid w:val="002A449A"/>
    <w:rsid w:val="002A49DC"/>
    <w:rsid w:val="002A4EF6"/>
    <w:rsid w:val="002A5B96"/>
    <w:rsid w:val="002A5DFE"/>
    <w:rsid w:val="002A5F3E"/>
    <w:rsid w:val="002A5F81"/>
    <w:rsid w:val="002B01FC"/>
    <w:rsid w:val="002B1981"/>
    <w:rsid w:val="002B336A"/>
    <w:rsid w:val="002B499A"/>
    <w:rsid w:val="002B5C6C"/>
    <w:rsid w:val="002B60B5"/>
    <w:rsid w:val="002B6501"/>
    <w:rsid w:val="002B6C7C"/>
    <w:rsid w:val="002B6EDE"/>
    <w:rsid w:val="002B7366"/>
    <w:rsid w:val="002B7982"/>
    <w:rsid w:val="002B7FF7"/>
    <w:rsid w:val="002C0C3F"/>
    <w:rsid w:val="002C0F5E"/>
    <w:rsid w:val="002C3467"/>
    <w:rsid w:val="002C3B29"/>
    <w:rsid w:val="002C3D5C"/>
    <w:rsid w:val="002C4571"/>
    <w:rsid w:val="002C4CB5"/>
    <w:rsid w:val="002C547B"/>
    <w:rsid w:val="002C56AB"/>
    <w:rsid w:val="002C5758"/>
    <w:rsid w:val="002C586A"/>
    <w:rsid w:val="002C596A"/>
    <w:rsid w:val="002C5975"/>
    <w:rsid w:val="002C60D5"/>
    <w:rsid w:val="002C64FB"/>
    <w:rsid w:val="002C7705"/>
    <w:rsid w:val="002D2A76"/>
    <w:rsid w:val="002D2A99"/>
    <w:rsid w:val="002D2AD4"/>
    <w:rsid w:val="002D31CD"/>
    <w:rsid w:val="002D33B3"/>
    <w:rsid w:val="002D354C"/>
    <w:rsid w:val="002D3E0D"/>
    <w:rsid w:val="002D4F7B"/>
    <w:rsid w:val="002D5262"/>
    <w:rsid w:val="002D5552"/>
    <w:rsid w:val="002D605D"/>
    <w:rsid w:val="002E05F4"/>
    <w:rsid w:val="002E0D4D"/>
    <w:rsid w:val="002E1137"/>
    <w:rsid w:val="002E1536"/>
    <w:rsid w:val="002E18E3"/>
    <w:rsid w:val="002E2019"/>
    <w:rsid w:val="002E23BA"/>
    <w:rsid w:val="002E30B5"/>
    <w:rsid w:val="002E359F"/>
    <w:rsid w:val="002E4824"/>
    <w:rsid w:val="002E6715"/>
    <w:rsid w:val="002F0C98"/>
    <w:rsid w:val="002F14AC"/>
    <w:rsid w:val="002F150E"/>
    <w:rsid w:val="002F17D4"/>
    <w:rsid w:val="002F186A"/>
    <w:rsid w:val="002F246C"/>
    <w:rsid w:val="002F30A3"/>
    <w:rsid w:val="002F3D3E"/>
    <w:rsid w:val="002F414B"/>
    <w:rsid w:val="002F43F0"/>
    <w:rsid w:val="002F45AA"/>
    <w:rsid w:val="002F4ACE"/>
    <w:rsid w:val="002F596E"/>
    <w:rsid w:val="002F5ECA"/>
    <w:rsid w:val="002F7821"/>
    <w:rsid w:val="002F7A95"/>
    <w:rsid w:val="002F7B9E"/>
    <w:rsid w:val="003009D2"/>
    <w:rsid w:val="003014D8"/>
    <w:rsid w:val="00301717"/>
    <w:rsid w:val="003017D7"/>
    <w:rsid w:val="003017DA"/>
    <w:rsid w:val="00301CD3"/>
    <w:rsid w:val="00302136"/>
    <w:rsid w:val="00304C15"/>
    <w:rsid w:val="00304D6A"/>
    <w:rsid w:val="00304F96"/>
    <w:rsid w:val="003055DE"/>
    <w:rsid w:val="003059C1"/>
    <w:rsid w:val="00305F7E"/>
    <w:rsid w:val="00306FD1"/>
    <w:rsid w:val="003115B6"/>
    <w:rsid w:val="003119E1"/>
    <w:rsid w:val="00311A30"/>
    <w:rsid w:val="00313A37"/>
    <w:rsid w:val="00314D0B"/>
    <w:rsid w:val="00314E49"/>
    <w:rsid w:val="00314EE5"/>
    <w:rsid w:val="00314F5D"/>
    <w:rsid w:val="00315DAD"/>
    <w:rsid w:val="003167E8"/>
    <w:rsid w:val="00316F1D"/>
    <w:rsid w:val="0031755E"/>
    <w:rsid w:val="003206A7"/>
    <w:rsid w:val="00321D3B"/>
    <w:rsid w:val="0032255D"/>
    <w:rsid w:val="00323A4F"/>
    <w:rsid w:val="0032465D"/>
    <w:rsid w:val="00325797"/>
    <w:rsid w:val="00330C68"/>
    <w:rsid w:val="0033179C"/>
    <w:rsid w:val="00331A3B"/>
    <w:rsid w:val="00332419"/>
    <w:rsid w:val="00332421"/>
    <w:rsid w:val="00332A66"/>
    <w:rsid w:val="0033386A"/>
    <w:rsid w:val="00334C3E"/>
    <w:rsid w:val="00334C6F"/>
    <w:rsid w:val="00334E6B"/>
    <w:rsid w:val="00334FF4"/>
    <w:rsid w:val="00336CD3"/>
    <w:rsid w:val="00337DD4"/>
    <w:rsid w:val="003414BB"/>
    <w:rsid w:val="003418C0"/>
    <w:rsid w:val="00341B21"/>
    <w:rsid w:val="00342EDB"/>
    <w:rsid w:val="00343374"/>
    <w:rsid w:val="00344A68"/>
    <w:rsid w:val="00345299"/>
    <w:rsid w:val="00345CA5"/>
    <w:rsid w:val="0034728C"/>
    <w:rsid w:val="00347318"/>
    <w:rsid w:val="0035088E"/>
    <w:rsid w:val="0035091A"/>
    <w:rsid w:val="003525B0"/>
    <w:rsid w:val="00352BE4"/>
    <w:rsid w:val="00352E85"/>
    <w:rsid w:val="003531DB"/>
    <w:rsid w:val="003545C4"/>
    <w:rsid w:val="00355979"/>
    <w:rsid w:val="0035726E"/>
    <w:rsid w:val="0036386A"/>
    <w:rsid w:val="00363AC6"/>
    <w:rsid w:val="00363E42"/>
    <w:rsid w:val="00365B8D"/>
    <w:rsid w:val="00367B42"/>
    <w:rsid w:val="0037264F"/>
    <w:rsid w:val="00372B96"/>
    <w:rsid w:val="00373405"/>
    <w:rsid w:val="0037441E"/>
    <w:rsid w:val="00374AEA"/>
    <w:rsid w:val="00374DE6"/>
    <w:rsid w:val="003753D8"/>
    <w:rsid w:val="003764C8"/>
    <w:rsid w:val="00376B71"/>
    <w:rsid w:val="003776B2"/>
    <w:rsid w:val="0038010C"/>
    <w:rsid w:val="00381329"/>
    <w:rsid w:val="003820A9"/>
    <w:rsid w:val="00383751"/>
    <w:rsid w:val="00383885"/>
    <w:rsid w:val="0038395F"/>
    <w:rsid w:val="00383CCD"/>
    <w:rsid w:val="00391004"/>
    <w:rsid w:val="00391FAF"/>
    <w:rsid w:val="00392C26"/>
    <w:rsid w:val="003935BC"/>
    <w:rsid w:val="00395762"/>
    <w:rsid w:val="0039585F"/>
    <w:rsid w:val="00395A6C"/>
    <w:rsid w:val="00395FEB"/>
    <w:rsid w:val="003976C8"/>
    <w:rsid w:val="00397772"/>
    <w:rsid w:val="003A0EE0"/>
    <w:rsid w:val="003A15BA"/>
    <w:rsid w:val="003A2100"/>
    <w:rsid w:val="003A2CCC"/>
    <w:rsid w:val="003A39C9"/>
    <w:rsid w:val="003A4C40"/>
    <w:rsid w:val="003A4CCB"/>
    <w:rsid w:val="003A509F"/>
    <w:rsid w:val="003A6110"/>
    <w:rsid w:val="003A66CA"/>
    <w:rsid w:val="003A6F12"/>
    <w:rsid w:val="003B0619"/>
    <w:rsid w:val="003B25EF"/>
    <w:rsid w:val="003B325A"/>
    <w:rsid w:val="003B42A4"/>
    <w:rsid w:val="003B55CD"/>
    <w:rsid w:val="003B583B"/>
    <w:rsid w:val="003B5C4F"/>
    <w:rsid w:val="003B6A7B"/>
    <w:rsid w:val="003B7A10"/>
    <w:rsid w:val="003C07D5"/>
    <w:rsid w:val="003C1AC6"/>
    <w:rsid w:val="003C38B6"/>
    <w:rsid w:val="003C3AA7"/>
    <w:rsid w:val="003C56F0"/>
    <w:rsid w:val="003C56F3"/>
    <w:rsid w:val="003C595B"/>
    <w:rsid w:val="003C648A"/>
    <w:rsid w:val="003C687C"/>
    <w:rsid w:val="003C6C39"/>
    <w:rsid w:val="003C748B"/>
    <w:rsid w:val="003C7953"/>
    <w:rsid w:val="003D08B4"/>
    <w:rsid w:val="003D0AC6"/>
    <w:rsid w:val="003D18E8"/>
    <w:rsid w:val="003D1E43"/>
    <w:rsid w:val="003D23E9"/>
    <w:rsid w:val="003D3050"/>
    <w:rsid w:val="003D37BF"/>
    <w:rsid w:val="003D3AC2"/>
    <w:rsid w:val="003D4EFB"/>
    <w:rsid w:val="003D5924"/>
    <w:rsid w:val="003D67F7"/>
    <w:rsid w:val="003D73BF"/>
    <w:rsid w:val="003D74C0"/>
    <w:rsid w:val="003D770D"/>
    <w:rsid w:val="003E078E"/>
    <w:rsid w:val="003E094D"/>
    <w:rsid w:val="003E115A"/>
    <w:rsid w:val="003E1DC9"/>
    <w:rsid w:val="003E315E"/>
    <w:rsid w:val="003E35F3"/>
    <w:rsid w:val="003E3A2C"/>
    <w:rsid w:val="003E4368"/>
    <w:rsid w:val="003E6FA1"/>
    <w:rsid w:val="003E79C5"/>
    <w:rsid w:val="003F182B"/>
    <w:rsid w:val="003F233A"/>
    <w:rsid w:val="003F2F4A"/>
    <w:rsid w:val="003F3EEC"/>
    <w:rsid w:val="003F414D"/>
    <w:rsid w:val="003F415C"/>
    <w:rsid w:val="003F4196"/>
    <w:rsid w:val="003F498F"/>
    <w:rsid w:val="003F4A0F"/>
    <w:rsid w:val="003F4CEB"/>
    <w:rsid w:val="003F57FC"/>
    <w:rsid w:val="003F5B19"/>
    <w:rsid w:val="003F6947"/>
    <w:rsid w:val="00400FF8"/>
    <w:rsid w:val="0040141A"/>
    <w:rsid w:val="004018D5"/>
    <w:rsid w:val="004019C2"/>
    <w:rsid w:val="00403725"/>
    <w:rsid w:val="00403A99"/>
    <w:rsid w:val="00405490"/>
    <w:rsid w:val="00405923"/>
    <w:rsid w:val="00405FCE"/>
    <w:rsid w:val="004073E6"/>
    <w:rsid w:val="00407771"/>
    <w:rsid w:val="00407A46"/>
    <w:rsid w:val="00410130"/>
    <w:rsid w:val="0041146B"/>
    <w:rsid w:val="00411549"/>
    <w:rsid w:val="00411EE8"/>
    <w:rsid w:val="004120B1"/>
    <w:rsid w:val="004125B9"/>
    <w:rsid w:val="00413040"/>
    <w:rsid w:val="00413E3C"/>
    <w:rsid w:val="00414877"/>
    <w:rsid w:val="00415E5B"/>
    <w:rsid w:val="004160A5"/>
    <w:rsid w:val="004163A2"/>
    <w:rsid w:val="00416BB1"/>
    <w:rsid w:val="0041736F"/>
    <w:rsid w:val="00417836"/>
    <w:rsid w:val="00417CE2"/>
    <w:rsid w:val="00417E87"/>
    <w:rsid w:val="00421299"/>
    <w:rsid w:val="004217B8"/>
    <w:rsid w:val="00421ED3"/>
    <w:rsid w:val="00422616"/>
    <w:rsid w:val="00424702"/>
    <w:rsid w:val="00425805"/>
    <w:rsid w:val="00425AEA"/>
    <w:rsid w:val="00425EE9"/>
    <w:rsid w:val="00427670"/>
    <w:rsid w:val="00427BC2"/>
    <w:rsid w:val="00430435"/>
    <w:rsid w:val="00430799"/>
    <w:rsid w:val="004310A5"/>
    <w:rsid w:val="004320D8"/>
    <w:rsid w:val="00433461"/>
    <w:rsid w:val="0043348D"/>
    <w:rsid w:val="0043458F"/>
    <w:rsid w:val="0043470B"/>
    <w:rsid w:val="004348AE"/>
    <w:rsid w:val="00434CE8"/>
    <w:rsid w:val="00435396"/>
    <w:rsid w:val="00435C0E"/>
    <w:rsid w:val="00437087"/>
    <w:rsid w:val="004400C1"/>
    <w:rsid w:val="0044037C"/>
    <w:rsid w:val="00440B87"/>
    <w:rsid w:val="00440BB2"/>
    <w:rsid w:val="00441638"/>
    <w:rsid w:val="00442552"/>
    <w:rsid w:val="00442C4B"/>
    <w:rsid w:val="00442D02"/>
    <w:rsid w:val="004431F3"/>
    <w:rsid w:val="00443EDB"/>
    <w:rsid w:val="00444620"/>
    <w:rsid w:val="00445BF0"/>
    <w:rsid w:val="00446649"/>
    <w:rsid w:val="00446869"/>
    <w:rsid w:val="00446A5A"/>
    <w:rsid w:val="00447F77"/>
    <w:rsid w:val="004506BD"/>
    <w:rsid w:val="00450A11"/>
    <w:rsid w:val="00451123"/>
    <w:rsid w:val="004511C8"/>
    <w:rsid w:val="00451468"/>
    <w:rsid w:val="0045262B"/>
    <w:rsid w:val="00452AC4"/>
    <w:rsid w:val="00453765"/>
    <w:rsid w:val="00453A41"/>
    <w:rsid w:val="00454D78"/>
    <w:rsid w:val="0045505A"/>
    <w:rsid w:val="0045706D"/>
    <w:rsid w:val="00460CED"/>
    <w:rsid w:val="004624B1"/>
    <w:rsid w:val="004629A9"/>
    <w:rsid w:val="00462A69"/>
    <w:rsid w:val="00463592"/>
    <w:rsid w:val="00463DF2"/>
    <w:rsid w:val="00464769"/>
    <w:rsid w:val="0046566D"/>
    <w:rsid w:val="004662E3"/>
    <w:rsid w:val="00466A55"/>
    <w:rsid w:val="004672AA"/>
    <w:rsid w:val="00467AB0"/>
    <w:rsid w:val="00467C13"/>
    <w:rsid w:val="00471014"/>
    <w:rsid w:val="00471F42"/>
    <w:rsid w:val="0047234F"/>
    <w:rsid w:val="004723D6"/>
    <w:rsid w:val="004728B4"/>
    <w:rsid w:val="00473317"/>
    <w:rsid w:val="00473DCD"/>
    <w:rsid w:val="004746E5"/>
    <w:rsid w:val="00474A3F"/>
    <w:rsid w:val="004764AB"/>
    <w:rsid w:val="00477029"/>
    <w:rsid w:val="004776F5"/>
    <w:rsid w:val="0047799C"/>
    <w:rsid w:val="00477A98"/>
    <w:rsid w:val="004816A7"/>
    <w:rsid w:val="00481BF5"/>
    <w:rsid w:val="00481D6A"/>
    <w:rsid w:val="00482CE6"/>
    <w:rsid w:val="00482DFF"/>
    <w:rsid w:val="00483DDA"/>
    <w:rsid w:val="00485926"/>
    <w:rsid w:val="00486E78"/>
    <w:rsid w:val="004905EB"/>
    <w:rsid w:val="004906FF"/>
    <w:rsid w:val="0049158A"/>
    <w:rsid w:val="00491AD3"/>
    <w:rsid w:val="00491BF0"/>
    <w:rsid w:val="0049206D"/>
    <w:rsid w:val="00492093"/>
    <w:rsid w:val="004922F4"/>
    <w:rsid w:val="00493BB5"/>
    <w:rsid w:val="0049464C"/>
    <w:rsid w:val="00497287"/>
    <w:rsid w:val="004978D8"/>
    <w:rsid w:val="004A0B36"/>
    <w:rsid w:val="004A0D66"/>
    <w:rsid w:val="004A16E4"/>
    <w:rsid w:val="004A2D46"/>
    <w:rsid w:val="004A3E57"/>
    <w:rsid w:val="004A4474"/>
    <w:rsid w:val="004A4C47"/>
    <w:rsid w:val="004A522F"/>
    <w:rsid w:val="004A5820"/>
    <w:rsid w:val="004A5A28"/>
    <w:rsid w:val="004A6613"/>
    <w:rsid w:val="004A793A"/>
    <w:rsid w:val="004B1C26"/>
    <w:rsid w:val="004B2FA1"/>
    <w:rsid w:val="004B2FC3"/>
    <w:rsid w:val="004B4C5D"/>
    <w:rsid w:val="004B52B7"/>
    <w:rsid w:val="004B7404"/>
    <w:rsid w:val="004C0510"/>
    <w:rsid w:val="004C15FC"/>
    <w:rsid w:val="004C1808"/>
    <w:rsid w:val="004C1984"/>
    <w:rsid w:val="004C2A98"/>
    <w:rsid w:val="004C2B06"/>
    <w:rsid w:val="004C2F8B"/>
    <w:rsid w:val="004C343D"/>
    <w:rsid w:val="004C39D6"/>
    <w:rsid w:val="004C4066"/>
    <w:rsid w:val="004C41BC"/>
    <w:rsid w:val="004C4BEE"/>
    <w:rsid w:val="004C4D1C"/>
    <w:rsid w:val="004C5769"/>
    <w:rsid w:val="004C65FA"/>
    <w:rsid w:val="004D017F"/>
    <w:rsid w:val="004D0B06"/>
    <w:rsid w:val="004D0DD8"/>
    <w:rsid w:val="004D269A"/>
    <w:rsid w:val="004D35A5"/>
    <w:rsid w:val="004D4320"/>
    <w:rsid w:val="004D55DF"/>
    <w:rsid w:val="004D598A"/>
    <w:rsid w:val="004D6875"/>
    <w:rsid w:val="004D79D3"/>
    <w:rsid w:val="004E0E6E"/>
    <w:rsid w:val="004E1282"/>
    <w:rsid w:val="004E1BDB"/>
    <w:rsid w:val="004E232F"/>
    <w:rsid w:val="004E2C3E"/>
    <w:rsid w:val="004E2C92"/>
    <w:rsid w:val="004E435B"/>
    <w:rsid w:val="004E522C"/>
    <w:rsid w:val="004E5D80"/>
    <w:rsid w:val="004E5EC1"/>
    <w:rsid w:val="004E6A25"/>
    <w:rsid w:val="004E6B62"/>
    <w:rsid w:val="004E77B4"/>
    <w:rsid w:val="004F14E2"/>
    <w:rsid w:val="004F209C"/>
    <w:rsid w:val="004F28C3"/>
    <w:rsid w:val="004F3ABD"/>
    <w:rsid w:val="004F3F31"/>
    <w:rsid w:val="004F415C"/>
    <w:rsid w:val="004F55FF"/>
    <w:rsid w:val="004F799D"/>
    <w:rsid w:val="004F7C2A"/>
    <w:rsid w:val="005005E3"/>
    <w:rsid w:val="005009EF"/>
    <w:rsid w:val="00500F46"/>
    <w:rsid w:val="005014D2"/>
    <w:rsid w:val="005015A7"/>
    <w:rsid w:val="00501EC8"/>
    <w:rsid w:val="00501ECB"/>
    <w:rsid w:val="00502528"/>
    <w:rsid w:val="00503831"/>
    <w:rsid w:val="0050387E"/>
    <w:rsid w:val="00504033"/>
    <w:rsid w:val="0050467F"/>
    <w:rsid w:val="00504941"/>
    <w:rsid w:val="005054A5"/>
    <w:rsid w:val="005057A2"/>
    <w:rsid w:val="005059F0"/>
    <w:rsid w:val="0050615C"/>
    <w:rsid w:val="005115C2"/>
    <w:rsid w:val="005123F1"/>
    <w:rsid w:val="005132EE"/>
    <w:rsid w:val="005138DA"/>
    <w:rsid w:val="00513F3B"/>
    <w:rsid w:val="00514D17"/>
    <w:rsid w:val="0051537F"/>
    <w:rsid w:val="005159A1"/>
    <w:rsid w:val="00516A7D"/>
    <w:rsid w:val="00516E68"/>
    <w:rsid w:val="005200B8"/>
    <w:rsid w:val="00520B7E"/>
    <w:rsid w:val="00521708"/>
    <w:rsid w:val="005218D3"/>
    <w:rsid w:val="005225C9"/>
    <w:rsid w:val="00522EF2"/>
    <w:rsid w:val="0052696F"/>
    <w:rsid w:val="00526E84"/>
    <w:rsid w:val="0053046D"/>
    <w:rsid w:val="0053083F"/>
    <w:rsid w:val="0053095C"/>
    <w:rsid w:val="00530F08"/>
    <w:rsid w:val="005311A3"/>
    <w:rsid w:val="00531431"/>
    <w:rsid w:val="00533253"/>
    <w:rsid w:val="00533D42"/>
    <w:rsid w:val="0053545C"/>
    <w:rsid w:val="00536E4A"/>
    <w:rsid w:val="00537712"/>
    <w:rsid w:val="00537959"/>
    <w:rsid w:val="00537A8C"/>
    <w:rsid w:val="00537B0E"/>
    <w:rsid w:val="00537DD2"/>
    <w:rsid w:val="00537EEA"/>
    <w:rsid w:val="005400A5"/>
    <w:rsid w:val="00540D53"/>
    <w:rsid w:val="005410E4"/>
    <w:rsid w:val="0054135C"/>
    <w:rsid w:val="00541523"/>
    <w:rsid w:val="005415BC"/>
    <w:rsid w:val="005420A2"/>
    <w:rsid w:val="0054257C"/>
    <w:rsid w:val="00542C4D"/>
    <w:rsid w:val="00542CF5"/>
    <w:rsid w:val="00544557"/>
    <w:rsid w:val="005446CE"/>
    <w:rsid w:val="00545EAB"/>
    <w:rsid w:val="00547AA6"/>
    <w:rsid w:val="00550CFB"/>
    <w:rsid w:val="00551651"/>
    <w:rsid w:val="0055240E"/>
    <w:rsid w:val="00552F8E"/>
    <w:rsid w:val="005532F7"/>
    <w:rsid w:val="0055373A"/>
    <w:rsid w:val="0055379D"/>
    <w:rsid w:val="00553D48"/>
    <w:rsid w:val="00554538"/>
    <w:rsid w:val="00554B7D"/>
    <w:rsid w:val="00555196"/>
    <w:rsid w:val="00555431"/>
    <w:rsid w:val="00555B94"/>
    <w:rsid w:val="005561A4"/>
    <w:rsid w:val="00557100"/>
    <w:rsid w:val="0056053F"/>
    <w:rsid w:val="0056197D"/>
    <w:rsid w:val="00561A62"/>
    <w:rsid w:val="00564886"/>
    <w:rsid w:val="00567021"/>
    <w:rsid w:val="00567CBF"/>
    <w:rsid w:val="00570E3B"/>
    <w:rsid w:val="00571909"/>
    <w:rsid w:val="0057236D"/>
    <w:rsid w:val="0057289D"/>
    <w:rsid w:val="00572B8F"/>
    <w:rsid w:val="0057369E"/>
    <w:rsid w:val="00574222"/>
    <w:rsid w:val="00574437"/>
    <w:rsid w:val="005746F9"/>
    <w:rsid w:val="005748B6"/>
    <w:rsid w:val="0057528A"/>
    <w:rsid w:val="00576D24"/>
    <w:rsid w:val="0058026C"/>
    <w:rsid w:val="0058094D"/>
    <w:rsid w:val="005811D0"/>
    <w:rsid w:val="00581506"/>
    <w:rsid w:val="00582B97"/>
    <w:rsid w:val="005838AB"/>
    <w:rsid w:val="00583AA0"/>
    <w:rsid w:val="00583D0A"/>
    <w:rsid w:val="00583FA0"/>
    <w:rsid w:val="00583FF2"/>
    <w:rsid w:val="005851CF"/>
    <w:rsid w:val="0058682A"/>
    <w:rsid w:val="00586ED1"/>
    <w:rsid w:val="00587052"/>
    <w:rsid w:val="0058721D"/>
    <w:rsid w:val="005876A9"/>
    <w:rsid w:val="00590AE7"/>
    <w:rsid w:val="00590E47"/>
    <w:rsid w:val="005917AD"/>
    <w:rsid w:val="00595576"/>
    <w:rsid w:val="00595F80"/>
    <w:rsid w:val="0059658F"/>
    <w:rsid w:val="005965AE"/>
    <w:rsid w:val="00596910"/>
    <w:rsid w:val="005A09DC"/>
    <w:rsid w:val="005A0D51"/>
    <w:rsid w:val="005A1FA3"/>
    <w:rsid w:val="005A4199"/>
    <w:rsid w:val="005A4FF2"/>
    <w:rsid w:val="005A66AC"/>
    <w:rsid w:val="005A6DCD"/>
    <w:rsid w:val="005A7870"/>
    <w:rsid w:val="005B014D"/>
    <w:rsid w:val="005B11BE"/>
    <w:rsid w:val="005B2752"/>
    <w:rsid w:val="005B339E"/>
    <w:rsid w:val="005B4ABB"/>
    <w:rsid w:val="005B4EED"/>
    <w:rsid w:val="005B527F"/>
    <w:rsid w:val="005B53D9"/>
    <w:rsid w:val="005B6CB6"/>
    <w:rsid w:val="005B7219"/>
    <w:rsid w:val="005B77A4"/>
    <w:rsid w:val="005B7988"/>
    <w:rsid w:val="005B79F8"/>
    <w:rsid w:val="005C203A"/>
    <w:rsid w:val="005C3097"/>
    <w:rsid w:val="005C4B27"/>
    <w:rsid w:val="005C4C2A"/>
    <w:rsid w:val="005C53BE"/>
    <w:rsid w:val="005C6120"/>
    <w:rsid w:val="005C6504"/>
    <w:rsid w:val="005C6790"/>
    <w:rsid w:val="005C75D9"/>
    <w:rsid w:val="005D0071"/>
    <w:rsid w:val="005D0F89"/>
    <w:rsid w:val="005D1347"/>
    <w:rsid w:val="005D1F92"/>
    <w:rsid w:val="005D3806"/>
    <w:rsid w:val="005D3A28"/>
    <w:rsid w:val="005D56D1"/>
    <w:rsid w:val="005D56E0"/>
    <w:rsid w:val="005D65CE"/>
    <w:rsid w:val="005D6DB6"/>
    <w:rsid w:val="005D752A"/>
    <w:rsid w:val="005D78E9"/>
    <w:rsid w:val="005E094A"/>
    <w:rsid w:val="005E0E91"/>
    <w:rsid w:val="005E2192"/>
    <w:rsid w:val="005E222F"/>
    <w:rsid w:val="005E3650"/>
    <w:rsid w:val="005E37A0"/>
    <w:rsid w:val="005E3923"/>
    <w:rsid w:val="005E3D1F"/>
    <w:rsid w:val="005E4193"/>
    <w:rsid w:val="005E4D62"/>
    <w:rsid w:val="005E4F8B"/>
    <w:rsid w:val="005E5322"/>
    <w:rsid w:val="005E759B"/>
    <w:rsid w:val="005F0A79"/>
    <w:rsid w:val="005F0BD9"/>
    <w:rsid w:val="005F1CEB"/>
    <w:rsid w:val="005F2433"/>
    <w:rsid w:val="005F27F1"/>
    <w:rsid w:val="005F34BB"/>
    <w:rsid w:val="005F4F84"/>
    <w:rsid w:val="005F68BE"/>
    <w:rsid w:val="005F6AD6"/>
    <w:rsid w:val="005F72A1"/>
    <w:rsid w:val="005F7573"/>
    <w:rsid w:val="006009C6"/>
    <w:rsid w:val="00600D5E"/>
    <w:rsid w:val="00601A02"/>
    <w:rsid w:val="0060360D"/>
    <w:rsid w:val="00605280"/>
    <w:rsid w:val="00605D7D"/>
    <w:rsid w:val="00605E51"/>
    <w:rsid w:val="00606CD8"/>
    <w:rsid w:val="006074AB"/>
    <w:rsid w:val="0061025B"/>
    <w:rsid w:val="00610BE3"/>
    <w:rsid w:val="00610D48"/>
    <w:rsid w:val="0061104C"/>
    <w:rsid w:val="00611053"/>
    <w:rsid w:val="00611BC7"/>
    <w:rsid w:val="00611D99"/>
    <w:rsid w:val="00611DB6"/>
    <w:rsid w:val="00611FA6"/>
    <w:rsid w:val="006134E0"/>
    <w:rsid w:val="00613C6F"/>
    <w:rsid w:val="00614458"/>
    <w:rsid w:val="006145C8"/>
    <w:rsid w:val="00614C37"/>
    <w:rsid w:val="00615030"/>
    <w:rsid w:val="00617CA7"/>
    <w:rsid w:val="0062088F"/>
    <w:rsid w:val="006212AB"/>
    <w:rsid w:val="00621EB9"/>
    <w:rsid w:val="00622097"/>
    <w:rsid w:val="00622862"/>
    <w:rsid w:val="00622E78"/>
    <w:rsid w:val="00624FA7"/>
    <w:rsid w:val="00625B14"/>
    <w:rsid w:val="00625D60"/>
    <w:rsid w:val="00625E70"/>
    <w:rsid w:val="00626119"/>
    <w:rsid w:val="00626736"/>
    <w:rsid w:val="00626840"/>
    <w:rsid w:val="006269D9"/>
    <w:rsid w:val="00627B28"/>
    <w:rsid w:val="00631365"/>
    <w:rsid w:val="00631942"/>
    <w:rsid w:val="006322A0"/>
    <w:rsid w:val="00632D1B"/>
    <w:rsid w:val="00635906"/>
    <w:rsid w:val="0063614F"/>
    <w:rsid w:val="00640701"/>
    <w:rsid w:val="006414A5"/>
    <w:rsid w:val="00642F11"/>
    <w:rsid w:val="006432C5"/>
    <w:rsid w:val="006433C7"/>
    <w:rsid w:val="0064387E"/>
    <w:rsid w:val="00643AA6"/>
    <w:rsid w:val="0064462B"/>
    <w:rsid w:val="00644B11"/>
    <w:rsid w:val="00645026"/>
    <w:rsid w:val="006450C5"/>
    <w:rsid w:val="00645A5C"/>
    <w:rsid w:val="00645DC0"/>
    <w:rsid w:val="00650740"/>
    <w:rsid w:val="006516A7"/>
    <w:rsid w:val="00651EAF"/>
    <w:rsid w:val="00652249"/>
    <w:rsid w:val="006534D6"/>
    <w:rsid w:val="00653793"/>
    <w:rsid w:val="006539D5"/>
    <w:rsid w:val="00653A76"/>
    <w:rsid w:val="00653F9A"/>
    <w:rsid w:val="00654155"/>
    <w:rsid w:val="0065421E"/>
    <w:rsid w:val="00655B96"/>
    <w:rsid w:val="00656A71"/>
    <w:rsid w:val="00657177"/>
    <w:rsid w:val="006575E0"/>
    <w:rsid w:val="0066039C"/>
    <w:rsid w:val="006615B5"/>
    <w:rsid w:val="006622E7"/>
    <w:rsid w:val="00662F4B"/>
    <w:rsid w:val="0066370A"/>
    <w:rsid w:val="00663B55"/>
    <w:rsid w:val="00663CE3"/>
    <w:rsid w:val="00663F59"/>
    <w:rsid w:val="00664343"/>
    <w:rsid w:val="00665507"/>
    <w:rsid w:val="006655EA"/>
    <w:rsid w:val="00665EDD"/>
    <w:rsid w:val="0067032C"/>
    <w:rsid w:val="00670C7C"/>
    <w:rsid w:val="00671159"/>
    <w:rsid w:val="00671274"/>
    <w:rsid w:val="00671799"/>
    <w:rsid w:val="006735B1"/>
    <w:rsid w:val="00673DED"/>
    <w:rsid w:val="0067572F"/>
    <w:rsid w:val="00675964"/>
    <w:rsid w:val="006761FD"/>
    <w:rsid w:val="00676358"/>
    <w:rsid w:val="006769B4"/>
    <w:rsid w:val="00682B1C"/>
    <w:rsid w:val="00683784"/>
    <w:rsid w:val="00683EC0"/>
    <w:rsid w:val="00684326"/>
    <w:rsid w:val="0068435D"/>
    <w:rsid w:val="00684772"/>
    <w:rsid w:val="00684843"/>
    <w:rsid w:val="00685F8E"/>
    <w:rsid w:val="006860A0"/>
    <w:rsid w:val="00686B0B"/>
    <w:rsid w:val="006872AA"/>
    <w:rsid w:val="00687990"/>
    <w:rsid w:val="00687E01"/>
    <w:rsid w:val="00690279"/>
    <w:rsid w:val="006904E7"/>
    <w:rsid w:val="006908F6"/>
    <w:rsid w:val="006921C4"/>
    <w:rsid w:val="00692AC3"/>
    <w:rsid w:val="00692AD2"/>
    <w:rsid w:val="00692DFD"/>
    <w:rsid w:val="00693C0D"/>
    <w:rsid w:val="006947E2"/>
    <w:rsid w:val="006958BD"/>
    <w:rsid w:val="00695CFE"/>
    <w:rsid w:val="00695EBE"/>
    <w:rsid w:val="006965AD"/>
    <w:rsid w:val="006968F9"/>
    <w:rsid w:val="00697A28"/>
    <w:rsid w:val="006A0390"/>
    <w:rsid w:val="006A0582"/>
    <w:rsid w:val="006A1B93"/>
    <w:rsid w:val="006A2115"/>
    <w:rsid w:val="006A21D3"/>
    <w:rsid w:val="006A2644"/>
    <w:rsid w:val="006A2725"/>
    <w:rsid w:val="006A2D13"/>
    <w:rsid w:val="006A34B9"/>
    <w:rsid w:val="006A3CC2"/>
    <w:rsid w:val="006A552E"/>
    <w:rsid w:val="006A7DDF"/>
    <w:rsid w:val="006B0BA7"/>
    <w:rsid w:val="006B106B"/>
    <w:rsid w:val="006B1263"/>
    <w:rsid w:val="006B16B9"/>
    <w:rsid w:val="006B1E43"/>
    <w:rsid w:val="006B394A"/>
    <w:rsid w:val="006B4033"/>
    <w:rsid w:val="006B4E7A"/>
    <w:rsid w:val="006B5972"/>
    <w:rsid w:val="006B6FD7"/>
    <w:rsid w:val="006B7190"/>
    <w:rsid w:val="006B7817"/>
    <w:rsid w:val="006C0189"/>
    <w:rsid w:val="006C0D93"/>
    <w:rsid w:val="006C177F"/>
    <w:rsid w:val="006C1F70"/>
    <w:rsid w:val="006C23B8"/>
    <w:rsid w:val="006C34DF"/>
    <w:rsid w:val="006C3727"/>
    <w:rsid w:val="006C456B"/>
    <w:rsid w:val="006C4D4E"/>
    <w:rsid w:val="006C4FD7"/>
    <w:rsid w:val="006C5289"/>
    <w:rsid w:val="006C5C5E"/>
    <w:rsid w:val="006C5DC3"/>
    <w:rsid w:val="006C6648"/>
    <w:rsid w:val="006C7388"/>
    <w:rsid w:val="006D008E"/>
    <w:rsid w:val="006D04BB"/>
    <w:rsid w:val="006D0CBA"/>
    <w:rsid w:val="006D0EE2"/>
    <w:rsid w:val="006D1AFA"/>
    <w:rsid w:val="006D2976"/>
    <w:rsid w:val="006D2C2B"/>
    <w:rsid w:val="006D3551"/>
    <w:rsid w:val="006D4C96"/>
    <w:rsid w:val="006D4DA7"/>
    <w:rsid w:val="006D5681"/>
    <w:rsid w:val="006D5C11"/>
    <w:rsid w:val="006D606B"/>
    <w:rsid w:val="006D7113"/>
    <w:rsid w:val="006E06CC"/>
    <w:rsid w:val="006E1E26"/>
    <w:rsid w:val="006E2ED1"/>
    <w:rsid w:val="006E3CDA"/>
    <w:rsid w:val="006E4B4C"/>
    <w:rsid w:val="006E565E"/>
    <w:rsid w:val="006E5F8A"/>
    <w:rsid w:val="006E6607"/>
    <w:rsid w:val="006E705D"/>
    <w:rsid w:val="006E7644"/>
    <w:rsid w:val="006E7798"/>
    <w:rsid w:val="006F0F3B"/>
    <w:rsid w:val="006F152D"/>
    <w:rsid w:val="006F1FBB"/>
    <w:rsid w:val="006F2057"/>
    <w:rsid w:val="006F2276"/>
    <w:rsid w:val="006F3F96"/>
    <w:rsid w:val="006F4136"/>
    <w:rsid w:val="006F4308"/>
    <w:rsid w:val="006F4BF2"/>
    <w:rsid w:val="006F62F7"/>
    <w:rsid w:val="006F6B0D"/>
    <w:rsid w:val="006F705F"/>
    <w:rsid w:val="007004D1"/>
    <w:rsid w:val="007008BB"/>
    <w:rsid w:val="0070129C"/>
    <w:rsid w:val="007019A1"/>
    <w:rsid w:val="00701AA5"/>
    <w:rsid w:val="00701F18"/>
    <w:rsid w:val="00702847"/>
    <w:rsid w:val="00703159"/>
    <w:rsid w:val="007048DB"/>
    <w:rsid w:val="00704B88"/>
    <w:rsid w:val="00704E23"/>
    <w:rsid w:val="00704E7E"/>
    <w:rsid w:val="00707461"/>
    <w:rsid w:val="007077F1"/>
    <w:rsid w:val="00707CA7"/>
    <w:rsid w:val="00707E02"/>
    <w:rsid w:val="00707F7B"/>
    <w:rsid w:val="0071062C"/>
    <w:rsid w:val="007112A5"/>
    <w:rsid w:val="0071177E"/>
    <w:rsid w:val="007128E2"/>
    <w:rsid w:val="00713311"/>
    <w:rsid w:val="00713636"/>
    <w:rsid w:val="00713DD6"/>
    <w:rsid w:val="007142CC"/>
    <w:rsid w:val="00714BEE"/>
    <w:rsid w:val="007158EF"/>
    <w:rsid w:val="00715CEC"/>
    <w:rsid w:val="00715E9B"/>
    <w:rsid w:val="00720507"/>
    <w:rsid w:val="00720927"/>
    <w:rsid w:val="00721FAE"/>
    <w:rsid w:val="00722309"/>
    <w:rsid w:val="00722AED"/>
    <w:rsid w:val="00722F0F"/>
    <w:rsid w:val="00723327"/>
    <w:rsid w:val="007237AE"/>
    <w:rsid w:val="00723BEA"/>
    <w:rsid w:val="00724C51"/>
    <w:rsid w:val="00730720"/>
    <w:rsid w:val="00730736"/>
    <w:rsid w:val="00730A26"/>
    <w:rsid w:val="00730A85"/>
    <w:rsid w:val="007318AB"/>
    <w:rsid w:val="0073298F"/>
    <w:rsid w:val="0073299E"/>
    <w:rsid w:val="00732F56"/>
    <w:rsid w:val="007337DA"/>
    <w:rsid w:val="0073430B"/>
    <w:rsid w:val="00735534"/>
    <w:rsid w:val="007368FD"/>
    <w:rsid w:val="00736D1E"/>
    <w:rsid w:val="007373E2"/>
    <w:rsid w:val="007378D7"/>
    <w:rsid w:val="00737B15"/>
    <w:rsid w:val="00737C8D"/>
    <w:rsid w:val="007401F0"/>
    <w:rsid w:val="00740EDF"/>
    <w:rsid w:val="0074115E"/>
    <w:rsid w:val="0074196A"/>
    <w:rsid w:val="00744471"/>
    <w:rsid w:val="007445BE"/>
    <w:rsid w:val="00744AC8"/>
    <w:rsid w:val="00745970"/>
    <w:rsid w:val="00745CC0"/>
    <w:rsid w:val="00746970"/>
    <w:rsid w:val="00746C4F"/>
    <w:rsid w:val="00747943"/>
    <w:rsid w:val="00750157"/>
    <w:rsid w:val="00753E81"/>
    <w:rsid w:val="007544C7"/>
    <w:rsid w:val="0075468B"/>
    <w:rsid w:val="00755133"/>
    <w:rsid w:val="00756094"/>
    <w:rsid w:val="007568D6"/>
    <w:rsid w:val="0075737A"/>
    <w:rsid w:val="00757B28"/>
    <w:rsid w:val="0076175A"/>
    <w:rsid w:val="007625D4"/>
    <w:rsid w:val="00762624"/>
    <w:rsid w:val="007632C9"/>
    <w:rsid w:val="007639DF"/>
    <w:rsid w:val="00763B56"/>
    <w:rsid w:val="007655D3"/>
    <w:rsid w:val="00766E50"/>
    <w:rsid w:val="00767FC1"/>
    <w:rsid w:val="00770127"/>
    <w:rsid w:val="0077033C"/>
    <w:rsid w:val="007710F0"/>
    <w:rsid w:val="007719F4"/>
    <w:rsid w:val="00771B2E"/>
    <w:rsid w:val="00772647"/>
    <w:rsid w:val="00773452"/>
    <w:rsid w:val="00773833"/>
    <w:rsid w:val="0077402A"/>
    <w:rsid w:val="007746D6"/>
    <w:rsid w:val="00774A3F"/>
    <w:rsid w:val="00774D81"/>
    <w:rsid w:val="00774FAA"/>
    <w:rsid w:val="00775395"/>
    <w:rsid w:val="00775842"/>
    <w:rsid w:val="007767CF"/>
    <w:rsid w:val="00776EE4"/>
    <w:rsid w:val="007773A1"/>
    <w:rsid w:val="007774BC"/>
    <w:rsid w:val="0077783B"/>
    <w:rsid w:val="00780487"/>
    <w:rsid w:val="0078082D"/>
    <w:rsid w:val="0078195A"/>
    <w:rsid w:val="00781F6E"/>
    <w:rsid w:val="00782857"/>
    <w:rsid w:val="00782A81"/>
    <w:rsid w:val="00782AF5"/>
    <w:rsid w:val="007832FE"/>
    <w:rsid w:val="00783ED2"/>
    <w:rsid w:val="007851EB"/>
    <w:rsid w:val="00786213"/>
    <w:rsid w:val="00786695"/>
    <w:rsid w:val="007867D2"/>
    <w:rsid w:val="0078706A"/>
    <w:rsid w:val="007879B9"/>
    <w:rsid w:val="00787CBD"/>
    <w:rsid w:val="00790619"/>
    <w:rsid w:val="00790A7D"/>
    <w:rsid w:val="00791E67"/>
    <w:rsid w:val="007923BB"/>
    <w:rsid w:val="007936C0"/>
    <w:rsid w:val="00793775"/>
    <w:rsid w:val="00795849"/>
    <w:rsid w:val="00795934"/>
    <w:rsid w:val="00796C21"/>
    <w:rsid w:val="00797378"/>
    <w:rsid w:val="0079751F"/>
    <w:rsid w:val="00797596"/>
    <w:rsid w:val="007A0504"/>
    <w:rsid w:val="007A1799"/>
    <w:rsid w:val="007A1C07"/>
    <w:rsid w:val="007A234B"/>
    <w:rsid w:val="007A2BEC"/>
    <w:rsid w:val="007A336F"/>
    <w:rsid w:val="007A3545"/>
    <w:rsid w:val="007A3936"/>
    <w:rsid w:val="007A4290"/>
    <w:rsid w:val="007A4F5A"/>
    <w:rsid w:val="007A6128"/>
    <w:rsid w:val="007A68E4"/>
    <w:rsid w:val="007A6A6A"/>
    <w:rsid w:val="007A6FC2"/>
    <w:rsid w:val="007A73F2"/>
    <w:rsid w:val="007A77F9"/>
    <w:rsid w:val="007A7B0B"/>
    <w:rsid w:val="007B026B"/>
    <w:rsid w:val="007B07EC"/>
    <w:rsid w:val="007B267C"/>
    <w:rsid w:val="007B26FF"/>
    <w:rsid w:val="007B2743"/>
    <w:rsid w:val="007B444D"/>
    <w:rsid w:val="007B457E"/>
    <w:rsid w:val="007B4BAE"/>
    <w:rsid w:val="007B4D9D"/>
    <w:rsid w:val="007B6D9C"/>
    <w:rsid w:val="007B79BE"/>
    <w:rsid w:val="007C0A42"/>
    <w:rsid w:val="007C0CFC"/>
    <w:rsid w:val="007C152A"/>
    <w:rsid w:val="007C1A93"/>
    <w:rsid w:val="007C2EAF"/>
    <w:rsid w:val="007C472B"/>
    <w:rsid w:val="007C639D"/>
    <w:rsid w:val="007C72AD"/>
    <w:rsid w:val="007C7B75"/>
    <w:rsid w:val="007C7C0D"/>
    <w:rsid w:val="007D00E8"/>
    <w:rsid w:val="007D0A70"/>
    <w:rsid w:val="007D0B46"/>
    <w:rsid w:val="007D1347"/>
    <w:rsid w:val="007D1681"/>
    <w:rsid w:val="007D23D0"/>
    <w:rsid w:val="007D3B9A"/>
    <w:rsid w:val="007D4F95"/>
    <w:rsid w:val="007D5716"/>
    <w:rsid w:val="007D5AA2"/>
    <w:rsid w:val="007D78AA"/>
    <w:rsid w:val="007D79E0"/>
    <w:rsid w:val="007D7ECA"/>
    <w:rsid w:val="007E113C"/>
    <w:rsid w:val="007E1C78"/>
    <w:rsid w:val="007E1E4E"/>
    <w:rsid w:val="007E41A8"/>
    <w:rsid w:val="007E4EAE"/>
    <w:rsid w:val="007E4FDE"/>
    <w:rsid w:val="007E5B7A"/>
    <w:rsid w:val="007E60F4"/>
    <w:rsid w:val="007E692E"/>
    <w:rsid w:val="007E72D3"/>
    <w:rsid w:val="007F0C2E"/>
    <w:rsid w:val="007F3C11"/>
    <w:rsid w:val="007F4095"/>
    <w:rsid w:val="007F4E49"/>
    <w:rsid w:val="007F53BA"/>
    <w:rsid w:val="007F624B"/>
    <w:rsid w:val="007F6E0C"/>
    <w:rsid w:val="007F714D"/>
    <w:rsid w:val="007F7505"/>
    <w:rsid w:val="007F7823"/>
    <w:rsid w:val="007F7D85"/>
    <w:rsid w:val="008017C0"/>
    <w:rsid w:val="00802FAF"/>
    <w:rsid w:val="0080357C"/>
    <w:rsid w:val="00804213"/>
    <w:rsid w:val="00804CBA"/>
    <w:rsid w:val="00805989"/>
    <w:rsid w:val="00805B00"/>
    <w:rsid w:val="00806C7E"/>
    <w:rsid w:val="008106B9"/>
    <w:rsid w:val="0081071F"/>
    <w:rsid w:val="008113CF"/>
    <w:rsid w:val="00813A41"/>
    <w:rsid w:val="0081400E"/>
    <w:rsid w:val="00814D05"/>
    <w:rsid w:val="00816C42"/>
    <w:rsid w:val="00816D35"/>
    <w:rsid w:val="00817B98"/>
    <w:rsid w:val="008203D4"/>
    <w:rsid w:val="008206A2"/>
    <w:rsid w:val="00820C9F"/>
    <w:rsid w:val="00821668"/>
    <w:rsid w:val="008218CA"/>
    <w:rsid w:val="00822408"/>
    <w:rsid w:val="0082305E"/>
    <w:rsid w:val="00823CC8"/>
    <w:rsid w:val="00823E55"/>
    <w:rsid w:val="00824202"/>
    <w:rsid w:val="00824C92"/>
    <w:rsid w:val="00825573"/>
    <w:rsid w:val="008259BF"/>
    <w:rsid w:val="00826840"/>
    <w:rsid w:val="0082791C"/>
    <w:rsid w:val="0083015B"/>
    <w:rsid w:val="00831E74"/>
    <w:rsid w:val="00833FD2"/>
    <w:rsid w:val="0083587D"/>
    <w:rsid w:val="0083674A"/>
    <w:rsid w:val="00836808"/>
    <w:rsid w:val="00836917"/>
    <w:rsid w:val="00837125"/>
    <w:rsid w:val="0083749E"/>
    <w:rsid w:val="0083752A"/>
    <w:rsid w:val="0083765E"/>
    <w:rsid w:val="0083786B"/>
    <w:rsid w:val="00837EB3"/>
    <w:rsid w:val="00840915"/>
    <w:rsid w:val="00840BC0"/>
    <w:rsid w:val="0084129A"/>
    <w:rsid w:val="0084137F"/>
    <w:rsid w:val="0084450F"/>
    <w:rsid w:val="00844653"/>
    <w:rsid w:val="0084578A"/>
    <w:rsid w:val="008464D2"/>
    <w:rsid w:val="00847A24"/>
    <w:rsid w:val="00847D86"/>
    <w:rsid w:val="0085012E"/>
    <w:rsid w:val="00852F90"/>
    <w:rsid w:val="008542CD"/>
    <w:rsid w:val="00854494"/>
    <w:rsid w:val="008545AD"/>
    <w:rsid w:val="00856B4B"/>
    <w:rsid w:val="00857173"/>
    <w:rsid w:val="00857609"/>
    <w:rsid w:val="008604FB"/>
    <w:rsid w:val="008609D6"/>
    <w:rsid w:val="0086220F"/>
    <w:rsid w:val="00862771"/>
    <w:rsid w:val="00863816"/>
    <w:rsid w:val="0086406F"/>
    <w:rsid w:val="0086595C"/>
    <w:rsid w:val="00865CC4"/>
    <w:rsid w:val="008669CB"/>
    <w:rsid w:val="00866A4A"/>
    <w:rsid w:val="00866FC8"/>
    <w:rsid w:val="008670B4"/>
    <w:rsid w:val="00867746"/>
    <w:rsid w:val="008704FF"/>
    <w:rsid w:val="00871B1D"/>
    <w:rsid w:val="00871F8A"/>
    <w:rsid w:val="00872075"/>
    <w:rsid w:val="008722DB"/>
    <w:rsid w:val="00872D0D"/>
    <w:rsid w:val="00872F9B"/>
    <w:rsid w:val="00873024"/>
    <w:rsid w:val="00873038"/>
    <w:rsid w:val="008730DA"/>
    <w:rsid w:val="008741E4"/>
    <w:rsid w:val="00874C77"/>
    <w:rsid w:val="00875D33"/>
    <w:rsid w:val="00876509"/>
    <w:rsid w:val="008767FE"/>
    <w:rsid w:val="00876F8C"/>
    <w:rsid w:val="0087700A"/>
    <w:rsid w:val="00877735"/>
    <w:rsid w:val="00880AFE"/>
    <w:rsid w:val="0088105E"/>
    <w:rsid w:val="00882011"/>
    <w:rsid w:val="008825CC"/>
    <w:rsid w:val="0088263A"/>
    <w:rsid w:val="008837D0"/>
    <w:rsid w:val="0088435C"/>
    <w:rsid w:val="00884786"/>
    <w:rsid w:val="00884919"/>
    <w:rsid w:val="00884F0F"/>
    <w:rsid w:val="0088536C"/>
    <w:rsid w:val="00885F49"/>
    <w:rsid w:val="00887242"/>
    <w:rsid w:val="00890F8F"/>
    <w:rsid w:val="00891301"/>
    <w:rsid w:val="00891C6C"/>
    <w:rsid w:val="00892392"/>
    <w:rsid w:val="00892850"/>
    <w:rsid w:val="00892C51"/>
    <w:rsid w:val="008931C5"/>
    <w:rsid w:val="00893471"/>
    <w:rsid w:val="00893829"/>
    <w:rsid w:val="00894194"/>
    <w:rsid w:val="0089431F"/>
    <w:rsid w:val="00894DBB"/>
    <w:rsid w:val="00895CF2"/>
    <w:rsid w:val="0089602B"/>
    <w:rsid w:val="00896676"/>
    <w:rsid w:val="00896DDD"/>
    <w:rsid w:val="00897435"/>
    <w:rsid w:val="00897697"/>
    <w:rsid w:val="0089788E"/>
    <w:rsid w:val="008A362D"/>
    <w:rsid w:val="008A4941"/>
    <w:rsid w:val="008A534D"/>
    <w:rsid w:val="008A63E3"/>
    <w:rsid w:val="008A63FC"/>
    <w:rsid w:val="008A6AA7"/>
    <w:rsid w:val="008B041B"/>
    <w:rsid w:val="008B0A3B"/>
    <w:rsid w:val="008B0CFD"/>
    <w:rsid w:val="008B0ECF"/>
    <w:rsid w:val="008B0FDF"/>
    <w:rsid w:val="008B232F"/>
    <w:rsid w:val="008B2577"/>
    <w:rsid w:val="008B27DE"/>
    <w:rsid w:val="008B376F"/>
    <w:rsid w:val="008B51E1"/>
    <w:rsid w:val="008B55C1"/>
    <w:rsid w:val="008B6008"/>
    <w:rsid w:val="008B6308"/>
    <w:rsid w:val="008B63DC"/>
    <w:rsid w:val="008B64D6"/>
    <w:rsid w:val="008B6A56"/>
    <w:rsid w:val="008B6C4A"/>
    <w:rsid w:val="008B7169"/>
    <w:rsid w:val="008B7EAE"/>
    <w:rsid w:val="008B7F40"/>
    <w:rsid w:val="008C017B"/>
    <w:rsid w:val="008C1191"/>
    <w:rsid w:val="008C2168"/>
    <w:rsid w:val="008C2513"/>
    <w:rsid w:val="008C2937"/>
    <w:rsid w:val="008C3BAC"/>
    <w:rsid w:val="008C444E"/>
    <w:rsid w:val="008C4DBA"/>
    <w:rsid w:val="008D0B82"/>
    <w:rsid w:val="008D2232"/>
    <w:rsid w:val="008D25CB"/>
    <w:rsid w:val="008D31C4"/>
    <w:rsid w:val="008D4537"/>
    <w:rsid w:val="008D4684"/>
    <w:rsid w:val="008D4C15"/>
    <w:rsid w:val="008D5CD2"/>
    <w:rsid w:val="008D6AE3"/>
    <w:rsid w:val="008D7D39"/>
    <w:rsid w:val="008E03D2"/>
    <w:rsid w:val="008E0FB2"/>
    <w:rsid w:val="008E17F9"/>
    <w:rsid w:val="008E1F90"/>
    <w:rsid w:val="008E27A1"/>
    <w:rsid w:val="008E2DCA"/>
    <w:rsid w:val="008E3F95"/>
    <w:rsid w:val="008E4E58"/>
    <w:rsid w:val="008E627B"/>
    <w:rsid w:val="008E6405"/>
    <w:rsid w:val="008E6A74"/>
    <w:rsid w:val="008E6F6E"/>
    <w:rsid w:val="008E7429"/>
    <w:rsid w:val="008E7C00"/>
    <w:rsid w:val="008F03EC"/>
    <w:rsid w:val="008F0F10"/>
    <w:rsid w:val="008F2178"/>
    <w:rsid w:val="008F21AB"/>
    <w:rsid w:val="008F2625"/>
    <w:rsid w:val="008F2BE9"/>
    <w:rsid w:val="008F3CBF"/>
    <w:rsid w:val="008F4A7B"/>
    <w:rsid w:val="008F58FB"/>
    <w:rsid w:val="008F769A"/>
    <w:rsid w:val="008F783B"/>
    <w:rsid w:val="008F7909"/>
    <w:rsid w:val="008F7BC3"/>
    <w:rsid w:val="008F7DBC"/>
    <w:rsid w:val="008F7F86"/>
    <w:rsid w:val="009000DB"/>
    <w:rsid w:val="00900836"/>
    <w:rsid w:val="00900838"/>
    <w:rsid w:val="00900E1D"/>
    <w:rsid w:val="00901428"/>
    <w:rsid w:val="00904517"/>
    <w:rsid w:val="0090496F"/>
    <w:rsid w:val="00904BDA"/>
    <w:rsid w:val="00904DF3"/>
    <w:rsid w:val="009066CF"/>
    <w:rsid w:val="00906B3D"/>
    <w:rsid w:val="00906C87"/>
    <w:rsid w:val="00907188"/>
    <w:rsid w:val="009078D5"/>
    <w:rsid w:val="00907AEA"/>
    <w:rsid w:val="00910E05"/>
    <w:rsid w:val="0091200D"/>
    <w:rsid w:val="00912030"/>
    <w:rsid w:val="00912B99"/>
    <w:rsid w:val="00912F2A"/>
    <w:rsid w:val="00913216"/>
    <w:rsid w:val="009138E8"/>
    <w:rsid w:val="00914727"/>
    <w:rsid w:val="0091630F"/>
    <w:rsid w:val="0091691C"/>
    <w:rsid w:val="00920148"/>
    <w:rsid w:val="00920325"/>
    <w:rsid w:val="0092282A"/>
    <w:rsid w:val="00922A84"/>
    <w:rsid w:val="00922C77"/>
    <w:rsid w:val="00924E40"/>
    <w:rsid w:val="00925109"/>
    <w:rsid w:val="009263F8"/>
    <w:rsid w:val="00926D29"/>
    <w:rsid w:val="009302A5"/>
    <w:rsid w:val="00930703"/>
    <w:rsid w:val="00932E55"/>
    <w:rsid w:val="00933AF4"/>
    <w:rsid w:val="00933FC8"/>
    <w:rsid w:val="009346B1"/>
    <w:rsid w:val="009359EB"/>
    <w:rsid w:val="00937305"/>
    <w:rsid w:val="00937372"/>
    <w:rsid w:val="00937B9D"/>
    <w:rsid w:val="0094062C"/>
    <w:rsid w:val="0094114E"/>
    <w:rsid w:val="00941426"/>
    <w:rsid w:val="0094191A"/>
    <w:rsid w:val="00942909"/>
    <w:rsid w:val="00946916"/>
    <w:rsid w:val="00947633"/>
    <w:rsid w:val="00947B25"/>
    <w:rsid w:val="0095203B"/>
    <w:rsid w:val="00953446"/>
    <w:rsid w:val="0095442C"/>
    <w:rsid w:val="009544CE"/>
    <w:rsid w:val="009558FF"/>
    <w:rsid w:val="00955FDF"/>
    <w:rsid w:val="00956085"/>
    <w:rsid w:val="00956900"/>
    <w:rsid w:val="00956CB9"/>
    <w:rsid w:val="00957034"/>
    <w:rsid w:val="00960280"/>
    <w:rsid w:val="00960975"/>
    <w:rsid w:val="00961866"/>
    <w:rsid w:val="00962822"/>
    <w:rsid w:val="00962DA0"/>
    <w:rsid w:val="009631A9"/>
    <w:rsid w:val="00964F80"/>
    <w:rsid w:val="00965664"/>
    <w:rsid w:val="009668C6"/>
    <w:rsid w:val="0096793B"/>
    <w:rsid w:val="00967D4E"/>
    <w:rsid w:val="00967E15"/>
    <w:rsid w:val="00970ED8"/>
    <w:rsid w:val="0097152D"/>
    <w:rsid w:val="009717C1"/>
    <w:rsid w:val="00971C5F"/>
    <w:rsid w:val="009720AC"/>
    <w:rsid w:val="00972EEF"/>
    <w:rsid w:val="00973E93"/>
    <w:rsid w:val="00974860"/>
    <w:rsid w:val="00974EE6"/>
    <w:rsid w:val="00974EE8"/>
    <w:rsid w:val="00974EF9"/>
    <w:rsid w:val="00975569"/>
    <w:rsid w:val="009762A7"/>
    <w:rsid w:val="009774DD"/>
    <w:rsid w:val="00977A3A"/>
    <w:rsid w:val="00977A6E"/>
    <w:rsid w:val="00977E54"/>
    <w:rsid w:val="009804BB"/>
    <w:rsid w:val="00980A58"/>
    <w:rsid w:val="0098165A"/>
    <w:rsid w:val="00981DCB"/>
    <w:rsid w:val="00981DCE"/>
    <w:rsid w:val="00983349"/>
    <w:rsid w:val="009833D4"/>
    <w:rsid w:val="009833F4"/>
    <w:rsid w:val="009834EF"/>
    <w:rsid w:val="0098357B"/>
    <w:rsid w:val="00984AD0"/>
    <w:rsid w:val="00985796"/>
    <w:rsid w:val="00986319"/>
    <w:rsid w:val="009866B1"/>
    <w:rsid w:val="00986AE7"/>
    <w:rsid w:val="00986C32"/>
    <w:rsid w:val="00986FF5"/>
    <w:rsid w:val="00987761"/>
    <w:rsid w:val="009901A0"/>
    <w:rsid w:val="0099089F"/>
    <w:rsid w:val="009909BA"/>
    <w:rsid w:val="00990E53"/>
    <w:rsid w:val="009917A0"/>
    <w:rsid w:val="009929B4"/>
    <w:rsid w:val="00992C1C"/>
    <w:rsid w:val="0099422D"/>
    <w:rsid w:val="00994CAB"/>
    <w:rsid w:val="00994D6B"/>
    <w:rsid w:val="00994DAC"/>
    <w:rsid w:val="009950D2"/>
    <w:rsid w:val="00995A24"/>
    <w:rsid w:val="00995C06"/>
    <w:rsid w:val="00995DBA"/>
    <w:rsid w:val="00997C2E"/>
    <w:rsid w:val="009A047E"/>
    <w:rsid w:val="009A12D6"/>
    <w:rsid w:val="009A205B"/>
    <w:rsid w:val="009A2F98"/>
    <w:rsid w:val="009A3AD9"/>
    <w:rsid w:val="009A3B0A"/>
    <w:rsid w:val="009A41EE"/>
    <w:rsid w:val="009A5669"/>
    <w:rsid w:val="009A5E45"/>
    <w:rsid w:val="009B1428"/>
    <w:rsid w:val="009B25AC"/>
    <w:rsid w:val="009B32B4"/>
    <w:rsid w:val="009B3F51"/>
    <w:rsid w:val="009B4FA6"/>
    <w:rsid w:val="009B52D2"/>
    <w:rsid w:val="009B5CC5"/>
    <w:rsid w:val="009B60B3"/>
    <w:rsid w:val="009C1070"/>
    <w:rsid w:val="009C22E6"/>
    <w:rsid w:val="009C246D"/>
    <w:rsid w:val="009C3456"/>
    <w:rsid w:val="009C3518"/>
    <w:rsid w:val="009C3540"/>
    <w:rsid w:val="009C3F58"/>
    <w:rsid w:val="009C4D8B"/>
    <w:rsid w:val="009C538D"/>
    <w:rsid w:val="009C5D52"/>
    <w:rsid w:val="009C6E62"/>
    <w:rsid w:val="009C6FFE"/>
    <w:rsid w:val="009D1242"/>
    <w:rsid w:val="009D15B7"/>
    <w:rsid w:val="009D1DF3"/>
    <w:rsid w:val="009D2BEB"/>
    <w:rsid w:val="009D3AB4"/>
    <w:rsid w:val="009D4587"/>
    <w:rsid w:val="009D4EF5"/>
    <w:rsid w:val="009D5008"/>
    <w:rsid w:val="009D54FF"/>
    <w:rsid w:val="009D56B3"/>
    <w:rsid w:val="009D7293"/>
    <w:rsid w:val="009D76C1"/>
    <w:rsid w:val="009E1CA2"/>
    <w:rsid w:val="009E2065"/>
    <w:rsid w:val="009E3030"/>
    <w:rsid w:val="009E3D44"/>
    <w:rsid w:val="009E612B"/>
    <w:rsid w:val="009E64B3"/>
    <w:rsid w:val="009E68F0"/>
    <w:rsid w:val="009E6E3A"/>
    <w:rsid w:val="009F0A52"/>
    <w:rsid w:val="009F0AF8"/>
    <w:rsid w:val="009F0CD8"/>
    <w:rsid w:val="009F25B7"/>
    <w:rsid w:val="009F3920"/>
    <w:rsid w:val="009F39B0"/>
    <w:rsid w:val="009F3ACD"/>
    <w:rsid w:val="009F3D7E"/>
    <w:rsid w:val="009F524A"/>
    <w:rsid w:val="009F5789"/>
    <w:rsid w:val="009F5852"/>
    <w:rsid w:val="009F5D6E"/>
    <w:rsid w:val="009F797E"/>
    <w:rsid w:val="009F7AD8"/>
    <w:rsid w:val="00A00D6D"/>
    <w:rsid w:val="00A01034"/>
    <w:rsid w:val="00A01065"/>
    <w:rsid w:val="00A01C20"/>
    <w:rsid w:val="00A02B9A"/>
    <w:rsid w:val="00A0464B"/>
    <w:rsid w:val="00A06F04"/>
    <w:rsid w:val="00A07165"/>
    <w:rsid w:val="00A07626"/>
    <w:rsid w:val="00A07BAD"/>
    <w:rsid w:val="00A10AC6"/>
    <w:rsid w:val="00A10EE3"/>
    <w:rsid w:val="00A118C3"/>
    <w:rsid w:val="00A11FBE"/>
    <w:rsid w:val="00A1337B"/>
    <w:rsid w:val="00A1393C"/>
    <w:rsid w:val="00A139B9"/>
    <w:rsid w:val="00A139C5"/>
    <w:rsid w:val="00A1536A"/>
    <w:rsid w:val="00A1546E"/>
    <w:rsid w:val="00A1575A"/>
    <w:rsid w:val="00A161E4"/>
    <w:rsid w:val="00A164AB"/>
    <w:rsid w:val="00A16549"/>
    <w:rsid w:val="00A1754B"/>
    <w:rsid w:val="00A1799F"/>
    <w:rsid w:val="00A20F32"/>
    <w:rsid w:val="00A210D2"/>
    <w:rsid w:val="00A21771"/>
    <w:rsid w:val="00A21C0F"/>
    <w:rsid w:val="00A229F1"/>
    <w:rsid w:val="00A233A0"/>
    <w:rsid w:val="00A23B5C"/>
    <w:rsid w:val="00A2419F"/>
    <w:rsid w:val="00A241C8"/>
    <w:rsid w:val="00A246B7"/>
    <w:rsid w:val="00A24A13"/>
    <w:rsid w:val="00A27866"/>
    <w:rsid w:val="00A2790F"/>
    <w:rsid w:val="00A308FC"/>
    <w:rsid w:val="00A31577"/>
    <w:rsid w:val="00A31B74"/>
    <w:rsid w:val="00A31E82"/>
    <w:rsid w:val="00A31FDA"/>
    <w:rsid w:val="00A32993"/>
    <w:rsid w:val="00A332A3"/>
    <w:rsid w:val="00A3354D"/>
    <w:rsid w:val="00A348A8"/>
    <w:rsid w:val="00A3511D"/>
    <w:rsid w:val="00A35724"/>
    <w:rsid w:val="00A36B59"/>
    <w:rsid w:val="00A3730F"/>
    <w:rsid w:val="00A40981"/>
    <w:rsid w:val="00A40B4A"/>
    <w:rsid w:val="00A41DDB"/>
    <w:rsid w:val="00A42767"/>
    <w:rsid w:val="00A42B39"/>
    <w:rsid w:val="00A42EB1"/>
    <w:rsid w:val="00A4318B"/>
    <w:rsid w:val="00A441CA"/>
    <w:rsid w:val="00A44D8D"/>
    <w:rsid w:val="00A45CA9"/>
    <w:rsid w:val="00A463A4"/>
    <w:rsid w:val="00A467A5"/>
    <w:rsid w:val="00A476C5"/>
    <w:rsid w:val="00A50184"/>
    <w:rsid w:val="00A5047A"/>
    <w:rsid w:val="00A5083A"/>
    <w:rsid w:val="00A51BA1"/>
    <w:rsid w:val="00A51F88"/>
    <w:rsid w:val="00A52218"/>
    <w:rsid w:val="00A52636"/>
    <w:rsid w:val="00A52E98"/>
    <w:rsid w:val="00A53EDC"/>
    <w:rsid w:val="00A54468"/>
    <w:rsid w:val="00A551DA"/>
    <w:rsid w:val="00A56D7C"/>
    <w:rsid w:val="00A56F03"/>
    <w:rsid w:val="00A573C2"/>
    <w:rsid w:val="00A578DD"/>
    <w:rsid w:val="00A606C2"/>
    <w:rsid w:val="00A609B2"/>
    <w:rsid w:val="00A61B43"/>
    <w:rsid w:val="00A61EA5"/>
    <w:rsid w:val="00A61FC2"/>
    <w:rsid w:val="00A6274A"/>
    <w:rsid w:val="00A62EBD"/>
    <w:rsid w:val="00A63259"/>
    <w:rsid w:val="00A64C76"/>
    <w:rsid w:val="00A64FE5"/>
    <w:rsid w:val="00A70989"/>
    <w:rsid w:val="00A715F2"/>
    <w:rsid w:val="00A73766"/>
    <w:rsid w:val="00A747E6"/>
    <w:rsid w:val="00A74B68"/>
    <w:rsid w:val="00A759F3"/>
    <w:rsid w:val="00A75D04"/>
    <w:rsid w:val="00A75D9C"/>
    <w:rsid w:val="00A75DD1"/>
    <w:rsid w:val="00A77E49"/>
    <w:rsid w:val="00A80DAF"/>
    <w:rsid w:val="00A80EED"/>
    <w:rsid w:val="00A81EC3"/>
    <w:rsid w:val="00A822B3"/>
    <w:rsid w:val="00A826B3"/>
    <w:rsid w:val="00A83B05"/>
    <w:rsid w:val="00A83E76"/>
    <w:rsid w:val="00A84523"/>
    <w:rsid w:val="00A84BF2"/>
    <w:rsid w:val="00A867A2"/>
    <w:rsid w:val="00A8703A"/>
    <w:rsid w:val="00A8794A"/>
    <w:rsid w:val="00A87BAF"/>
    <w:rsid w:val="00A87C4E"/>
    <w:rsid w:val="00A91359"/>
    <w:rsid w:val="00A91C77"/>
    <w:rsid w:val="00A922BD"/>
    <w:rsid w:val="00A92D0A"/>
    <w:rsid w:val="00A9323D"/>
    <w:rsid w:val="00A93DF8"/>
    <w:rsid w:val="00A949F2"/>
    <w:rsid w:val="00A95256"/>
    <w:rsid w:val="00A95CF3"/>
    <w:rsid w:val="00A95EC3"/>
    <w:rsid w:val="00A96059"/>
    <w:rsid w:val="00A964B8"/>
    <w:rsid w:val="00A96F9D"/>
    <w:rsid w:val="00A97EEB"/>
    <w:rsid w:val="00A97F07"/>
    <w:rsid w:val="00AA0C79"/>
    <w:rsid w:val="00AA19AA"/>
    <w:rsid w:val="00AA2DE7"/>
    <w:rsid w:val="00AA5D52"/>
    <w:rsid w:val="00AA6A19"/>
    <w:rsid w:val="00AA6F7F"/>
    <w:rsid w:val="00AB04CA"/>
    <w:rsid w:val="00AB05F9"/>
    <w:rsid w:val="00AB0B20"/>
    <w:rsid w:val="00AB133D"/>
    <w:rsid w:val="00AB1B54"/>
    <w:rsid w:val="00AB1EC7"/>
    <w:rsid w:val="00AB295C"/>
    <w:rsid w:val="00AB29B9"/>
    <w:rsid w:val="00AB53EA"/>
    <w:rsid w:val="00AB6FC8"/>
    <w:rsid w:val="00AB6FFF"/>
    <w:rsid w:val="00AB7C10"/>
    <w:rsid w:val="00AB7F41"/>
    <w:rsid w:val="00AC0911"/>
    <w:rsid w:val="00AC27C5"/>
    <w:rsid w:val="00AC34AF"/>
    <w:rsid w:val="00AC3FD8"/>
    <w:rsid w:val="00AC45CD"/>
    <w:rsid w:val="00AC503F"/>
    <w:rsid w:val="00AC52A1"/>
    <w:rsid w:val="00AC5C14"/>
    <w:rsid w:val="00AC6CCE"/>
    <w:rsid w:val="00AC6EA4"/>
    <w:rsid w:val="00AC737C"/>
    <w:rsid w:val="00AC75EC"/>
    <w:rsid w:val="00AD0811"/>
    <w:rsid w:val="00AD13D0"/>
    <w:rsid w:val="00AD17CA"/>
    <w:rsid w:val="00AD1A7A"/>
    <w:rsid w:val="00AD1B1C"/>
    <w:rsid w:val="00AD20D2"/>
    <w:rsid w:val="00AD25B3"/>
    <w:rsid w:val="00AD26D5"/>
    <w:rsid w:val="00AD29EC"/>
    <w:rsid w:val="00AD31CD"/>
    <w:rsid w:val="00AD3A52"/>
    <w:rsid w:val="00AD3F15"/>
    <w:rsid w:val="00AD4237"/>
    <w:rsid w:val="00AD46A4"/>
    <w:rsid w:val="00AD4766"/>
    <w:rsid w:val="00AD613A"/>
    <w:rsid w:val="00AD6EF3"/>
    <w:rsid w:val="00AD7183"/>
    <w:rsid w:val="00AD77ED"/>
    <w:rsid w:val="00AD7EB5"/>
    <w:rsid w:val="00AE00BB"/>
    <w:rsid w:val="00AE0498"/>
    <w:rsid w:val="00AE17A8"/>
    <w:rsid w:val="00AE1CB6"/>
    <w:rsid w:val="00AE2000"/>
    <w:rsid w:val="00AE2097"/>
    <w:rsid w:val="00AE2899"/>
    <w:rsid w:val="00AE2F07"/>
    <w:rsid w:val="00AE40EC"/>
    <w:rsid w:val="00AE4D37"/>
    <w:rsid w:val="00AE5CBC"/>
    <w:rsid w:val="00AE5E8F"/>
    <w:rsid w:val="00AE70CC"/>
    <w:rsid w:val="00AE77E5"/>
    <w:rsid w:val="00AF15C3"/>
    <w:rsid w:val="00AF1E7C"/>
    <w:rsid w:val="00AF1F41"/>
    <w:rsid w:val="00AF3864"/>
    <w:rsid w:val="00AF436C"/>
    <w:rsid w:val="00AF5FC3"/>
    <w:rsid w:val="00AF72E0"/>
    <w:rsid w:val="00AF7302"/>
    <w:rsid w:val="00B005DD"/>
    <w:rsid w:val="00B013BD"/>
    <w:rsid w:val="00B0174A"/>
    <w:rsid w:val="00B01D89"/>
    <w:rsid w:val="00B02052"/>
    <w:rsid w:val="00B023DB"/>
    <w:rsid w:val="00B024F9"/>
    <w:rsid w:val="00B0324E"/>
    <w:rsid w:val="00B03812"/>
    <w:rsid w:val="00B03C07"/>
    <w:rsid w:val="00B04318"/>
    <w:rsid w:val="00B06816"/>
    <w:rsid w:val="00B0762A"/>
    <w:rsid w:val="00B076FC"/>
    <w:rsid w:val="00B108C3"/>
    <w:rsid w:val="00B10940"/>
    <w:rsid w:val="00B1160D"/>
    <w:rsid w:val="00B12629"/>
    <w:rsid w:val="00B126B8"/>
    <w:rsid w:val="00B12C61"/>
    <w:rsid w:val="00B12F01"/>
    <w:rsid w:val="00B12FFD"/>
    <w:rsid w:val="00B13EB7"/>
    <w:rsid w:val="00B14D0F"/>
    <w:rsid w:val="00B1517C"/>
    <w:rsid w:val="00B1522A"/>
    <w:rsid w:val="00B15461"/>
    <w:rsid w:val="00B15851"/>
    <w:rsid w:val="00B15D2D"/>
    <w:rsid w:val="00B1668D"/>
    <w:rsid w:val="00B167B2"/>
    <w:rsid w:val="00B17221"/>
    <w:rsid w:val="00B17A55"/>
    <w:rsid w:val="00B17CA2"/>
    <w:rsid w:val="00B17F6E"/>
    <w:rsid w:val="00B206E1"/>
    <w:rsid w:val="00B20BDA"/>
    <w:rsid w:val="00B2202A"/>
    <w:rsid w:val="00B2245E"/>
    <w:rsid w:val="00B2270B"/>
    <w:rsid w:val="00B23261"/>
    <w:rsid w:val="00B24151"/>
    <w:rsid w:val="00B241C7"/>
    <w:rsid w:val="00B25948"/>
    <w:rsid w:val="00B26904"/>
    <w:rsid w:val="00B2697D"/>
    <w:rsid w:val="00B27F15"/>
    <w:rsid w:val="00B30040"/>
    <w:rsid w:val="00B30605"/>
    <w:rsid w:val="00B30D87"/>
    <w:rsid w:val="00B3152D"/>
    <w:rsid w:val="00B32053"/>
    <w:rsid w:val="00B32301"/>
    <w:rsid w:val="00B3242D"/>
    <w:rsid w:val="00B32537"/>
    <w:rsid w:val="00B32B32"/>
    <w:rsid w:val="00B32B92"/>
    <w:rsid w:val="00B332A1"/>
    <w:rsid w:val="00B34722"/>
    <w:rsid w:val="00B34B7A"/>
    <w:rsid w:val="00B35360"/>
    <w:rsid w:val="00B35BEE"/>
    <w:rsid w:val="00B37249"/>
    <w:rsid w:val="00B3725E"/>
    <w:rsid w:val="00B37B4D"/>
    <w:rsid w:val="00B408B7"/>
    <w:rsid w:val="00B41800"/>
    <w:rsid w:val="00B41FCB"/>
    <w:rsid w:val="00B424E8"/>
    <w:rsid w:val="00B43425"/>
    <w:rsid w:val="00B43FB2"/>
    <w:rsid w:val="00B4532B"/>
    <w:rsid w:val="00B4562C"/>
    <w:rsid w:val="00B45653"/>
    <w:rsid w:val="00B45B8B"/>
    <w:rsid w:val="00B47C5E"/>
    <w:rsid w:val="00B50177"/>
    <w:rsid w:val="00B51D03"/>
    <w:rsid w:val="00B52232"/>
    <w:rsid w:val="00B52DDA"/>
    <w:rsid w:val="00B547C9"/>
    <w:rsid w:val="00B54F59"/>
    <w:rsid w:val="00B55506"/>
    <w:rsid w:val="00B5553E"/>
    <w:rsid w:val="00B5658E"/>
    <w:rsid w:val="00B56A41"/>
    <w:rsid w:val="00B57038"/>
    <w:rsid w:val="00B61662"/>
    <w:rsid w:val="00B630B0"/>
    <w:rsid w:val="00B64F3F"/>
    <w:rsid w:val="00B64FAF"/>
    <w:rsid w:val="00B657AF"/>
    <w:rsid w:val="00B6695B"/>
    <w:rsid w:val="00B67129"/>
    <w:rsid w:val="00B720D1"/>
    <w:rsid w:val="00B72D3A"/>
    <w:rsid w:val="00B732DD"/>
    <w:rsid w:val="00B73C22"/>
    <w:rsid w:val="00B73EA5"/>
    <w:rsid w:val="00B756F2"/>
    <w:rsid w:val="00B75F49"/>
    <w:rsid w:val="00B7632B"/>
    <w:rsid w:val="00B76842"/>
    <w:rsid w:val="00B76CE8"/>
    <w:rsid w:val="00B77A6C"/>
    <w:rsid w:val="00B80602"/>
    <w:rsid w:val="00B80B3C"/>
    <w:rsid w:val="00B814FA"/>
    <w:rsid w:val="00B82812"/>
    <w:rsid w:val="00B844F8"/>
    <w:rsid w:val="00B8594A"/>
    <w:rsid w:val="00B863B1"/>
    <w:rsid w:val="00B8642D"/>
    <w:rsid w:val="00B8790F"/>
    <w:rsid w:val="00B90A7B"/>
    <w:rsid w:val="00B90BF6"/>
    <w:rsid w:val="00B90CE5"/>
    <w:rsid w:val="00B90CF3"/>
    <w:rsid w:val="00B92427"/>
    <w:rsid w:val="00B9299B"/>
    <w:rsid w:val="00B92DCB"/>
    <w:rsid w:val="00B92DDD"/>
    <w:rsid w:val="00B9354E"/>
    <w:rsid w:val="00B93C2F"/>
    <w:rsid w:val="00B942B1"/>
    <w:rsid w:val="00B949DF"/>
    <w:rsid w:val="00B95971"/>
    <w:rsid w:val="00B95C61"/>
    <w:rsid w:val="00B974E7"/>
    <w:rsid w:val="00BA1007"/>
    <w:rsid w:val="00BA143B"/>
    <w:rsid w:val="00BA1D77"/>
    <w:rsid w:val="00BA1E93"/>
    <w:rsid w:val="00BA1F34"/>
    <w:rsid w:val="00BA2BD8"/>
    <w:rsid w:val="00BA2CA9"/>
    <w:rsid w:val="00BA2DD2"/>
    <w:rsid w:val="00BA3B67"/>
    <w:rsid w:val="00BA46EB"/>
    <w:rsid w:val="00BA4CB9"/>
    <w:rsid w:val="00BA5224"/>
    <w:rsid w:val="00BA5BDD"/>
    <w:rsid w:val="00BA752D"/>
    <w:rsid w:val="00BA77EA"/>
    <w:rsid w:val="00BB063A"/>
    <w:rsid w:val="00BB18C5"/>
    <w:rsid w:val="00BB1E3C"/>
    <w:rsid w:val="00BB34FA"/>
    <w:rsid w:val="00BB41A7"/>
    <w:rsid w:val="00BB4E17"/>
    <w:rsid w:val="00BB4F8C"/>
    <w:rsid w:val="00BB4F8E"/>
    <w:rsid w:val="00BB6073"/>
    <w:rsid w:val="00BB64DF"/>
    <w:rsid w:val="00BB6DB7"/>
    <w:rsid w:val="00BB75B9"/>
    <w:rsid w:val="00BC01D2"/>
    <w:rsid w:val="00BC0BED"/>
    <w:rsid w:val="00BC1BEB"/>
    <w:rsid w:val="00BC2B7F"/>
    <w:rsid w:val="00BC4B3E"/>
    <w:rsid w:val="00BC4F3A"/>
    <w:rsid w:val="00BC57BB"/>
    <w:rsid w:val="00BC5B51"/>
    <w:rsid w:val="00BC5C6B"/>
    <w:rsid w:val="00BC6687"/>
    <w:rsid w:val="00BC684B"/>
    <w:rsid w:val="00BC6B68"/>
    <w:rsid w:val="00BD09DF"/>
    <w:rsid w:val="00BD0A27"/>
    <w:rsid w:val="00BD154D"/>
    <w:rsid w:val="00BD1AC1"/>
    <w:rsid w:val="00BD276D"/>
    <w:rsid w:val="00BD49BF"/>
    <w:rsid w:val="00BD53AB"/>
    <w:rsid w:val="00BD60DC"/>
    <w:rsid w:val="00BD7A54"/>
    <w:rsid w:val="00BE1579"/>
    <w:rsid w:val="00BE1CEE"/>
    <w:rsid w:val="00BE24E6"/>
    <w:rsid w:val="00BE2B95"/>
    <w:rsid w:val="00BE3DA8"/>
    <w:rsid w:val="00BE4B90"/>
    <w:rsid w:val="00BE4C7F"/>
    <w:rsid w:val="00BE533D"/>
    <w:rsid w:val="00BE542F"/>
    <w:rsid w:val="00BE62EF"/>
    <w:rsid w:val="00BE65D9"/>
    <w:rsid w:val="00BE7066"/>
    <w:rsid w:val="00BE73F9"/>
    <w:rsid w:val="00BF0B82"/>
    <w:rsid w:val="00BF201E"/>
    <w:rsid w:val="00BF2E82"/>
    <w:rsid w:val="00BF56D3"/>
    <w:rsid w:val="00BF5C69"/>
    <w:rsid w:val="00BF6B99"/>
    <w:rsid w:val="00BF6E23"/>
    <w:rsid w:val="00BF7094"/>
    <w:rsid w:val="00BF788E"/>
    <w:rsid w:val="00C01A0D"/>
    <w:rsid w:val="00C021D4"/>
    <w:rsid w:val="00C03268"/>
    <w:rsid w:val="00C03A01"/>
    <w:rsid w:val="00C03A34"/>
    <w:rsid w:val="00C04D61"/>
    <w:rsid w:val="00C06653"/>
    <w:rsid w:val="00C070B6"/>
    <w:rsid w:val="00C078EE"/>
    <w:rsid w:val="00C1025A"/>
    <w:rsid w:val="00C1065B"/>
    <w:rsid w:val="00C10715"/>
    <w:rsid w:val="00C10E30"/>
    <w:rsid w:val="00C11CDB"/>
    <w:rsid w:val="00C12A82"/>
    <w:rsid w:val="00C13499"/>
    <w:rsid w:val="00C16047"/>
    <w:rsid w:val="00C162F8"/>
    <w:rsid w:val="00C20F99"/>
    <w:rsid w:val="00C21B5E"/>
    <w:rsid w:val="00C22324"/>
    <w:rsid w:val="00C22A02"/>
    <w:rsid w:val="00C23C11"/>
    <w:rsid w:val="00C254B6"/>
    <w:rsid w:val="00C2562B"/>
    <w:rsid w:val="00C25636"/>
    <w:rsid w:val="00C256DD"/>
    <w:rsid w:val="00C262BF"/>
    <w:rsid w:val="00C26D0B"/>
    <w:rsid w:val="00C3185E"/>
    <w:rsid w:val="00C324B1"/>
    <w:rsid w:val="00C33184"/>
    <w:rsid w:val="00C37E35"/>
    <w:rsid w:val="00C4089D"/>
    <w:rsid w:val="00C40BE6"/>
    <w:rsid w:val="00C40E8F"/>
    <w:rsid w:val="00C413C5"/>
    <w:rsid w:val="00C42A65"/>
    <w:rsid w:val="00C4335D"/>
    <w:rsid w:val="00C43D81"/>
    <w:rsid w:val="00C4420F"/>
    <w:rsid w:val="00C4435D"/>
    <w:rsid w:val="00C444EE"/>
    <w:rsid w:val="00C4532B"/>
    <w:rsid w:val="00C454CC"/>
    <w:rsid w:val="00C47638"/>
    <w:rsid w:val="00C47B9B"/>
    <w:rsid w:val="00C50508"/>
    <w:rsid w:val="00C509F5"/>
    <w:rsid w:val="00C519C9"/>
    <w:rsid w:val="00C52009"/>
    <w:rsid w:val="00C522C0"/>
    <w:rsid w:val="00C527BA"/>
    <w:rsid w:val="00C53215"/>
    <w:rsid w:val="00C54974"/>
    <w:rsid w:val="00C5502A"/>
    <w:rsid w:val="00C553B7"/>
    <w:rsid w:val="00C55EEB"/>
    <w:rsid w:val="00C55F34"/>
    <w:rsid w:val="00C57365"/>
    <w:rsid w:val="00C5772B"/>
    <w:rsid w:val="00C57D55"/>
    <w:rsid w:val="00C64228"/>
    <w:rsid w:val="00C644DF"/>
    <w:rsid w:val="00C64524"/>
    <w:rsid w:val="00C656EA"/>
    <w:rsid w:val="00C665D2"/>
    <w:rsid w:val="00C66AB8"/>
    <w:rsid w:val="00C70BF1"/>
    <w:rsid w:val="00C713F0"/>
    <w:rsid w:val="00C72934"/>
    <w:rsid w:val="00C72C0C"/>
    <w:rsid w:val="00C739A6"/>
    <w:rsid w:val="00C746B2"/>
    <w:rsid w:val="00C74A9F"/>
    <w:rsid w:val="00C75B7D"/>
    <w:rsid w:val="00C809DB"/>
    <w:rsid w:val="00C81CA0"/>
    <w:rsid w:val="00C82473"/>
    <w:rsid w:val="00C824ED"/>
    <w:rsid w:val="00C835DC"/>
    <w:rsid w:val="00C83EAD"/>
    <w:rsid w:val="00C8407E"/>
    <w:rsid w:val="00C84439"/>
    <w:rsid w:val="00C85026"/>
    <w:rsid w:val="00C85280"/>
    <w:rsid w:val="00C8723F"/>
    <w:rsid w:val="00C907AA"/>
    <w:rsid w:val="00C908C7"/>
    <w:rsid w:val="00C90ACE"/>
    <w:rsid w:val="00C910FB"/>
    <w:rsid w:val="00C91AE9"/>
    <w:rsid w:val="00C91E96"/>
    <w:rsid w:val="00C92812"/>
    <w:rsid w:val="00C928BD"/>
    <w:rsid w:val="00C93288"/>
    <w:rsid w:val="00C93ACD"/>
    <w:rsid w:val="00C946A2"/>
    <w:rsid w:val="00C947F0"/>
    <w:rsid w:val="00C94D21"/>
    <w:rsid w:val="00C957EF"/>
    <w:rsid w:val="00C95DA4"/>
    <w:rsid w:val="00CA0E02"/>
    <w:rsid w:val="00CA16FC"/>
    <w:rsid w:val="00CA2A82"/>
    <w:rsid w:val="00CA33B7"/>
    <w:rsid w:val="00CA35AE"/>
    <w:rsid w:val="00CA35FA"/>
    <w:rsid w:val="00CA3A89"/>
    <w:rsid w:val="00CA48E2"/>
    <w:rsid w:val="00CA5302"/>
    <w:rsid w:val="00CA571D"/>
    <w:rsid w:val="00CA760B"/>
    <w:rsid w:val="00CB026F"/>
    <w:rsid w:val="00CB1858"/>
    <w:rsid w:val="00CB23D4"/>
    <w:rsid w:val="00CB24CA"/>
    <w:rsid w:val="00CB3579"/>
    <w:rsid w:val="00CB3951"/>
    <w:rsid w:val="00CB3AB4"/>
    <w:rsid w:val="00CB3F98"/>
    <w:rsid w:val="00CB48A8"/>
    <w:rsid w:val="00CB5078"/>
    <w:rsid w:val="00CB55B8"/>
    <w:rsid w:val="00CB5C5C"/>
    <w:rsid w:val="00CB7796"/>
    <w:rsid w:val="00CB7B2A"/>
    <w:rsid w:val="00CB7CCA"/>
    <w:rsid w:val="00CC086C"/>
    <w:rsid w:val="00CC0CC2"/>
    <w:rsid w:val="00CC128C"/>
    <w:rsid w:val="00CC3B38"/>
    <w:rsid w:val="00CC4DE5"/>
    <w:rsid w:val="00CC5907"/>
    <w:rsid w:val="00CC64A6"/>
    <w:rsid w:val="00CC6811"/>
    <w:rsid w:val="00CC6D5F"/>
    <w:rsid w:val="00CC7DD4"/>
    <w:rsid w:val="00CD05FD"/>
    <w:rsid w:val="00CD0764"/>
    <w:rsid w:val="00CD1B4B"/>
    <w:rsid w:val="00CD2C0F"/>
    <w:rsid w:val="00CD2EEA"/>
    <w:rsid w:val="00CD3FEE"/>
    <w:rsid w:val="00CD48A5"/>
    <w:rsid w:val="00CD553F"/>
    <w:rsid w:val="00CD5A86"/>
    <w:rsid w:val="00CD6306"/>
    <w:rsid w:val="00CD695D"/>
    <w:rsid w:val="00CE0DD0"/>
    <w:rsid w:val="00CE1C3C"/>
    <w:rsid w:val="00CE3459"/>
    <w:rsid w:val="00CE3521"/>
    <w:rsid w:val="00CE365A"/>
    <w:rsid w:val="00CE3B73"/>
    <w:rsid w:val="00CE51A6"/>
    <w:rsid w:val="00CE5753"/>
    <w:rsid w:val="00CE5B9A"/>
    <w:rsid w:val="00CE6959"/>
    <w:rsid w:val="00CE6A19"/>
    <w:rsid w:val="00CE7D54"/>
    <w:rsid w:val="00CF0530"/>
    <w:rsid w:val="00CF0EA2"/>
    <w:rsid w:val="00CF11BC"/>
    <w:rsid w:val="00CF1275"/>
    <w:rsid w:val="00CF3431"/>
    <w:rsid w:val="00CF39D2"/>
    <w:rsid w:val="00D00068"/>
    <w:rsid w:val="00D001B6"/>
    <w:rsid w:val="00D00689"/>
    <w:rsid w:val="00D02337"/>
    <w:rsid w:val="00D026CF"/>
    <w:rsid w:val="00D033D6"/>
    <w:rsid w:val="00D03639"/>
    <w:rsid w:val="00D03FE5"/>
    <w:rsid w:val="00D054BC"/>
    <w:rsid w:val="00D05548"/>
    <w:rsid w:val="00D0651E"/>
    <w:rsid w:val="00D0653E"/>
    <w:rsid w:val="00D06B6C"/>
    <w:rsid w:val="00D06D06"/>
    <w:rsid w:val="00D07239"/>
    <w:rsid w:val="00D0727D"/>
    <w:rsid w:val="00D10173"/>
    <w:rsid w:val="00D104AC"/>
    <w:rsid w:val="00D10E81"/>
    <w:rsid w:val="00D11613"/>
    <w:rsid w:val="00D12733"/>
    <w:rsid w:val="00D129F0"/>
    <w:rsid w:val="00D12A01"/>
    <w:rsid w:val="00D1403C"/>
    <w:rsid w:val="00D14863"/>
    <w:rsid w:val="00D15D9B"/>
    <w:rsid w:val="00D16016"/>
    <w:rsid w:val="00D169AF"/>
    <w:rsid w:val="00D17269"/>
    <w:rsid w:val="00D20D31"/>
    <w:rsid w:val="00D21777"/>
    <w:rsid w:val="00D219D2"/>
    <w:rsid w:val="00D22A1E"/>
    <w:rsid w:val="00D241F6"/>
    <w:rsid w:val="00D24318"/>
    <w:rsid w:val="00D25BDE"/>
    <w:rsid w:val="00D274C1"/>
    <w:rsid w:val="00D27663"/>
    <w:rsid w:val="00D3015E"/>
    <w:rsid w:val="00D304B5"/>
    <w:rsid w:val="00D3055D"/>
    <w:rsid w:val="00D317D1"/>
    <w:rsid w:val="00D318B3"/>
    <w:rsid w:val="00D34829"/>
    <w:rsid w:val="00D35450"/>
    <w:rsid w:val="00D35B7C"/>
    <w:rsid w:val="00D36BFB"/>
    <w:rsid w:val="00D37230"/>
    <w:rsid w:val="00D37DE0"/>
    <w:rsid w:val="00D37F9A"/>
    <w:rsid w:val="00D40294"/>
    <w:rsid w:val="00D414C3"/>
    <w:rsid w:val="00D426B9"/>
    <w:rsid w:val="00D43773"/>
    <w:rsid w:val="00D43F1D"/>
    <w:rsid w:val="00D45328"/>
    <w:rsid w:val="00D45362"/>
    <w:rsid w:val="00D45450"/>
    <w:rsid w:val="00D454E5"/>
    <w:rsid w:val="00D4573E"/>
    <w:rsid w:val="00D45754"/>
    <w:rsid w:val="00D459D1"/>
    <w:rsid w:val="00D45C9F"/>
    <w:rsid w:val="00D45DB6"/>
    <w:rsid w:val="00D50337"/>
    <w:rsid w:val="00D50F5B"/>
    <w:rsid w:val="00D52213"/>
    <w:rsid w:val="00D53290"/>
    <w:rsid w:val="00D53CCF"/>
    <w:rsid w:val="00D54D5D"/>
    <w:rsid w:val="00D55FD9"/>
    <w:rsid w:val="00D56B8E"/>
    <w:rsid w:val="00D56E3C"/>
    <w:rsid w:val="00D5761F"/>
    <w:rsid w:val="00D57CE5"/>
    <w:rsid w:val="00D57DC2"/>
    <w:rsid w:val="00D607C6"/>
    <w:rsid w:val="00D60B6C"/>
    <w:rsid w:val="00D60DE4"/>
    <w:rsid w:val="00D61F8B"/>
    <w:rsid w:val="00D62158"/>
    <w:rsid w:val="00D634E5"/>
    <w:rsid w:val="00D6448C"/>
    <w:rsid w:val="00D64A87"/>
    <w:rsid w:val="00D66D15"/>
    <w:rsid w:val="00D67BC2"/>
    <w:rsid w:val="00D70768"/>
    <w:rsid w:val="00D71C6C"/>
    <w:rsid w:val="00D73564"/>
    <w:rsid w:val="00D73724"/>
    <w:rsid w:val="00D73A2D"/>
    <w:rsid w:val="00D762DF"/>
    <w:rsid w:val="00D771C3"/>
    <w:rsid w:val="00D80292"/>
    <w:rsid w:val="00D80452"/>
    <w:rsid w:val="00D8079A"/>
    <w:rsid w:val="00D80921"/>
    <w:rsid w:val="00D822D9"/>
    <w:rsid w:val="00D83B17"/>
    <w:rsid w:val="00D83FA7"/>
    <w:rsid w:val="00D841A0"/>
    <w:rsid w:val="00D856C2"/>
    <w:rsid w:val="00D85E1D"/>
    <w:rsid w:val="00D867E9"/>
    <w:rsid w:val="00D87432"/>
    <w:rsid w:val="00D874A9"/>
    <w:rsid w:val="00D87585"/>
    <w:rsid w:val="00D875E4"/>
    <w:rsid w:val="00D87815"/>
    <w:rsid w:val="00D8799B"/>
    <w:rsid w:val="00D90CC5"/>
    <w:rsid w:val="00D918B9"/>
    <w:rsid w:val="00D9279D"/>
    <w:rsid w:val="00D92D7D"/>
    <w:rsid w:val="00D930DD"/>
    <w:rsid w:val="00D939BF"/>
    <w:rsid w:val="00D93DBD"/>
    <w:rsid w:val="00D94A65"/>
    <w:rsid w:val="00D94D78"/>
    <w:rsid w:val="00D95342"/>
    <w:rsid w:val="00D9613E"/>
    <w:rsid w:val="00D97B42"/>
    <w:rsid w:val="00D97FD8"/>
    <w:rsid w:val="00DA06F4"/>
    <w:rsid w:val="00DA0877"/>
    <w:rsid w:val="00DA0BE0"/>
    <w:rsid w:val="00DA0EAD"/>
    <w:rsid w:val="00DA2380"/>
    <w:rsid w:val="00DA2582"/>
    <w:rsid w:val="00DA30BF"/>
    <w:rsid w:val="00DA50BD"/>
    <w:rsid w:val="00DA542D"/>
    <w:rsid w:val="00DA5695"/>
    <w:rsid w:val="00DA5784"/>
    <w:rsid w:val="00DA5CAC"/>
    <w:rsid w:val="00DA5CE1"/>
    <w:rsid w:val="00DA5F98"/>
    <w:rsid w:val="00DA74D8"/>
    <w:rsid w:val="00DB0456"/>
    <w:rsid w:val="00DB079D"/>
    <w:rsid w:val="00DB0D0C"/>
    <w:rsid w:val="00DB117A"/>
    <w:rsid w:val="00DB17D7"/>
    <w:rsid w:val="00DB1B61"/>
    <w:rsid w:val="00DB26C4"/>
    <w:rsid w:val="00DB5077"/>
    <w:rsid w:val="00DB602C"/>
    <w:rsid w:val="00DB6E9F"/>
    <w:rsid w:val="00DB79DB"/>
    <w:rsid w:val="00DB7B11"/>
    <w:rsid w:val="00DC2C18"/>
    <w:rsid w:val="00DC3160"/>
    <w:rsid w:val="00DC3A5B"/>
    <w:rsid w:val="00DC4DE0"/>
    <w:rsid w:val="00DC730F"/>
    <w:rsid w:val="00DC7337"/>
    <w:rsid w:val="00DC74BC"/>
    <w:rsid w:val="00DC7EA5"/>
    <w:rsid w:val="00DD1263"/>
    <w:rsid w:val="00DD13A4"/>
    <w:rsid w:val="00DD60B1"/>
    <w:rsid w:val="00DD6501"/>
    <w:rsid w:val="00DD6C7F"/>
    <w:rsid w:val="00DD727B"/>
    <w:rsid w:val="00DE211B"/>
    <w:rsid w:val="00DE2707"/>
    <w:rsid w:val="00DE2AD5"/>
    <w:rsid w:val="00DE3A39"/>
    <w:rsid w:val="00DE40C6"/>
    <w:rsid w:val="00DE49AE"/>
    <w:rsid w:val="00DE4FFC"/>
    <w:rsid w:val="00DE59A3"/>
    <w:rsid w:val="00DE59DC"/>
    <w:rsid w:val="00DE5CBC"/>
    <w:rsid w:val="00DE65C0"/>
    <w:rsid w:val="00DE6FF9"/>
    <w:rsid w:val="00DE7D0E"/>
    <w:rsid w:val="00DF04B6"/>
    <w:rsid w:val="00DF12A6"/>
    <w:rsid w:val="00DF2236"/>
    <w:rsid w:val="00DF25B0"/>
    <w:rsid w:val="00DF27AF"/>
    <w:rsid w:val="00DF30E4"/>
    <w:rsid w:val="00DF4A5F"/>
    <w:rsid w:val="00DF4B51"/>
    <w:rsid w:val="00DF5E2F"/>
    <w:rsid w:val="00E00909"/>
    <w:rsid w:val="00E01091"/>
    <w:rsid w:val="00E01A4E"/>
    <w:rsid w:val="00E01AAD"/>
    <w:rsid w:val="00E02D86"/>
    <w:rsid w:val="00E032FB"/>
    <w:rsid w:val="00E041BF"/>
    <w:rsid w:val="00E04462"/>
    <w:rsid w:val="00E05955"/>
    <w:rsid w:val="00E06C9C"/>
    <w:rsid w:val="00E0707E"/>
    <w:rsid w:val="00E07990"/>
    <w:rsid w:val="00E0799C"/>
    <w:rsid w:val="00E07F22"/>
    <w:rsid w:val="00E07F90"/>
    <w:rsid w:val="00E123FC"/>
    <w:rsid w:val="00E12BD8"/>
    <w:rsid w:val="00E13698"/>
    <w:rsid w:val="00E13B50"/>
    <w:rsid w:val="00E13F29"/>
    <w:rsid w:val="00E15FF4"/>
    <w:rsid w:val="00E16134"/>
    <w:rsid w:val="00E1660D"/>
    <w:rsid w:val="00E16D84"/>
    <w:rsid w:val="00E17725"/>
    <w:rsid w:val="00E1781E"/>
    <w:rsid w:val="00E20D74"/>
    <w:rsid w:val="00E211F9"/>
    <w:rsid w:val="00E21371"/>
    <w:rsid w:val="00E21A34"/>
    <w:rsid w:val="00E22F05"/>
    <w:rsid w:val="00E23FEF"/>
    <w:rsid w:val="00E24AE0"/>
    <w:rsid w:val="00E2515C"/>
    <w:rsid w:val="00E25420"/>
    <w:rsid w:val="00E25789"/>
    <w:rsid w:val="00E2744C"/>
    <w:rsid w:val="00E3086E"/>
    <w:rsid w:val="00E3092A"/>
    <w:rsid w:val="00E31235"/>
    <w:rsid w:val="00E31929"/>
    <w:rsid w:val="00E32140"/>
    <w:rsid w:val="00E325A2"/>
    <w:rsid w:val="00E338EC"/>
    <w:rsid w:val="00E34A5D"/>
    <w:rsid w:val="00E3538B"/>
    <w:rsid w:val="00E357DE"/>
    <w:rsid w:val="00E35CB6"/>
    <w:rsid w:val="00E35E35"/>
    <w:rsid w:val="00E36823"/>
    <w:rsid w:val="00E37CA3"/>
    <w:rsid w:val="00E40399"/>
    <w:rsid w:val="00E40436"/>
    <w:rsid w:val="00E40DEE"/>
    <w:rsid w:val="00E42564"/>
    <w:rsid w:val="00E42943"/>
    <w:rsid w:val="00E4446E"/>
    <w:rsid w:val="00E44534"/>
    <w:rsid w:val="00E44755"/>
    <w:rsid w:val="00E44F94"/>
    <w:rsid w:val="00E45127"/>
    <w:rsid w:val="00E46183"/>
    <w:rsid w:val="00E46639"/>
    <w:rsid w:val="00E46ADD"/>
    <w:rsid w:val="00E478E9"/>
    <w:rsid w:val="00E47B18"/>
    <w:rsid w:val="00E50254"/>
    <w:rsid w:val="00E50710"/>
    <w:rsid w:val="00E508D2"/>
    <w:rsid w:val="00E50DA7"/>
    <w:rsid w:val="00E5102F"/>
    <w:rsid w:val="00E514FF"/>
    <w:rsid w:val="00E51F55"/>
    <w:rsid w:val="00E523E5"/>
    <w:rsid w:val="00E53697"/>
    <w:rsid w:val="00E53E5E"/>
    <w:rsid w:val="00E54477"/>
    <w:rsid w:val="00E54C5A"/>
    <w:rsid w:val="00E54F44"/>
    <w:rsid w:val="00E55CB0"/>
    <w:rsid w:val="00E56117"/>
    <w:rsid w:val="00E56752"/>
    <w:rsid w:val="00E56C0D"/>
    <w:rsid w:val="00E6009D"/>
    <w:rsid w:val="00E6193A"/>
    <w:rsid w:val="00E61B52"/>
    <w:rsid w:val="00E61F5D"/>
    <w:rsid w:val="00E620CC"/>
    <w:rsid w:val="00E62205"/>
    <w:rsid w:val="00E62642"/>
    <w:rsid w:val="00E63789"/>
    <w:rsid w:val="00E64539"/>
    <w:rsid w:val="00E64B65"/>
    <w:rsid w:val="00E65A9C"/>
    <w:rsid w:val="00E67E91"/>
    <w:rsid w:val="00E71204"/>
    <w:rsid w:val="00E715A4"/>
    <w:rsid w:val="00E715CE"/>
    <w:rsid w:val="00E7316C"/>
    <w:rsid w:val="00E732C3"/>
    <w:rsid w:val="00E7490F"/>
    <w:rsid w:val="00E7576C"/>
    <w:rsid w:val="00E75D4E"/>
    <w:rsid w:val="00E76A07"/>
    <w:rsid w:val="00E77260"/>
    <w:rsid w:val="00E80D8A"/>
    <w:rsid w:val="00E81B10"/>
    <w:rsid w:val="00E81F1E"/>
    <w:rsid w:val="00E8219B"/>
    <w:rsid w:val="00E82499"/>
    <w:rsid w:val="00E82775"/>
    <w:rsid w:val="00E83579"/>
    <w:rsid w:val="00E840B5"/>
    <w:rsid w:val="00E842F6"/>
    <w:rsid w:val="00E84554"/>
    <w:rsid w:val="00E84E42"/>
    <w:rsid w:val="00E84EFB"/>
    <w:rsid w:val="00E85705"/>
    <w:rsid w:val="00E86AFE"/>
    <w:rsid w:val="00E86B6A"/>
    <w:rsid w:val="00E86CFD"/>
    <w:rsid w:val="00E90450"/>
    <w:rsid w:val="00E90654"/>
    <w:rsid w:val="00E90B0D"/>
    <w:rsid w:val="00E914B0"/>
    <w:rsid w:val="00E92757"/>
    <w:rsid w:val="00E93741"/>
    <w:rsid w:val="00E93963"/>
    <w:rsid w:val="00E9461E"/>
    <w:rsid w:val="00E94BED"/>
    <w:rsid w:val="00E94DF5"/>
    <w:rsid w:val="00E955A7"/>
    <w:rsid w:val="00E961FB"/>
    <w:rsid w:val="00EA109D"/>
    <w:rsid w:val="00EA1648"/>
    <w:rsid w:val="00EA1972"/>
    <w:rsid w:val="00EA1A12"/>
    <w:rsid w:val="00EA258F"/>
    <w:rsid w:val="00EA26F8"/>
    <w:rsid w:val="00EA4FAC"/>
    <w:rsid w:val="00EA5809"/>
    <w:rsid w:val="00EB0792"/>
    <w:rsid w:val="00EB17D0"/>
    <w:rsid w:val="00EB1A14"/>
    <w:rsid w:val="00EB2469"/>
    <w:rsid w:val="00EB3495"/>
    <w:rsid w:val="00EB34FD"/>
    <w:rsid w:val="00EB4926"/>
    <w:rsid w:val="00EB495C"/>
    <w:rsid w:val="00EB50DA"/>
    <w:rsid w:val="00EB53DF"/>
    <w:rsid w:val="00EB5572"/>
    <w:rsid w:val="00EB5B0F"/>
    <w:rsid w:val="00EB5E5E"/>
    <w:rsid w:val="00EB5FA7"/>
    <w:rsid w:val="00EB61BB"/>
    <w:rsid w:val="00EB6C35"/>
    <w:rsid w:val="00EB6E94"/>
    <w:rsid w:val="00EB756B"/>
    <w:rsid w:val="00EB7D84"/>
    <w:rsid w:val="00EB7EBE"/>
    <w:rsid w:val="00EC01C2"/>
    <w:rsid w:val="00EC093E"/>
    <w:rsid w:val="00EC0D97"/>
    <w:rsid w:val="00EC16B2"/>
    <w:rsid w:val="00EC245B"/>
    <w:rsid w:val="00EC2C0E"/>
    <w:rsid w:val="00EC4114"/>
    <w:rsid w:val="00EC6269"/>
    <w:rsid w:val="00EC6519"/>
    <w:rsid w:val="00EC6723"/>
    <w:rsid w:val="00EC765C"/>
    <w:rsid w:val="00ED0261"/>
    <w:rsid w:val="00ED0C18"/>
    <w:rsid w:val="00ED1F6D"/>
    <w:rsid w:val="00ED4489"/>
    <w:rsid w:val="00ED4996"/>
    <w:rsid w:val="00ED70C2"/>
    <w:rsid w:val="00EE137E"/>
    <w:rsid w:val="00EE2125"/>
    <w:rsid w:val="00EE2315"/>
    <w:rsid w:val="00EE2F61"/>
    <w:rsid w:val="00EE43B1"/>
    <w:rsid w:val="00EE4EF0"/>
    <w:rsid w:val="00EE526C"/>
    <w:rsid w:val="00EE5CD3"/>
    <w:rsid w:val="00EE65EB"/>
    <w:rsid w:val="00EE6C70"/>
    <w:rsid w:val="00EE741C"/>
    <w:rsid w:val="00EE7B98"/>
    <w:rsid w:val="00EF0F76"/>
    <w:rsid w:val="00EF332E"/>
    <w:rsid w:val="00EF33E6"/>
    <w:rsid w:val="00EF3465"/>
    <w:rsid w:val="00EF5237"/>
    <w:rsid w:val="00EF536A"/>
    <w:rsid w:val="00EF5C34"/>
    <w:rsid w:val="00EF69AF"/>
    <w:rsid w:val="00EF69CD"/>
    <w:rsid w:val="00F02117"/>
    <w:rsid w:val="00F02556"/>
    <w:rsid w:val="00F02D16"/>
    <w:rsid w:val="00F03A97"/>
    <w:rsid w:val="00F03C02"/>
    <w:rsid w:val="00F05134"/>
    <w:rsid w:val="00F05B08"/>
    <w:rsid w:val="00F061AC"/>
    <w:rsid w:val="00F076B6"/>
    <w:rsid w:val="00F07BFE"/>
    <w:rsid w:val="00F07EE2"/>
    <w:rsid w:val="00F10512"/>
    <w:rsid w:val="00F10A4A"/>
    <w:rsid w:val="00F10E11"/>
    <w:rsid w:val="00F11A04"/>
    <w:rsid w:val="00F11EFD"/>
    <w:rsid w:val="00F12F8A"/>
    <w:rsid w:val="00F1331B"/>
    <w:rsid w:val="00F1347D"/>
    <w:rsid w:val="00F13B47"/>
    <w:rsid w:val="00F15340"/>
    <w:rsid w:val="00F16DA6"/>
    <w:rsid w:val="00F16E54"/>
    <w:rsid w:val="00F171B5"/>
    <w:rsid w:val="00F17B41"/>
    <w:rsid w:val="00F17D4B"/>
    <w:rsid w:val="00F17FA9"/>
    <w:rsid w:val="00F21619"/>
    <w:rsid w:val="00F21886"/>
    <w:rsid w:val="00F22197"/>
    <w:rsid w:val="00F223D5"/>
    <w:rsid w:val="00F229A8"/>
    <w:rsid w:val="00F2370C"/>
    <w:rsid w:val="00F23FA1"/>
    <w:rsid w:val="00F24CCA"/>
    <w:rsid w:val="00F252ED"/>
    <w:rsid w:val="00F26960"/>
    <w:rsid w:val="00F26E00"/>
    <w:rsid w:val="00F2768A"/>
    <w:rsid w:val="00F31017"/>
    <w:rsid w:val="00F31539"/>
    <w:rsid w:val="00F32915"/>
    <w:rsid w:val="00F3429F"/>
    <w:rsid w:val="00F35195"/>
    <w:rsid w:val="00F356DF"/>
    <w:rsid w:val="00F36531"/>
    <w:rsid w:val="00F36B42"/>
    <w:rsid w:val="00F36BB9"/>
    <w:rsid w:val="00F36FE4"/>
    <w:rsid w:val="00F37000"/>
    <w:rsid w:val="00F371D7"/>
    <w:rsid w:val="00F372C6"/>
    <w:rsid w:val="00F403AB"/>
    <w:rsid w:val="00F40A49"/>
    <w:rsid w:val="00F41A18"/>
    <w:rsid w:val="00F41E48"/>
    <w:rsid w:val="00F42541"/>
    <w:rsid w:val="00F43E04"/>
    <w:rsid w:val="00F43F05"/>
    <w:rsid w:val="00F44CE5"/>
    <w:rsid w:val="00F4591F"/>
    <w:rsid w:val="00F45D44"/>
    <w:rsid w:val="00F46373"/>
    <w:rsid w:val="00F4748A"/>
    <w:rsid w:val="00F47C21"/>
    <w:rsid w:val="00F507AA"/>
    <w:rsid w:val="00F51710"/>
    <w:rsid w:val="00F520D7"/>
    <w:rsid w:val="00F54045"/>
    <w:rsid w:val="00F5478C"/>
    <w:rsid w:val="00F54BAF"/>
    <w:rsid w:val="00F54E23"/>
    <w:rsid w:val="00F55E0D"/>
    <w:rsid w:val="00F56102"/>
    <w:rsid w:val="00F56623"/>
    <w:rsid w:val="00F56DA1"/>
    <w:rsid w:val="00F5744D"/>
    <w:rsid w:val="00F57DF1"/>
    <w:rsid w:val="00F60110"/>
    <w:rsid w:val="00F60742"/>
    <w:rsid w:val="00F60C4C"/>
    <w:rsid w:val="00F61770"/>
    <w:rsid w:val="00F621D6"/>
    <w:rsid w:val="00F623B1"/>
    <w:rsid w:val="00F629CD"/>
    <w:rsid w:val="00F63172"/>
    <w:rsid w:val="00F63CCE"/>
    <w:rsid w:val="00F64485"/>
    <w:rsid w:val="00F65317"/>
    <w:rsid w:val="00F65481"/>
    <w:rsid w:val="00F6593F"/>
    <w:rsid w:val="00F65C51"/>
    <w:rsid w:val="00F6679B"/>
    <w:rsid w:val="00F66B5D"/>
    <w:rsid w:val="00F67856"/>
    <w:rsid w:val="00F7063F"/>
    <w:rsid w:val="00F711AE"/>
    <w:rsid w:val="00F7277E"/>
    <w:rsid w:val="00F72DC8"/>
    <w:rsid w:val="00F7383E"/>
    <w:rsid w:val="00F73840"/>
    <w:rsid w:val="00F747C3"/>
    <w:rsid w:val="00F75C40"/>
    <w:rsid w:val="00F76235"/>
    <w:rsid w:val="00F7765B"/>
    <w:rsid w:val="00F80324"/>
    <w:rsid w:val="00F804C1"/>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6419"/>
    <w:rsid w:val="00F864FE"/>
    <w:rsid w:val="00F86E74"/>
    <w:rsid w:val="00F87EE4"/>
    <w:rsid w:val="00F9166C"/>
    <w:rsid w:val="00F91838"/>
    <w:rsid w:val="00F91874"/>
    <w:rsid w:val="00F91967"/>
    <w:rsid w:val="00F9237E"/>
    <w:rsid w:val="00F925CD"/>
    <w:rsid w:val="00F92B11"/>
    <w:rsid w:val="00F93657"/>
    <w:rsid w:val="00F956E6"/>
    <w:rsid w:val="00F95809"/>
    <w:rsid w:val="00F95AA1"/>
    <w:rsid w:val="00F95D6C"/>
    <w:rsid w:val="00F97C64"/>
    <w:rsid w:val="00F97DFE"/>
    <w:rsid w:val="00FA11D3"/>
    <w:rsid w:val="00FA1238"/>
    <w:rsid w:val="00FA16CF"/>
    <w:rsid w:val="00FA2591"/>
    <w:rsid w:val="00FA27FF"/>
    <w:rsid w:val="00FA3187"/>
    <w:rsid w:val="00FA33CA"/>
    <w:rsid w:val="00FA3851"/>
    <w:rsid w:val="00FA39D2"/>
    <w:rsid w:val="00FA3D6E"/>
    <w:rsid w:val="00FA4C5D"/>
    <w:rsid w:val="00FA5427"/>
    <w:rsid w:val="00FA5650"/>
    <w:rsid w:val="00FA5ECB"/>
    <w:rsid w:val="00FA64A4"/>
    <w:rsid w:val="00FA7C5C"/>
    <w:rsid w:val="00FB02C3"/>
    <w:rsid w:val="00FB11EC"/>
    <w:rsid w:val="00FB14A9"/>
    <w:rsid w:val="00FB16CE"/>
    <w:rsid w:val="00FB1A19"/>
    <w:rsid w:val="00FB20AC"/>
    <w:rsid w:val="00FB26C0"/>
    <w:rsid w:val="00FB293C"/>
    <w:rsid w:val="00FB30EC"/>
    <w:rsid w:val="00FB506F"/>
    <w:rsid w:val="00FB5284"/>
    <w:rsid w:val="00FB5AB1"/>
    <w:rsid w:val="00FB5FFE"/>
    <w:rsid w:val="00FB61D0"/>
    <w:rsid w:val="00FB6552"/>
    <w:rsid w:val="00FB6AC2"/>
    <w:rsid w:val="00FC1B76"/>
    <w:rsid w:val="00FC268E"/>
    <w:rsid w:val="00FC2ABF"/>
    <w:rsid w:val="00FC4474"/>
    <w:rsid w:val="00FC5FD9"/>
    <w:rsid w:val="00FC6138"/>
    <w:rsid w:val="00FC6EA4"/>
    <w:rsid w:val="00FC7D04"/>
    <w:rsid w:val="00FD00A3"/>
    <w:rsid w:val="00FD03D6"/>
    <w:rsid w:val="00FD165E"/>
    <w:rsid w:val="00FD1D18"/>
    <w:rsid w:val="00FD2F78"/>
    <w:rsid w:val="00FD3FD1"/>
    <w:rsid w:val="00FD42CE"/>
    <w:rsid w:val="00FD4462"/>
    <w:rsid w:val="00FD4881"/>
    <w:rsid w:val="00FD5566"/>
    <w:rsid w:val="00FD580E"/>
    <w:rsid w:val="00FE0A77"/>
    <w:rsid w:val="00FE1425"/>
    <w:rsid w:val="00FE1A2A"/>
    <w:rsid w:val="00FE1AEA"/>
    <w:rsid w:val="00FE2326"/>
    <w:rsid w:val="00FE4A97"/>
    <w:rsid w:val="00FE5383"/>
    <w:rsid w:val="00FE65DC"/>
    <w:rsid w:val="00FE6C6F"/>
    <w:rsid w:val="00FE72E7"/>
    <w:rsid w:val="00FE78CE"/>
    <w:rsid w:val="00FF069B"/>
    <w:rsid w:val="00FF14D1"/>
    <w:rsid w:val="00FF1F3E"/>
    <w:rsid w:val="00FF217E"/>
    <w:rsid w:val="00FF2C0E"/>
    <w:rsid w:val="00FF2F2B"/>
    <w:rsid w:val="00FF2F31"/>
    <w:rsid w:val="00FF3A24"/>
    <w:rsid w:val="00FF3ACF"/>
    <w:rsid w:val="00FF4823"/>
    <w:rsid w:val="00FF49DA"/>
    <w:rsid w:val="00FF4B9B"/>
    <w:rsid w:val="00FF4D7F"/>
    <w:rsid w:val="00FF4E09"/>
    <w:rsid w:val="00FF6DF4"/>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6</Pages>
  <Words>2098</Words>
  <Characters>1196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4</cp:revision>
  <cp:lastPrinted>2019-11-02T20:35:00Z</cp:lastPrinted>
  <dcterms:created xsi:type="dcterms:W3CDTF">2022-01-27T21:12:00Z</dcterms:created>
  <dcterms:modified xsi:type="dcterms:W3CDTF">2022-01-28T14:12:00Z</dcterms:modified>
</cp:coreProperties>
</file>